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BF979" w14:textId="4BD10305" w:rsidR="00902AFD" w:rsidRDefault="00902AFD" w:rsidP="00902AFD">
      <w:pPr>
        <w:pStyle w:val="Tittel"/>
      </w:pPr>
      <w:r>
        <w:t>5- og 10-gangen</w:t>
      </w:r>
    </w:p>
    <w:p w14:paraId="2C6DA618" w14:textId="77777777" w:rsidR="00902AFD" w:rsidRPr="00902AFD" w:rsidRDefault="00902AFD" w:rsidP="00902AFD"/>
    <w:p w14:paraId="6743A4FA" w14:textId="4EE07E59" w:rsidR="00902AFD" w:rsidRPr="00922F66" w:rsidRDefault="00902AFD" w:rsidP="00902AFD">
      <w:r w:rsidRPr="00922F66">
        <w:t>I en 5.klasse sa Mira, en av elevene:</w:t>
      </w:r>
    </w:p>
    <w:p w14:paraId="291CF0F3" w14:textId="77777777" w:rsidR="00902AFD" w:rsidRPr="00922F66" w:rsidRDefault="00902AFD" w:rsidP="00902AFD">
      <w:pPr>
        <w:ind w:left="708"/>
        <w:rPr>
          <w:i/>
          <w:iCs/>
        </w:rPr>
      </w:pPr>
      <w:r w:rsidRPr="00922F66">
        <w:rPr>
          <w:i/>
          <w:iCs/>
        </w:rPr>
        <w:t>5-gangen er lett. Når du skal finne hva et tall ganger med 5 er, så kan du bare først gange det med 10, så ta halvparten.</w:t>
      </w:r>
    </w:p>
    <w:p w14:paraId="565463DB" w14:textId="77777777" w:rsidR="00902AFD" w:rsidRDefault="00902AFD" w:rsidP="00902AFD">
      <w:pPr>
        <w:ind w:left="708"/>
      </w:pPr>
    </w:p>
    <w:p w14:paraId="7E87B0A1" w14:textId="77777777" w:rsidR="00902AFD" w:rsidRPr="00922F66" w:rsidRDefault="00902AFD" w:rsidP="00902AFD">
      <w:r w:rsidRPr="00922F66">
        <w:t>Det var flere som var usikre på om dette stemte for alle mulige tall. Noen mente at det kunne stemme, men var usikre på hvorfor. Så, de undersøkte hypotesen til Mira og laget ulike argumenter.</w:t>
      </w:r>
    </w:p>
    <w:p w14:paraId="36901C28" w14:textId="77777777" w:rsidR="00902AFD" w:rsidRDefault="00902AFD" w:rsidP="00902AFD"/>
    <w:p w14:paraId="5194F42F" w14:textId="77777777" w:rsidR="00902AFD" w:rsidRPr="00922F66" w:rsidRDefault="00902AFD" w:rsidP="00902AFD">
      <w:r w:rsidRPr="00922F66">
        <w:t>Oppgaven deres er å:</w:t>
      </w:r>
    </w:p>
    <w:p w14:paraId="5A689E1E" w14:textId="77777777" w:rsidR="00902AFD" w:rsidRPr="00922F66" w:rsidRDefault="00902AFD" w:rsidP="00902AFD">
      <w:pPr>
        <w:numPr>
          <w:ilvl w:val="0"/>
          <w:numId w:val="1"/>
        </w:numPr>
      </w:pPr>
      <w:r w:rsidRPr="00922F66">
        <w:t>velge argumentet som dere synes er best og skrive to ting om hva som er bra med det</w:t>
      </w:r>
    </w:p>
    <w:p w14:paraId="7A86C614" w14:textId="77777777" w:rsidR="00902AFD" w:rsidRPr="00922F66" w:rsidRDefault="00902AFD" w:rsidP="00902AFD">
      <w:pPr>
        <w:numPr>
          <w:ilvl w:val="0"/>
          <w:numId w:val="1"/>
        </w:numPr>
      </w:pPr>
      <w:r w:rsidRPr="00922F66">
        <w:t>velge argumentet som dere synes er dårligst og skrive to ting om hva som er dårlig med det</w:t>
      </w:r>
    </w:p>
    <w:p w14:paraId="0BEFF633" w14:textId="77777777" w:rsidR="00902AFD" w:rsidRDefault="00902AFD" w:rsidP="00902AFD">
      <w:pPr>
        <w:rPr>
          <w:b/>
          <w:bCs/>
        </w:rPr>
      </w:pPr>
    </w:p>
    <w:p w14:paraId="1F69DDA9" w14:textId="0589A0F1" w:rsidR="00902AFD" w:rsidRPr="00922F66" w:rsidRDefault="00902AFD" w:rsidP="00902AFD">
      <w:r w:rsidRPr="00922F66">
        <w:rPr>
          <w:b/>
          <w:bCs/>
        </w:rPr>
        <w:t xml:space="preserve">Tenk på at argumentet bør være slik at det gjør at vi er mer sikre på at hypotesen stemmer for alle tall og at vi forstår mer hvorfor det stemmer. </w:t>
      </w:r>
    </w:p>
    <w:p w14:paraId="58F79577" w14:textId="77777777" w:rsidR="004B427C" w:rsidRDefault="004B427C" w:rsidP="00902AFD">
      <w:pPr>
        <w:pStyle w:val="Overskrift1"/>
        <w:rPr>
          <w:color w:val="auto"/>
        </w:rPr>
      </w:pPr>
    </w:p>
    <w:p w14:paraId="193A1A43" w14:textId="097E3290" w:rsidR="00902AFD" w:rsidRDefault="00902AFD" w:rsidP="00902AFD">
      <w:pPr>
        <w:pStyle w:val="Overskrift1"/>
        <w:rPr>
          <w:color w:val="auto"/>
        </w:rPr>
      </w:pPr>
      <w:r w:rsidRPr="00902AFD">
        <w:rPr>
          <w:color w:val="auto"/>
        </w:rPr>
        <w:t>Elevers argumenter:</w:t>
      </w:r>
    </w:p>
    <w:p w14:paraId="4966765C" w14:textId="77777777" w:rsidR="004B427C" w:rsidRPr="004B427C" w:rsidRDefault="004B427C" w:rsidP="004B427C"/>
    <w:p w14:paraId="2116EC74" w14:textId="77777777" w:rsidR="00902AFD" w:rsidRPr="00902AFD" w:rsidRDefault="00902AFD" w:rsidP="00902AFD"/>
    <w:tbl>
      <w:tblPr>
        <w:tblStyle w:val="Tabellrutenet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902AFD" w14:paraId="56B8285E" w14:textId="77777777" w:rsidTr="00902AFD">
        <w:tc>
          <w:tcPr>
            <w:tcW w:w="4508" w:type="dxa"/>
          </w:tcPr>
          <w:p w14:paraId="4E3F8B60" w14:textId="0717CEA9" w:rsidR="00902AFD" w:rsidRPr="00902AFD" w:rsidRDefault="00902AFD" w:rsidP="00902AFD">
            <w:pPr>
              <w:rPr>
                <w:rFonts w:cstheme="minorHAnsi"/>
                <w:sz w:val="28"/>
                <w:szCs w:val="28"/>
              </w:rPr>
            </w:pPr>
            <w:r w:rsidRPr="00902AFD">
              <w:rPr>
                <w:rFonts w:cstheme="minorHAnsi"/>
                <w:sz w:val="28"/>
                <w:szCs w:val="28"/>
              </w:rPr>
              <w:t>Belma:</w:t>
            </w:r>
          </w:p>
          <w:p w14:paraId="104B1CAB" w14:textId="77777777" w:rsidR="00902AFD" w:rsidRDefault="00902AFD" w:rsidP="00902AFD">
            <w:pPr>
              <w:rPr>
                <w:rFonts w:ascii="Bradley Hand ITC" w:hAnsi="Bradley Hand ITC"/>
                <w:sz w:val="28"/>
                <w:szCs w:val="28"/>
              </w:rPr>
            </w:pPr>
          </w:p>
          <w:p w14:paraId="0BE37DFA" w14:textId="76D2CE8E" w:rsidR="00902AFD" w:rsidRPr="00146D32" w:rsidRDefault="00902AFD" w:rsidP="00902AFD">
            <w:pPr>
              <w:rPr>
                <w:rFonts w:ascii="Bradley Hand ITC" w:hAnsi="Bradley Hand ITC"/>
                <w:sz w:val="28"/>
                <w:szCs w:val="28"/>
              </w:rPr>
            </w:pPr>
            <w:r w:rsidRPr="00146D32">
              <w:rPr>
                <w:rFonts w:ascii="Bradley Hand ITC" w:hAnsi="Bradley Hand ITC"/>
                <w:sz w:val="28"/>
                <w:szCs w:val="28"/>
              </w:rPr>
              <w:t xml:space="preserve">    Ja</w:t>
            </w:r>
          </w:p>
          <w:p w14:paraId="31648583" w14:textId="77777777" w:rsidR="00902AFD" w:rsidRPr="00146D32" w:rsidRDefault="00902AFD" w:rsidP="00902AFD">
            <w:pPr>
              <w:rPr>
                <w:rFonts w:ascii="Bradley Hand ITC" w:hAnsi="Bradley Hand ITC"/>
                <w:sz w:val="28"/>
                <w:szCs w:val="28"/>
              </w:rPr>
            </w:pPr>
            <w:r w:rsidRPr="00146D32">
              <w:rPr>
                <w:rFonts w:ascii="Bradley Hand ITC" w:hAnsi="Bradley Hand ITC"/>
                <w:sz w:val="28"/>
                <w:szCs w:val="28"/>
              </w:rPr>
              <w:t xml:space="preserve">           6</w:t>
            </w:r>
            <w:r w:rsidRPr="00146D32">
              <w:rPr>
                <w:rFonts w:ascii="Bradley Hand ITC" w:hAnsi="Bradley Hand ITC" w:hint="cs"/>
                <w:sz w:val="28"/>
                <w:szCs w:val="28"/>
              </w:rPr>
              <w:t xml:space="preserve"> </w:t>
            </w:r>
            <w:r w:rsidRPr="00146D32">
              <w:rPr>
                <w:rFonts w:ascii="Bradley Hand ITC" w:hAnsi="Bradley Hand ITC" w:hint="cs"/>
                <w:sz w:val="28"/>
                <w:szCs w:val="28"/>
              </w:rPr>
              <w:sym w:font="Symbol" w:char="F0D7"/>
            </w:r>
            <w:r w:rsidRPr="00146D32">
              <w:rPr>
                <w:rFonts w:ascii="Bradley Hand ITC" w:hAnsi="Bradley Hand ITC" w:hint="cs"/>
                <w:sz w:val="28"/>
                <w:szCs w:val="28"/>
              </w:rPr>
              <w:t xml:space="preserve"> 5 = </w:t>
            </w:r>
            <w:r w:rsidRPr="00146D32">
              <w:rPr>
                <w:rFonts w:ascii="Bradley Hand ITC" w:hAnsi="Bradley Hand ITC"/>
                <w:sz w:val="28"/>
                <w:szCs w:val="28"/>
              </w:rPr>
              <w:t>3</w:t>
            </w:r>
            <w:r w:rsidRPr="00146D32">
              <w:rPr>
                <w:rFonts w:ascii="Bradley Hand ITC" w:hAnsi="Bradley Hand ITC" w:hint="cs"/>
                <w:sz w:val="28"/>
                <w:szCs w:val="28"/>
              </w:rPr>
              <w:t>0</w:t>
            </w:r>
            <w:r w:rsidRPr="00146D32">
              <w:rPr>
                <w:rFonts w:ascii="Bradley Hand ITC" w:hAnsi="Bradley Hand ITC"/>
                <w:sz w:val="28"/>
                <w:szCs w:val="28"/>
              </w:rPr>
              <w:t xml:space="preserve"> </w:t>
            </w:r>
          </w:p>
          <w:p w14:paraId="7862B413" w14:textId="77777777" w:rsidR="00902AFD" w:rsidRPr="00146D32" w:rsidRDefault="00902AFD" w:rsidP="00902AFD">
            <w:pPr>
              <w:rPr>
                <w:rFonts w:ascii="Bradley Hand ITC" w:hAnsi="Bradley Hand ITC"/>
                <w:sz w:val="28"/>
                <w:szCs w:val="28"/>
              </w:rPr>
            </w:pPr>
            <w:r w:rsidRPr="00146D32">
              <w:rPr>
                <w:rFonts w:ascii="Bradley Hand ITC" w:hAnsi="Bradley Hand ITC"/>
                <w:sz w:val="28"/>
                <w:szCs w:val="28"/>
              </w:rPr>
              <w:t xml:space="preserve">          6</w:t>
            </w:r>
            <w:r w:rsidRPr="00146D32">
              <w:rPr>
                <w:rFonts w:ascii="Bradley Hand ITC" w:hAnsi="Bradley Hand ITC" w:hint="cs"/>
                <w:sz w:val="28"/>
                <w:szCs w:val="28"/>
              </w:rPr>
              <w:t xml:space="preserve"> </w:t>
            </w:r>
            <w:r w:rsidRPr="00146D32">
              <w:rPr>
                <w:rFonts w:ascii="Bradley Hand ITC" w:hAnsi="Bradley Hand ITC" w:hint="cs"/>
                <w:sz w:val="28"/>
                <w:szCs w:val="28"/>
              </w:rPr>
              <w:sym w:font="Symbol" w:char="F0D7"/>
            </w:r>
            <w:r w:rsidRPr="00146D32">
              <w:rPr>
                <w:rFonts w:ascii="Bradley Hand ITC" w:hAnsi="Bradley Hand ITC" w:hint="cs"/>
                <w:sz w:val="28"/>
                <w:szCs w:val="28"/>
              </w:rPr>
              <w:t xml:space="preserve"> </w:t>
            </w:r>
            <w:r w:rsidRPr="00146D32">
              <w:rPr>
                <w:rFonts w:ascii="Bradley Hand ITC" w:hAnsi="Bradley Hand ITC"/>
                <w:sz w:val="28"/>
                <w:szCs w:val="28"/>
              </w:rPr>
              <w:t>10</w:t>
            </w:r>
            <w:r w:rsidRPr="00146D32">
              <w:rPr>
                <w:rFonts w:ascii="Bradley Hand ITC" w:hAnsi="Bradley Hand ITC" w:hint="cs"/>
                <w:sz w:val="28"/>
                <w:szCs w:val="28"/>
              </w:rPr>
              <w:t xml:space="preserve"> = </w:t>
            </w:r>
            <w:r w:rsidRPr="00146D32">
              <w:rPr>
                <w:rFonts w:ascii="Bradley Hand ITC" w:hAnsi="Bradley Hand ITC"/>
                <w:sz w:val="28"/>
                <w:szCs w:val="28"/>
              </w:rPr>
              <w:t>6</w:t>
            </w:r>
            <w:r w:rsidRPr="00146D32">
              <w:rPr>
                <w:rFonts w:ascii="Bradley Hand ITC" w:hAnsi="Bradley Hand ITC" w:hint="cs"/>
                <w:sz w:val="28"/>
                <w:szCs w:val="28"/>
              </w:rPr>
              <w:t>0</w:t>
            </w:r>
            <w:r w:rsidRPr="00146D32">
              <w:rPr>
                <w:rFonts w:ascii="Bradley Hand ITC" w:hAnsi="Bradley Hand ITC"/>
                <w:sz w:val="28"/>
                <w:szCs w:val="28"/>
              </w:rPr>
              <w:t xml:space="preserve"> </w:t>
            </w:r>
          </w:p>
          <w:p w14:paraId="7DA333A9" w14:textId="77777777" w:rsidR="00902AFD" w:rsidRPr="00146D32" w:rsidRDefault="00902AFD" w:rsidP="00902AFD">
            <w:pPr>
              <w:rPr>
                <w:rFonts w:ascii="Bradley Hand ITC" w:hAnsi="Bradley Hand ITC"/>
                <w:sz w:val="28"/>
                <w:szCs w:val="28"/>
              </w:rPr>
            </w:pPr>
          </w:p>
          <w:p w14:paraId="7901D6D9" w14:textId="77777777" w:rsidR="00902AFD" w:rsidRPr="00146D32" w:rsidRDefault="00902AFD" w:rsidP="00902AFD">
            <w:pPr>
              <w:rPr>
                <w:rFonts w:ascii="Bradley Hand ITC" w:hAnsi="Bradley Hand ITC"/>
                <w:sz w:val="28"/>
                <w:szCs w:val="28"/>
              </w:rPr>
            </w:pPr>
            <w:r w:rsidRPr="00146D32">
              <w:rPr>
                <w:rFonts w:ascii="Bradley Hand ITC" w:hAnsi="Bradley Hand ITC"/>
                <w:sz w:val="28"/>
                <w:szCs w:val="28"/>
              </w:rPr>
              <w:t xml:space="preserve">  Det er fordi 5 er halvparten av 10. </w:t>
            </w:r>
          </w:p>
          <w:p w14:paraId="569C37CB" w14:textId="77777777" w:rsidR="00902AFD" w:rsidRPr="00146D32" w:rsidRDefault="00902AFD" w:rsidP="00902AFD">
            <w:pPr>
              <w:rPr>
                <w:rFonts w:ascii="Bradley Hand ITC" w:hAnsi="Bradley Hand ITC"/>
                <w:sz w:val="28"/>
                <w:szCs w:val="28"/>
              </w:rPr>
            </w:pPr>
            <w:r w:rsidRPr="00146D32">
              <w:rPr>
                <w:rFonts w:ascii="Bradley Hand ITC" w:hAnsi="Bradley Hand ITC"/>
                <w:sz w:val="28"/>
                <w:szCs w:val="28"/>
              </w:rPr>
              <w:t xml:space="preserve">        5+5 =10</w:t>
            </w:r>
          </w:p>
          <w:p w14:paraId="4215556A" w14:textId="77777777" w:rsidR="00902AFD" w:rsidRPr="00146D32" w:rsidRDefault="00902AFD" w:rsidP="00902AFD">
            <w:pPr>
              <w:rPr>
                <w:rFonts w:ascii="Bradley Hand ITC" w:hAnsi="Bradley Hand ITC"/>
                <w:sz w:val="28"/>
                <w:szCs w:val="28"/>
              </w:rPr>
            </w:pPr>
            <w:r w:rsidRPr="00146D32">
              <w:rPr>
                <w:rFonts w:ascii="Bradley Hand ITC" w:hAnsi="Bradley Hand ITC"/>
                <w:sz w:val="28"/>
                <w:szCs w:val="28"/>
              </w:rPr>
              <w:t xml:space="preserve">        </w:t>
            </w:r>
            <w:proofErr w:type="gramStart"/>
            <w:r w:rsidRPr="00146D32">
              <w:rPr>
                <w:rFonts w:ascii="Bradley Hand ITC" w:hAnsi="Bradley Hand ITC"/>
                <w:sz w:val="28"/>
                <w:szCs w:val="28"/>
              </w:rPr>
              <w:t>10 :</w:t>
            </w:r>
            <w:proofErr w:type="gramEnd"/>
            <w:r w:rsidRPr="00146D32">
              <w:rPr>
                <w:rFonts w:ascii="Bradley Hand ITC" w:hAnsi="Bradley Hand ITC"/>
                <w:sz w:val="28"/>
                <w:szCs w:val="28"/>
              </w:rPr>
              <w:t xml:space="preserve"> 2 =5</w:t>
            </w:r>
          </w:p>
          <w:p w14:paraId="4BC69120" w14:textId="77777777" w:rsidR="00902AFD" w:rsidRDefault="00902AFD"/>
        </w:tc>
        <w:tc>
          <w:tcPr>
            <w:tcW w:w="4508" w:type="dxa"/>
          </w:tcPr>
          <w:p w14:paraId="69D02357" w14:textId="77777777" w:rsidR="00902AFD" w:rsidRDefault="00902AFD">
            <w:r>
              <w:t>Hannah:</w:t>
            </w:r>
          </w:p>
          <w:p w14:paraId="28B5DF5A" w14:textId="77777777" w:rsidR="00902AFD" w:rsidRDefault="00902AFD"/>
          <w:p w14:paraId="4B856EFC" w14:textId="77777777" w:rsidR="00902AFD" w:rsidRPr="004B427C" w:rsidRDefault="00902AFD" w:rsidP="00902AFD">
            <w:pPr>
              <w:rPr>
                <w:rFonts w:ascii="Baskerville Old Face" w:hAnsi="Baskerville Old Face" w:cs="Apple Chancery"/>
                <w:sz w:val="28"/>
                <w:szCs w:val="28"/>
              </w:rPr>
            </w:pPr>
            <w:r w:rsidRPr="004B427C">
              <w:rPr>
                <w:rFonts w:ascii="Baskerville Old Face" w:hAnsi="Baskerville Old Face" w:cs="Apple Chancery"/>
                <w:sz w:val="28"/>
                <w:szCs w:val="28"/>
              </w:rPr>
              <w:t>Ja det stemmer</w:t>
            </w:r>
          </w:p>
          <w:p w14:paraId="58FF8C31" w14:textId="4718AAF1" w:rsidR="00902AFD" w:rsidRPr="004B427C" w:rsidRDefault="004B427C" w:rsidP="00902AFD">
            <w:pPr>
              <w:rPr>
                <w:rFonts w:ascii="Baskerville Old Face" w:hAnsi="Baskerville Old Face" w:cs="Apple Chancery"/>
                <w:sz w:val="28"/>
                <w:szCs w:val="28"/>
              </w:rPr>
            </w:pPr>
            <w:r w:rsidRPr="004B427C">
              <w:rPr>
                <w:rFonts w:ascii="Baskerville Old Face" w:hAnsi="Baskerville Old Face" w:cs="Apple Chancery"/>
                <w:noProof/>
                <w:sz w:val="28"/>
                <w:szCs w:val="28"/>
              </w:rPr>
              <mc:AlternateContent>
                <mc:Choice Requires="aink">
                  <w:drawing>
                    <wp:anchor distT="0" distB="0" distL="114300" distR="114300" simplePos="0" relativeHeight="251659264" behindDoc="0" locked="0" layoutInCell="1" allowOverlap="1" wp14:anchorId="22B6D119" wp14:editId="42C1CA2F">
                      <wp:simplePos x="0" y="0"/>
                      <wp:positionH relativeFrom="column">
                        <wp:posOffset>743585</wp:posOffset>
                      </wp:positionH>
                      <wp:positionV relativeFrom="paragraph">
                        <wp:posOffset>233680</wp:posOffset>
                      </wp:positionV>
                      <wp:extent cx="1456200" cy="143640"/>
                      <wp:effectExtent l="0" t="38100" r="17145" b="46990"/>
                      <wp:wrapNone/>
                      <wp:docPr id="1" name="Håndskrift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Ink">
                          <w14:contentPart bwMode="auto" r:id="rId7">
                            <w14:nvContentPartPr>
                              <w14:cNvContentPartPr/>
                            </w14:nvContentPartPr>
                            <w14:xfrm>
                              <a:off x="0" y="0"/>
                              <a:ext cx="1456200" cy="143640"/>
                            </w14:xfrm>
                          </w14:contentPart>
                        </a:graphicData>
                      </a:graphic>
                    </wp:anchor>
                  </w:drawing>
                </mc:Choice>
                <mc:Fallback>
                  <w:drawing>
                    <wp:anchor distT="0" distB="0" distL="114300" distR="114300" simplePos="0" relativeHeight="251659264" behindDoc="0" locked="0" layoutInCell="1" allowOverlap="1" wp14:anchorId="22B6D119" wp14:editId="42C1CA2F">
                      <wp:simplePos x="0" y="0"/>
                      <wp:positionH relativeFrom="column">
                        <wp:posOffset>743585</wp:posOffset>
                      </wp:positionH>
                      <wp:positionV relativeFrom="paragraph">
                        <wp:posOffset>233680</wp:posOffset>
                      </wp:positionV>
                      <wp:extent cx="1456200" cy="143640"/>
                      <wp:effectExtent l="0" t="38100" r="17145" b="46990"/>
                      <wp:wrapNone/>
                      <wp:docPr id="1" name="Håndskrift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 name="Håndskrift 1">
                                <a:extLst>
                                  <a:ext uri="{C183D7F6-B498-43B3-948B-1728B52AA6E4}">
                                    <adec:decorative xmlns:adec="http://schemas.microsoft.com/office/drawing/2017/decorative" val="1"/>
                                  </a:ext>
                                </a:extLst>
                              </pic:cNvPr>
                              <pic:cNvPicPr/>
                            </pic:nvPicPr>
                            <pic:blipFill>
                              <a:blip r:embed="rId8"/>
                              <a:stretch>
                                <a:fillRect/>
                              </a:stretch>
                            </pic:blipFill>
                            <pic:spPr>
                              <a:xfrm>
                                <a:off x="0" y="0"/>
                                <a:ext cx="1527822" cy="574201"/>
                              </a:xfrm>
                              <a:prstGeom prst="rect">
                                <a:avLst/>
                              </a:prstGeom>
                            </pic:spPr>
                          </pic:pic>
                        </a:graphicData>
                      </a:graphic>
                    </wp:anchor>
                  </w:drawing>
                </mc:Fallback>
              </mc:AlternateContent>
            </w:r>
            <w:r w:rsidR="00902AFD" w:rsidRPr="004B427C">
              <w:rPr>
                <w:rFonts w:ascii="Baskerville Old Face" w:hAnsi="Baskerville Old Face" w:cs="Apple Chancery"/>
                <w:sz w:val="28"/>
                <w:szCs w:val="28"/>
              </w:rPr>
              <w:t xml:space="preserve">     2 </w:t>
            </w:r>
            <w:r w:rsidR="00902AFD" w:rsidRPr="004B427C">
              <w:rPr>
                <w:rFonts w:ascii="Baskerville Old Face" w:hAnsi="Baskerville Old Face" w:cs="Apple Chancery"/>
                <w:sz w:val="28"/>
                <w:szCs w:val="28"/>
              </w:rPr>
              <w:sym w:font="Symbol" w:char="F0D7"/>
            </w:r>
            <w:r w:rsidR="00902AFD" w:rsidRPr="004B427C">
              <w:rPr>
                <w:rFonts w:ascii="Baskerville Old Face" w:hAnsi="Baskerville Old Face" w:cs="Apple Chancery"/>
                <w:sz w:val="28"/>
                <w:szCs w:val="28"/>
              </w:rPr>
              <w:t xml:space="preserve"> 5 = 10             2 </w:t>
            </w:r>
            <w:r w:rsidR="00902AFD" w:rsidRPr="004B427C">
              <w:rPr>
                <w:rFonts w:ascii="Baskerville Old Face" w:hAnsi="Baskerville Old Face" w:cs="Apple Chancery"/>
                <w:sz w:val="28"/>
                <w:szCs w:val="28"/>
              </w:rPr>
              <w:sym w:font="Symbol" w:char="F0D7"/>
            </w:r>
            <w:r w:rsidR="00902AFD" w:rsidRPr="004B427C">
              <w:rPr>
                <w:rFonts w:ascii="Baskerville Old Face" w:hAnsi="Baskerville Old Face" w:cs="Apple Chancery"/>
                <w:sz w:val="28"/>
                <w:szCs w:val="28"/>
              </w:rPr>
              <w:t xml:space="preserve"> 10 = 20 </w:t>
            </w:r>
            <w:r>
              <w:rPr>
                <w:rFonts w:ascii="Baskerville Old Face" w:hAnsi="Baskerville Old Face" w:cs="Apple Chancery"/>
                <w:sz w:val="28"/>
                <w:szCs w:val="28"/>
              </w:rPr>
              <w:br/>
            </w:r>
            <w:r w:rsidR="00902AFD" w:rsidRPr="004B427C">
              <w:rPr>
                <w:rFonts w:ascii="Baskerville Old Face" w:hAnsi="Baskerville Old Face" w:cs="Apple Chancery"/>
                <w:sz w:val="28"/>
                <w:szCs w:val="28"/>
              </w:rPr>
              <w:t xml:space="preserve">            </w:t>
            </w:r>
          </w:p>
          <w:p w14:paraId="5EB21B0D" w14:textId="496EDD1D" w:rsidR="00902AFD" w:rsidRPr="004B427C" w:rsidRDefault="00902AFD" w:rsidP="00902AFD">
            <w:pPr>
              <w:rPr>
                <w:rFonts w:ascii="Baskerville Old Face" w:hAnsi="Baskerville Old Face" w:cs="Apple Chancery"/>
              </w:rPr>
            </w:pPr>
            <w:r w:rsidRPr="004B427C">
              <w:rPr>
                <w:rFonts w:ascii="Baskerville Old Face" w:hAnsi="Baskerville Old Face" w:cs="Apple Chancery"/>
                <w:sz w:val="28"/>
                <w:szCs w:val="28"/>
              </w:rPr>
              <w:t xml:space="preserve">                         </w:t>
            </w:r>
            <w:r w:rsidRPr="004B427C">
              <w:rPr>
                <w:rFonts w:ascii="Baskerville Old Face" w:hAnsi="Baskerville Old Face" w:cs="Apple Chancery"/>
              </w:rPr>
              <w:t>halvparten</w:t>
            </w:r>
          </w:p>
          <w:p w14:paraId="71C4A719" w14:textId="6DE9C128" w:rsidR="00902AFD" w:rsidRPr="004B427C" w:rsidRDefault="004B427C" w:rsidP="00902AFD">
            <w:pPr>
              <w:rPr>
                <w:rFonts w:ascii="Baskerville Old Face" w:hAnsi="Baskerville Old Face" w:cs="Apple Chancery"/>
                <w:sz w:val="28"/>
                <w:szCs w:val="28"/>
              </w:rPr>
            </w:pPr>
            <w:r w:rsidRPr="004B427C">
              <w:rPr>
                <w:rFonts w:ascii="Baskerville Old Face" w:hAnsi="Baskerville Old Face" w:cs="Apple Chancery"/>
                <w:noProof/>
                <w:sz w:val="28"/>
                <w:szCs w:val="28"/>
              </w:rPr>
              <mc:AlternateContent>
                <mc:Choice Requires="aink">
                  <w:drawing>
                    <wp:anchor distT="0" distB="0" distL="114300" distR="114300" simplePos="0" relativeHeight="251660288" behindDoc="0" locked="0" layoutInCell="1" allowOverlap="1" wp14:anchorId="0AE736BA" wp14:editId="1F764711">
                      <wp:simplePos x="0" y="0"/>
                      <wp:positionH relativeFrom="column">
                        <wp:posOffset>775335</wp:posOffset>
                      </wp:positionH>
                      <wp:positionV relativeFrom="paragraph">
                        <wp:posOffset>208915</wp:posOffset>
                      </wp:positionV>
                      <wp:extent cx="1440720" cy="171000"/>
                      <wp:effectExtent l="0" t="38100" r="20320" b="57785"/>
                      <wp:wrapNone/>
                      <wp:docPr id="2" name="Håndskrift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Ink">
                          <w14:contentPart bwMode="auto" r:id="rId9">
                            <w14:nvContentPartPr>
                              <w14:cNvContentPartPr/>
                            </w14:nvContentPartPr>
                            <w14:xfrm>
                              <a:off x="0" y="0"/>
                              <a:ext cx="1440720" cy="171000"/>
                            </w14:xfrm>
                          </w14:contentPart>
                        </a:graphicData>
                      </a:graphic>
                    </wp:anchor>
                  </w:drawing>
                </mc:Choice>
                <mc:Fallback>
                  <w:drawing>
                    <wp:anchor distT="0" distB="0" distL="114300" distR="114300" simplePos="0" relativeHeight="251660288" behindDoc="0" locked="0" layoutInCell="1" allowOverlap="1" wp14:anchorId="0AE736BA" wp14:editId="1F764711">
                      <wp:simplePos x="0" y="0"/>
                      <wp:positionH relativeFrom="column">
                        <wp:posOffset>775335</wp:posOffset>
                      </wp:positionH>
                      <wp:positionV relativeFrom="paragraph">
                        <wp:posOffset>208915</wp:posOffset>
                      </wp:positionV>
                      <wp:extent cx="1440720" cy="171000"/>
                      <wp:effectExtent l="0" t="38100" r="20320" b="57785"/>
                      <wp:wrapNone/>
                      <wp:docPr id="2" name="Håndskrift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 name="Håndskrift 2">
                                <a:extLst>
                                  <a:ext uri="{C183D7F6-B498-43B3-948B-1728B52AA6E4}">
                                    <adec:decorative xmlns:adec="http://schemas.microsoft.com/office/drawing/2017/decorative" val="1"/>
                                  </a:ext>
                                </a:extLst>
                              </pic:cNvPr>
                              <pic:cNvPicPr/>
                            </pic:nvPicPr>
                            <pic:blipFill>
                              <a:blip r:embed="rId10"/>
                              <a:stretch>
                                <a:fillRect/>
                              </a:stretch>
                            </pic:blipFill>
                            <pic:spPr>
                              <a:xfrm>
                                <a:off x="0" y="0"/>
                                <a:ext cx="1512324" cy="601733"/>
                              </a:xfrm>
                              <a:prstGeom prst="rect">
                                <a:avLst/>
                              </a:prstGeom>
                            </pic:spPr>
                          </pic:pic>
                        </a:graphicData>
                      </a:graphic>
                    </wp:anchor>
                  </w:drawing>
                </mc:Fallback>
              </mc:AlternateContent>
            </w:r>
            <w:r w:rsidR="00902AFD" w:rsidRPr="004B427C">
              <w:rPr>
                <w:rFonts w:ascii="Baskerville Old Face" w:hAnsi="Baskerville Old Face" w:cs="Apple Chancery"/>
                <w:sz w:val="28"/>
                <w:szCs w:val="28"/>
              </w:rPr>
              <w:t xml:space="preserve">     7 </w:t>
            </w:r>
            <w:r w:rsidR="00902AFD" w:rsidRPr="004B427C">
              <w:rPr>
                <w:rFonts w:ascii="Baskerville Old Face" w:hAnsi="Baskerville Old Face" w:cs="Apple Chancery"/>
                <w:sz w:val="28"/>
                <w:szCs w:val="28"/>
              </w:rPr>
              <w:sym w:font="Symbol" w:char="F0D7"/>
            </w:r>
            <w:r w:rsidR="00902AFD" w:rsidRPr="004B427C">
              <w:rPr>
                <w:rFonts w:ascii="Baskerville Old Face" w:hAnsi="Baskerville Old Face" w:cs="Apple Chancery"/>
                <w:sz w:val="28"/>
                <w:szCs w:val="28"/>
              </w:rPr>
              <w:t xml:space="preserve"> 5 = 35             7 </w:t>
            </w:r>
            <w:r w:rsidR="00902AFD" w:rsidRPr="004B427C">
              <w:rPr>
                <w:rFonts w:ascii="Baskerville Old Face" w:hAnsi="Baskerville Old Face" w:cs="Apple Chancery"/>
                <w:sz w:val="28"/>
                <w:szCs w:val="28"/>
              </w:rPr>
              <w:sym w:font="Symbol" w:char="F0D7"/>
            </w:r>
            <w:r w:rsidR="00902AFD" w:rsidRPr="004B427C">
              <w:rPr>
                <w:rFonts w:ascii="Baskerville Old Face" w:hAnsi="Baskerville Old Face" w:cs="Apple Chancery"/>
                <w:sz w:val="28"/>
                <w:szCs w:val="28"/>
              </w:rPr>
              <w:t xml:space="preserve"> 10 = 70</w:t>
            </w:r>
            <w:r>
              <w:rPr>
                <w:rFonts w:ascii="Baskerville Old Face" w:hAnsi="Baskerville Old Face" w:cs="Apple Chancery"/>
                <w:sz w:val="28"/>
                <w:szCs w:val="28"/>
              </w:rPr>
              <w:br/>
            </w:r>
          </w:p>
          <w:p w14:paraId="204B6112" w14:textId="704DA617" w:rsidR="00902AFD" w:rsidRPr="004B427C" w:rsidRDefault="00902AFD" w:rsidP="00902AFD">
            <w:pPr>
              <w:rPr>
                <w:rFonts w:ascii="Baskerville Old Face" w:hAnsi="Baskerville Old Face" w:cs="Apple Chancery"/>
              </w:rPr>
            </w:pPr>
            <w:r w:rsidRPr="004B427C">
              <w:rPr>
                <w:rFonts w:ascii="Baskerville Old Face" w:hAnsi="Baskerville Old Face" w:cs="Apple Chancery"/>
                <w:sz w:val="28"/>
                <w:szCs w:val="28"/>
              </w:rPr>
              <w:t xml:space="preserve">                         </w:t>
            </w:r>
            <w:r w:rsidRPr="004B427C">
              <w:rPr>
                <w:rFonts w:ascii="Baskerville Old Face" w:hAnsi="Baskerville Old Face" w:cs="Apple Chancery"/>
              </w:rPr>
              <w:t>halvparten</w:t>
            </w:r>
          </w:p>
          <w:p w14:paraId="06D7B41A" w14:textId="0335E2B9" w:rsidR="00902AFD" w:rsidRPr="004B427C" w:rsidRDefault="00902AFD" w:rsidP="00902AFD">
            <w:pPr>
              <w:rPr>
                <w:rFonts w:ascii="Baskerville Old Face" w:hAnsi="Baskerville Old Face" w:cs="Apple Chancery"/>
                <w:sz w:val="28"/>
                <w:szCs w:val="28"/>
              </w:rPr>
            </w:pPr>
            <w:r w:rsidRPr="004B427C">
              <w:rPr>
                <w:rFonts w:ascii="Baskerville Old Face" w:hAnsi="Baskerville Old Face" w:cs="Apple Chancery"/>
                <w:noProof/>
                <w:sz w:val="28"/>
                <w:szCs w:val="28"/>
              </w:rPr>
              <mc:AlternateContent>
                <mc:Choice Requires="aink">
                  <w:drawing>
                    <wp:anchor distT="0" distB="0" distL="114300" distR="114300" simplePos="0" relativeHeight="251661312" behindDoc="0" locked="0" layoutInCell="1" allowOverlap="1" wp14:anchorId="0BA0A40D" wp14:editId="1791106C">
                      <wp:simplePos x="0" y="0"/>
                      <wp:positionH relativeFrom="column">
                        <wp:posOffset>743585</wp:posOffset>
                      </wp:positionH>
                      <wp:positionV relativeFrom="paragraph">
                        <wp:posOffset>187325</wp:posOffset>
                      </wp:positionV>
                      <wp:extent cx="1412280" cy="155160"/>
                      <wp:effectExtent l="0" t="38100" r="48260" b="60960"/>
                      <wp:wrapNone/>
                      <wp:docPr id="3" name="Håndskrift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Ink">
                          <w14:contentPart bwMode="auto" r:id="rId11">
                            <w14:nvContentPartPr>
                              <w14:cNvContentPartPr/>
                            </w14:nvContentPartPr>
                            <w14:xfrm>
                              <a:off x="0" y="0"/>
                              <a:ext cx="1412280" cy="155160"/>
                            </w14:xfrm>
                          </w14:contentPart>
                        </a:graphicData>
                      </a:graphic>
                    </wp:anchor>
                  </w:drawing>
                </mc:Choice>
                <mc:Fallback>
                  <w:drawing>
                    <wp:anchor distT="0" distB="0" distL="114300" distR="114300" simplePos="0" relativeHeight="251661312" behindDoc="0" locked="0" layoutInCell="1" allowOverlap="1" wp14:anchorId="0BA0A40D" wp14:editId="1791106C">
                      <wp:simplePos x="0" y="0"/>
                      <wp:positionH relativeFrom="column">
                        <wp:posOffset>743585</wp:posOffset>
                      </wp:positionH>
                      <wp:positionV relativeFrom="paragraph">
                        <wp:posOffset>187325</wp:posOffset>
                      </wp:positionV>
                      <wp:extent cx="1412280" cy="155160"/>
                      <wp:effectExtent l="0" t="38100" r="48260" b="60960"/>
                      <wp:wrapNone/>
                      <wp:docPr id="3" name="Håndskrift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3" name="Håndskrift 3">
                                <a:extLst>
                                  <a:ext uri="{C183D7F6-B498-43B3-948B-1728B52AA6E4}">
                                    <adec:decorative xmlns:adec="http://schemas.microsoft.com/office/drawing/2017/decorative" val="1"/>
                                  </a:ext>
                                </a:extLst>
                              </pic:cNvPr>
                              <pic:cNvPicPr/>
                            </pic:nvPicPr>
                            <pic:blipFill>
                              <a:blip r:embed="rId12"/>
                              <a:stretch>
                                <a:fillRect/>
                              </a:stretch>
                            </pic:blipFill>
                            <pic:spPr>
                              <a:xfrm>
                                <a:off x="0" y="0"/>
                                <a:ext cx="1483920" cy="586800"/>
                              </a:xfrm>
                              <a:prstGeom prst="rect">
                                <a:avLst/>
                              </a:prstGeom>
                            </pic:spPr>
                          </pic:pic>
                        </a:graphicData>
                      </a:graphic>
                    </wp:anchor>
                  </w:drawing>
                </mc:Fallback>
              </mc:AlternateContent>
            </w:r>
            <w:r w:rsidRPr="004B427C">
              <w:rPr>
                <w:rFonts w:ascii="Baskerville Old Face" w:hAnsi="Baskerville Old Face" w:cs="Apple Chancery"/>
                <w:sz w:val="28"/>
                <w:szCs w:val="28"/>
              </w:rPr>
              <w:t xml:space="preserve">     8 </w:t>
            </w:r>
            <w:r w:rsidRPr="004B427C">
              <w:rPr>
                <w:rFonts w:ascii="Baskerville Old Face" w:hAnsi="Baskerville Old Face" w:cs="Apple Chancery"/>
                <w:sz w:val="28"/>
                <w:szCs w:val="28"/>
              </w:rPr>
              <w:sym w:font="Symbol" w:char="F0D7"/>
            </w:r>
            <w:r w:rsidRPr="004B427C">
              <w:rPr>
                <w:rFonts w:ascii="Baskerville Old Face" w:hAnsi="Baskerville Old Face" w:cs="Apple Chancery"/>
                <w:sz w:val="28"/>
                <w:szCs w:val="28"/>
              </w:rPr>
              <w:t xml:space="preserve"> 5 = 40             8 </w:t>
            </w:r>
            <w:r w:rsidRPr="004B427C">
              <w:rPr>
                <w:rFonts w:ascii="Baskerville Old Face" w:hAnsi="Baskerville Old Face" w:cs="Apple Chancery"/>
                <w:sz w:val="28"/>
                <w:szCs w:val="28"/>
              </w:rPr>
              <w:sym w:font="Symbol" w:char="F0D7"/>
            </w:r>
            <w:r w:rsidRPr="004B427C">
              <w:rPr>
                <w:rFonts w:ascii="Baskerville Old Face" w:hAnsi="Baskerville Old Face" w:cs="Apple Chancery"/>
                <w:sz w:val="28"/>
                <w:szCs w:val="28"/>
              </w:rPr>
              <w:t xml:space="preserve"> 10 = 80    </w:t>
            </w:r>
            <w:r w:rsidR="004B427C">
              <w:rPr>
                <w:rFonts w:ascii="Baskerville Old Face" w:hAnsi="Baskerville Old Face" w:cs="Apple Chancery"/>
                <w:sz w:val="28"/>
                <w:szCs w:val="28"/>
              </w:rPr>
              <w:br/>
            </w:r>
            <w:r w:rsidRPr="004B427C">
              <w:rPr>
                <w:rFonts w:ascii="Baskerville Old Face" w:hAnsi="Baskerville Old Face" w:cs="Apple Chancery"/>
                <w:sz w:val="28"/>
                <w:szCs w:val="28"/>
              </w:rPr>
              <w:t xml:space="preserve">         </w:t>
            </w:r>
          </w:p>
          <w:p w14:paraId="1C2504A4" w14:textId="77777777" w:rsidR="00902AFD" w:rsidRPr="004B427C" w:rsidRDefault="00902AFD" w:rsidP="00902AFD">
            <w:pPr>
              <w:rPr>
                <w:rFonts w:ascii="Baskerville Old Face" w:hAnsi="Baskerville Old Face" w:cs="Apple Chancery"/>
              </w:rPr>
            </w:pPr>
            <w:r w:rsidRPr="004B427C">
              <w:rPr>
                <w:rFonts w:ascii="Baskerville Old Face" w:hAnsi="Baskerville Old Face" w:cs="Apple Chancery"/>
                <w:sz w:val="28"/>
                <w:szCs w:val="28"/>
              </w:rPr>
              <w:t xml:space="preserve">                     </w:t>
            </w:r>
            <w:r w:rsidRPr="004B427C">
              <w:rPr>
                <w:rFonts w:ascii="Baskerville Old Face" w:hAnsi="Baskerville Old Face" w:cs="Apple Chancery"/>
              </w:rPr>
              <w:t>halvparten</w:t>
            </w:r>
          </w:p>
          <w:p w14:paraId="1BBA5769" w14:textId="70E8A95A" w:rsidR="00902AFD" w:rsidRDefault="00902AFD"/>
        </w:tc>
      </w:tr>
    </w:tbl>
    <w:p w14:paraId="458A6BEB" w14:textId="7D863ABF" w:rsidR="004B427C" w:rsidRDefault="004B427C"/>
    <w:p w14:paraId="2188A66D" w14:textId="77777777" w:rsidR="004B427C" w:rsidRDefault="004B427C">
      <w:pPr>
        <w:spacing w:after="160" w:line="259" w:lineRule="auto"/>
      </w:pPr>
      <w:r>
        <w:br w:type="page"/>
      </w:r>
    </w:p>
    <w:p w14:paraId="400E3EA6" w14:textId="77777777" w:rsidR="004B427C" w:rsidRDefault="004B427C"/>
    <w:tbl>
      <w:tblPr>
        <w:tblStyle w:val="Tabellrutenet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902AFD" w14:paraId="6B94D9FD" w14:textId="77777777" w:rsidTr="00902AFD">
        <w:tc>
          <w:tcPr>
            <w:tcW w:w="9016" w:type="dxa"/>
          </w:tcPr>
          <w:p w14:paraId="427BFDD9" w14:textId="77777777" w:rsidR="00902AFD" w:rsidRDefault="00902AFD">
            <w:pPr>
              <w:rPr>
                <w:rFonts w:cstheme="minorHAnsi"/>
                <w:sz w:val="28"/>
                <w:szCs w:val="28"/>
              </w:rPr>
            </w:pPr>
            <w:r>
              <w:rPr>
                <w:rFonts w:cstheme="minorHAnsi"/>
                <w:sz w:val="28"/>
                <w:szCs w:val="28"/>
              </w:rPr>
              <w:t>Inga:</w:t>
            </w:r>
          </w:p>
          <w:p w14:paraId="227260BC" w14:textId="188EB83C" w:rsidR="00902AFD" w:rsidRPr="00E2393C" w:rsidRDefault="00902AFD" w:rsidP="00902AFD">
            <w:pPr>
              <w:rPr>
                <w:rFonts w:ascii="Cavolini" w:eastAsia="Brush Script MT" w:hAnsi="Cavolini" w:cs="Cavolini"/>
                <w:sz w:val="28"/>
                <w:szCs w:val="28"/>
              </w:rPr>
            </w:pPr>
            <w:r w:rsidRPr="00144DEE">
              <w:rPr>
                <w:rFonts w:ascii="Cavolini" w:eastAsia="Brush Script MT" w:hAnsi="Cavolini" w:cs="Cavolini"/>
                <w:sz w:val="28"/>
                <w:szCs w:val="28"/>
              </w:rPr>
              <w:t xml:space="preserve">         4</w:t>
            </w:r>
            <w:r w:rsidRPr="00144DEE">
              <w:rPr>
                <w:rFonts w:ascii="Cavolini" w:eastAsia="Brush Script MT" w:hAnsi="Cavolini" w:cs="Cavolini" w:hint="cs"/>
                <w:sz w:val="28"/>
                <w:szCs w:val="28"/>
              </w:rPr>
              <w:t xml:space="preserve"> </w:t>
            </w:r>
            <w:r w:rsidRPr="00144DEE">
              <w:rPr>
                <w:rFonts w:ascii="Cavolini" w:eastAsia="Brush Script MT" w:hAnsi="Cavolini" w:cs="Cavolini" w:hint="cs"/>
                <w:sz w:val="28"/>
                <w:szCs w:val="28"/>
              </w:rPr>
              <w:sym w:font="Symbol" w:char="F0D7"/>
            </w:r>
            <w:r w:rsidRPr="00144DEE">
              <w:rPr>
                <w:rFonts w:ascii="Cavolini" w:eastAsia="Brush Script MT" w:hAnsi="Cavolini" w:cs="Cavolini" w:hint="cs"/>
                <w:sz w:val="28"/>
                <w:szCs w:val="28"/>
              </w:rPr>
              <w:t xml:space="preserve"> </w:t>
            </w:r>
            <w:r w:rsidRPr="00144DEE">
              <w:rPr>
                <w:rFonts w:ascii="Cavolini" w:eastAsia="Brush Script MT" w:hAnsi="Cavolini" w:cs="Cavolini"/>
                <w:sz w:val="28"/>
                <w:szCs w:val="28"/>
              </w:rPr>
              <w:t>10</w:t>
            </w:r>
          </w:p>
          <w:p w14:paraId="18F5C04D" w14:textId="29B35A7F" w:rsidR="00902AFD" w:rsidRPr="00144DEE" w:rsidRDefault="00E2393C" w:rsidP="00902AFD">
            <w:pPr>
              <w:rPr>
                <w:rFonts w:ascii="Apple Chancery" w:hAnsi="Apple Chancery" w:cs="Apple Chancery"/>
                <w:sz w:val="28"/>
                <w:szCs w:val="28"/>
              </w:rPr>
            </w:pPr>
            <w:r>
              <w:rPr>
                <w:rFonts w:ascii="Apple Chancery" w:hAnsi="Apple Chancery" w:cs="Apple Chancery"/>
                <w:noProof/>
                <w:sz w:val="28"/>
                <w:szCs w:val="28"/>
              </w:rPr>
              <mc:AlternateContent>
                <mc:Choice Requires="wpi">
                  <w:drawing>
                    <wp:inline distT="0" distB="0" distL="0" distR="0" wp14:anchorId="60A38EA7" wp14:editId="4624AC46">
                      <wp:extent cx="4212720" cy="2514600"/>
                      <wp:effectExtent l="38100" t="38100" r="54610" b="38100"/>
                      <wp:docPr id="15" name="Håndskrift 15" descr="En tegning der det øverst er fire sirkler etter hverandre der det står skrevet 10 i hver. Fra hver sirkel går det to streker ned til to nye sirkler det står 5 i. Mellom den andre og tredje tiersirkelen er det tegnet en loddrett strek som deler hele bildet i to.&#10;Tilslutt er det en pil som peker på denne streken og det står skrevet &quot;halvparten&quot;"/>
                      <wp:cNvGraphicFramePr/>
                      <a:graphic xmlns:a="http://schemas.openxmlformats.org/drawingml/2006/main">
                        <a:graphicData uri="http://schemas.microsoft.com/office/word/2010/wordprocessingInk">
                          <w14:contentPart bwMode="auto" r:id="rId13">
                            <w14:nvContentPartPr>
                              <w14:cNvContentPartPr/>
                            </w14:nvContentPartPr>
                            <w14:xfrm>
                              <a:off x="0" y="0"/>
                              <a:ext cx="4212720" cy="2514600"/>
                            </w14:xfrm>
                          </w14:contentPart>
                        </a:graphicData>
                      </a:graphic>
                    </wp:inline>
                  </w:drawing>
                </mc:Choice>
                <mc:Fallback>
                  <w:pict>
                    <v:shapetype w14:anchorId="63AC63C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Håndskrift 15" o:spid="_x0000_i1025" type="#_x0000_t75" alt="En tegning der det øverst er fire sirkler etter hverandre der det står skrevet 10 i hver. Fra hver sirkel går det to streker ned til to nye sirkler det står 5 i. Mellom den andre og tredje tiersirkelen er det tegnet en loddrett strek som deler hele bildet i to.&#10;Tilslutt er det en pil som peker på denne streken og det står skrevet &quot;halvparten&quot;" style="width:333.1pt;height:199.1pt;visibility:visible;mso-wrap-style:squar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">
                      <v:imagedata r:id="rId14" o:title="En tegning der det øverst er fire sirkler etter hverandre der det står skrevet 10 i hver. Fra hver sirkel går det to streker ned til to nye sirkler det står 5 i"/>
                    </v:shape>
                  </w:pict>
                </mc:Fallback>
              </mc:AlternateContent>
            </w:r>
          </w:p>
          <w:p w14:paraId="44A7886E" w14:textId="77777777" w:rsidR="00902AFD" w:rsidRDefault="00902AFD" w:rsidP="00902AFD">
            <w:pPr>
              <w:rPr>
                <w:rFonts w:ascii="Cavolini" w:eastAsia="Brush Script MT" w:hAnsi="Cavolini" w:cs="Cavolini"/>
                <w:sz w:val="28"/>
                <w:szCs w:val="28"/>
              </w:rPr>
            </w:pPr>
            <w:r w:rsidRPr="00144DEE">
              <w:rPr>
                <w:rFonts w:ascii="Cavolini" w:eastAsia="Brush Script MT" w:hAnsi="Cavolini" w:cs="Cavolini"/>
                <w:sz w:val="28"/>
                <w:szCs w:val="28"/>
              </w:rPr>
              <w:t xml:space="preserve">        </w:t>
            </w:r>
          </w:p>
          <w:p w14:paraId="5956A215" w14:textId="363EA599" w:rsidR="00902AFD" w:rsidRPr="00E2393C" w:rsidRDefault="00902AFD" w:rsidP="00902AFD">
            <w:pPr>
              <w:rPr>
                <w:rFonts w:ascii="Cavolini" w:eastAsia="Brush Script MT" w:hAnsi="Cavolini" w:cs="Cavolini"/>
                <w:sz w:val="28"/>
                <w:szCs w:val="28"/>
              </w:rPr>
            </w:pPr>
            <w:r>
              <w:rPr>
                <w:rFonts w:ascii="Cavolini" w:eastAsia="Brush Script MT" w:hAnsi="Cavolini" w:cs="Cavolini"/>
                <w:sz w:val="28"/>
                <w:szCs w:val="28"/>
              </w:rPr>
              <w:tab/>
            </w:r>
            <w:r w:rsidRPr="00144DEE">
              <w:rPr>
                <w:rFonts w:ascii="Cavolini" w:eastAsia="Brush Script MT" w:hAnsi="Cavolini" w:cs="Cavolini"/>
                <w:sz w:val="28"/>
                <w:szCs w:val="28"/>
              </w:rPr>
              <w:t>4</w:t>
            </w:r>
            <w:r w:rsidRPr="00144DEE">
              <w:rPr>
                <w:rFonts w:ascii="Cavolini" w:eastAsia="Brush Script MT" w:hAnsi="Cavolini" w:cs="Cavolini" w:hint="cs"/>
                <w:sz w:val="28"/>
                <w:szCs w:val="28"/>
              </w:rPr>
              <w:t xml:space="preserve"> </w:t>
            </w:r>
            <w:r w:rsidRPr="00144DEE">
              <w:rPr>
                <w:rFonts w:ascii="Cavolini" w:eastAsia="Brush Script MT" w:hAnsi="Cavolini" w:cs="Cavolini" w:hint="cs"/>
                <w:sz w:val="28"/>
                <w:szCs w:val="28"/>
              </w:rPr>
              <w:sym w:font="Symbol" w:char="F0D7"/>
            </w:r>
            <w:r w:rsidRPr="00144DEE">
              <w:rPr>
                <w:rFonts w:ascii="Cavolini" w:eastAsia="Brush Script MT" w:hAnsi="Cavolini" w:cs="Cavolini" w:hint="cs"/>
                <w:sz w:val="28"/>
                <w:szCs w:val="28"/>
              </w:rPr>
              <w:t xml:space="preserve"> </w:t>
            </w:r>
            <w:r w:rsidRPr="00144DEE">
              <w:rPr>
                <w:rFonts w:ascii="Cavolini" w:eastAsia="Brush Script MT" w:hAnsi="Cavolini" w:cs="Cavolini"/>
                <w:sz w:val="28"/>
                <w:szCs w:val="28"/>
              </w:rPr>
              <w:t>5                               4</w:t>
            </w:r>
            <w:r w:rsidRPr="00144DEE">
              <w:rPr>
                <w:rFonts w:ascii="Cavolini" w:eastAsia="Brush Script MT" w:hAnsi="Cavolini" w:cs="Cavolini" w:hint="cs"/>
                <w:sz w:val="28"/>
                <w:szCs w:val="28"/>
              </w:rPr>
              <w:t xml:space="preserve"> </w:t>
            </w:r>
            <w:r w:rsidRPr="00144DEE">
              <w:rPr>
                <w:rFonts w:ascii="Cavolini" w:eastAsia="Brush Script MT" w:hAnsi="Cavolini" w:cs="Cavolini" w:hint="cs"/>
                <w:sz w:val="28"/>
                <w:szCs w:val="28"/>
              </w:rPr>
              <w:sym w:font="Symbol" w:char="F0D7"/>
            </w:r>
            <w:r w:rsidRPr="00144DEE">
              <w:rPr>
                <w:rFonts w:ascii="Cavolini" w:eastAsia="Brush Script MT" w:hAnsi="Cavolini" w:cs="Cavolini" w:hint="cs"/>
                <w:sz w:val="28"/>
                <w:szCs w:val="28"/>
              </w:rPr>
              <w:t xml:space="preserve"> </w:t>
            </w:r>
            <w:r w:rsidRPr="00144DEE">
              <w:rPr>
                <w:rFonts w:ascii="Cavolini" w:eastAsia="Brush Script MT" w:hAnsi="Cavolini" w:cs="Cavolini"/>
                <w:sz w:val="28"/>
                <w:szCs w:val="28"/>
              </w:rPr>
              <w:t>5</w:t>
            </w:r>
          </w:p>
        </w:tc>
      </w:tr>
      <w:tr w:rsidR="004B427C" w14:paraId="40B1FF7A" w14:textId="77777777" w:rsidTr="00902AFD">
        <w:tc>
          <w:tcPr>
            <w:tcW w:w="9016" w:type="dxa"/>
          </w:tcPr>
          <w:p w14:paraId="51BC5266" w14:textId="77777777" w:rsidR="004B427C" w:rsidRDefault="004B427C">
            <w:pPr>
              <w:rPr>
                <w:rFonts w:cstheme="minorHAnsi"/>
                <w:sz w:val="28"/>
                <w:szCs w:val="28"/>
              </w:rPr>
            </w:pPr>
          </w:p>
        </w:tc>
      </w:tr>
      <w:tr w:rsidR="00902AFD" w14:paraId="1F33C230" w14:textId="77777777" w:rsidTr="00902AFD">
        <w:tc>
          <w:tcPr>
            <w:tcW w:w="9016" w:type="dxa"/>
          </w:tcPr>
          <w:p w14:paraId="1D89F402" w14:textId="0C882955" w:rsidR="00902AFD" w:rsidRDefault="00902AFD">
            <w:proofErr w:type="spellStart"/>
            <w:r w:rsidRPr="004B427C">
              <w:rPr>
                <w:sz w:val="28"/>
                <w:szCs w:val="28"/>
              </w:rPr>
              <w:t>Abi</w:t>
            </w:r>
            <w:proofErr w:type="spellEnd"/>
            <w:r>
              <w:t>:</w:t>
            </w:r>
          </w:p>
          <w:p w14:paraId="385AA4D8" w14:textId="77777777" w:rsidR="00902AFD" w:rsidRPr="00146D32" w:rsidRDefault="00902AFD" w:rsidP="00902AFD">
            <w:pPr>
              <w:rPr>
                <w:rFonts w:ascii="Gabriola" w:eastAsia="Brush Script MT" w:hAnsi="Gabriola" w:cs="Cavolini"/>
                <w:sz w:val="28"/>
                <w:szCs w:val="28"/>
              </w:rPr>
            </w:pPr>
            <w:r w:rsidRPr="00146D32">
              <w:rPr>
                <w:rFonts w:ascii="Gabriola" w:eastAsia="Brush Script MT" w:hAnsi="Gabriola" w:cs="Cavolini"/>
                <w:sz w:val="28"/>
                <w:szCs w:val="28"/>
              </w:rPr>
              <w:t>Det stemmer. Fordi:</w:t>
            </w:r>
          </w:p>
          <w:p w14:paraId="0872BC21" w14:textId="77777777" w:rsidR="00902AFD" w:rsidRPr="00146D32" w:rsidRDefault="00902AFD" w:rsidP="00902AFD">
            <w:pPr>
              <w:rPr>
                <w:rFonts w:ascii="Gabriola" w:eastAsia="Brush Script MT" w:hAnsi="Gabriola" w:cs="Cavolini"/>
                <w:sz w:val="28"/>
                <w:szCs w:val="28"/>
              </w:rPr>
            </w:pPr>
            <w:r w:rsidRPr="00146D32">
              <w:rPr>
                <w:rFonts w:ascii="Gabriola" w:eastAsia="Brush Script MT" w:hAnsi="Gabriola" w:cs="Cavolini"/>
                <w:sz w:val="28"/>
                <w:szCs w:val="28"/>
              </w:rPr>
              <w:t xml:space="preserve">For eksempel hvis vi skal finne 7 </w:t>
            </w:r>
            <w:r w:rsidRPr="00146D32">
              <w:rPr>
                <w:rFonts w:ascii="Gabriola" w:eastAsia="Brush Script MT" w:hAnsi="Gabriola" w:cs="Cavolini"/>
                <w:sz w:val="28"/>
                <w:szCs w:val="28"/>
              </w:rPr>
              <w:sym w:font="Symbol" w:char="F0D7"/>
            </w:r>
            <w:r w:rsidRPr="00146D32">
              <w:rPr>
                <w:rFonts w:ascii="Gabriola" w:eastAsia="Brush Script MT" w:hAnsi="Gabriola" w:cs="Cavolini"/>
                <w:sz w:val="28"/>
                <w:szCs w:val="28"/>
              </w:rPr>
              <w:t xml:space="preserve"> 5. </w:t>
            </w:r>
          </w:p>
          <w:p w14:paraId="34A7E04E" w14:textId="77777777" w:rsidR="00902AFD" w:rsidRPr="00146D32" w:rsidRDefault="00902AFD" w:rsidP="00902AFD">
            <w:pPr>
              <w:rPr>
                <w:rFonts w:ascii="Gabriola" w:eastAsia="Brush Script MT" w:hAnsi="Gabriola" w:cs="Cavolini"/>
                <w:sz w:val="28"/>
                <w:szCs w:val="28"/>
              </w:rPr>
            </w:pPr>
            <w:r w:rsidRPr="00146D32">
              <w:rPr>
                <w:rFonts w:ascii="Gabriola" w:eastAsia="Brush Script MT" w:hAnsi="Gabriola" w:cs="Cavolini"/>
                <w:sz w:val="28"/>
                <w:szCs w:val="28"/>
              </w:rPr>
              <w:t xml:space="preserve">Det er som å finne hvor mye er </w:t>
            </w:r>
            <w:proofErr w:type="gramStart"/>
            <w:r w:rsidRPr="00146D32">
              <w:rPr>
                <w:rFonts w:ascii="Gabriola" w:eastAsia="Brush Script MT" w:hAnsi="Gabriola" w:cs="Cavolini"/>
                <w:sz w:val="28"/>
                <w:szCs w:val="28"/>
              </w:rPr>
              <w:t>7  5</w:t>
            </w:r>
            <w:proofErr w:type="gramEnd"/>
            <w:r w:rsidRPr="00146D32">
              <w:rPr>
                <w:rFonts w:ascii="Gabriola" w:eastAsia="Brush Script MT" w:hAnsi="Gabriola" w:cs="Cavolini"/>
                <w:sz w:val="28"/>
                <w:szCs w:val="28"/>
              </w:rPr>
              <w:t>-ere til sammen.</w:t>
            </w:r>
          </w:p>
          <w:p w14:paraId="2754F185" w14:textId="77777777" w:rsidR="00902AFD" w:rsidRPr="00146D32" w:rsidRDefault="00902AFD" w:rsidP="00902AFD">
            <w:pPr>
              <w:rPr>
                <w:rFonts w:ascii="Gabriola" w:eastAsia="Brush Script MT" w:hAnsi="Gabriola" w:cs="Cavolini"/>
                <w:sz w:val="28"/>
                <w:szCs w:val="28"/>
              </w:rPr>
            </w:pPr>
            <w:r w:rsidRPr="00146D32">
              <w:rPr>
                <w:rFonts w:ascii="Gabriola" w:eastAsia="Brush Script MT" w:hAnsi="Gabriola" w:cs="Cavolini"/>
                <w:sz w:val="28"/>
                <w:szCs w:val="28"/>
              </w:rPr>
              <w:t xml:space="preserve">Vi kan først finne ut hvor mye 7 </w:t>
            </w:r>
            <w:r w:rsidRPr="00146D32">
              <w:rPr>
                <w:rFonts w:ascii="Gabriola" w:eastAsia="Brush Script MT" w:hAnsi="Gabriola" w:cs="Cavolini"/>
                <w:sz w:val="28"/>
                <w:szCs w:val="28"/>
              </w:rPr>
              <w:sym w:font="Symbol" w:char="F0D7"/>
            </w:r>
            <w:r w:rsidRPr="00146D32">
              <w:rPr>
                <w:rFonts w:ascii="Gabriola" w:eastAsia="Brush Script MT" w:hAnsi="Gabriola" w:cs="Cavolini"/>
                <w:sz w:val="28"/>
                <w:szCs w:val="28"/>
              </w:rPr>
              <w:t xml:space="preserve"> 10 er. 7 tiere:</w:t>
            </w:r>
          </w:p>
          <w:p w14:paraId="37EB2C7E" w14:textId="70517556" w:rsidR="00902AFD" w:rsidRPr="00E2393C" w:rsidRDefault="00902AFD" w:rsidP="00902AFD">
            <w:pPr>
              <w:rPr>
                <w:rFonts w:ascii="Gabriola" w:eastAsia="Brush Script MT" w:hAnsi="Gabriola" w:cs="Cavolini"/>
                <w:sz w:val="28"/>
                <w:szCs w:val="28"/>
              </w:rPr>
            </w:pPr>
            <w:r w:rsidRPr="00146D32">
              <w:rPr>
                <w:rFonts w:ascii="Gabriola" w:eastAsia="Brush Script MT" w:hAnsi="Gabriola" w:cs="Cavolini"/>
                <w:noProof/>
                <w:sz w:val="28"/>
                <w:szCs w:val="28"/>
              </w:rPr>
              <mc:AlternateContent>
                <mc:Choice Requires="wpi">
                  <w:drawing>
                    <wp:inline distT="0" distB="0" distL="0" distR="0" wp14:anchorId="7B8D9525" wp14:editId="5B472DDE">
                      <wp:extent cx="3604895" cy="427355"/>
                      <wp:effectExtent l="38100" t="38100" r="33655" b="48895"/>
                      <wp:docPr id="131" name="Håndskrift 131" descr="Illustrasjon med fire sirkler der det står skrevet 10 inne i de"/>
                      <wp:cNvGraphicFramePr/>
                      <a:graphic xmlns:a="http://schemas.openxmlformats.org/drawingml/2006/main">
                        <a:graphicData uri="http://schemas.microsoft.com/office/word/2010/wordprocessingInk">
                          <w14:contentPart bwMode="auto" r:id="rId15">
                            <w14:nvContentPartPr>
                              <w14:cNvContentPartPr/>
                            </w14:nvContentPartPr>
                            <w14:xfrm>
                              <a:off x="0" y="0"/>
                              <a:ext cx="3604895" cy="427355"/>
                            </w14:xfrm>
                          </w14:contentPart>
                        </a:graphicData>
                      </a:graphic>
                    </wp:inline>
                  </w:drawing>
                </mc:Choice>
                <mc:Fallback>
                  <w:pict>
                    <v:shape w14:anchorId="4C3ECC61" id="Håndskrift 131" o:spid="_x0000_i1025" type="#_x0000_t75" alt="Illustrasjon med fire sirkler der det står skrevet 10 inne i de" style="width:284.25pt;height:34.45pt;visibility:visible;mso-wrap-style:squar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">
                      <v:imagedata r:id="rId16" o:title="Illustrasjon med fire sirkler der det står skrevet 10 inne i de"/>
                    </v:shape>
                  </w:pict>
                </mc:Fallback>
              </mc:AlternateContent>
            </w:r>
          </w:p>
          <w:p w14:paraId="37FF3F5D" w14:textId="719168E0" w:rsidR="00902AFD" w:rsidRDefault="00902AFD" w:rsidP="00902AFD">
            <w:pPr>
              <w:rPr>
                <w:rFonts w:ascii="Gabriola" w:eastAsia="Brush Script MT" w:hAnsi="Gabriola" w:cs="Cavolini"/>
                <w:sz w:val="28"/>
                <w:szCs w:val="28"/>
              </w:rPr>
            </w:pPr>
            <w:r w:rsidRPr="00146D32">
              <w:rPr>
                <w:rFonts w:ascii="Gabriola" w:eastAsia="Brush Script MT" w:hAnsi="Gabriola" w:cs="Cavolini"/>
                <w:sz w:val="28"/>
                <w:szCs w:val="28"/>
              </w:rPr>
              <w:t>Så kan vi dele hver tier i to 5-ere</w:t>
            </w:r>
          </w:p>
          <w:p w14:paraId="04921611" w14:textId="3C823855" w:rsidR="00902AFD" w:rsidRPr="00146D32" w:rsidRDefault="00CF11C8" w:rsidP="00902AFD">
            <w:pPr>
              <w:rPr>
                <w:rFonts w:ascii="Trattatello" w:eastAsia="Brush Script MT" w:hAnsi="Trattatello" w:cs="Cavolini"/>
                <w:sz w:val="28"/>
                <w:szCs w:val="28"/>
              </w:rPr>
            </w:pPr>
            <w:r>
              <w:rPr>
                <w:noProof/>
              </w:rPr>
              <mc:AlternateContent>
                <mc:Choice Requires="wpi">
                  <w:drawing>
                    <wp:anchor distT="0" distB="0" distL="114300" distR="114300" simplePos="0" relativeHeight="251694080" behindDoc="0" locked="0" layoutInCell="1" allowOverlap="1" wp14:anchorId="2C80A7A1" wp14:editId="6BF9366B">
                      <wp:simplePos x="0" y="0"/>
                      <wp:positionH relativeFrom="column">
                        <wp:posOffset>-334010</wp:posOffset>
                      </wp:positionH>
                      <wp:positionV relativeFrom="paragraph">
                        <wp:posOffset>-1469528</wp:posOffset>
                      </wp:positionV>
                      <wp:extent cx="522605" cy="3679963"/>
                      <wp:effectExtent l="38100" t="38100" r="48895" b="53975"/>
                      <wp:wrapNone/>
                      <wp:docPr id="193" name="Håndskrift 19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Ink">
                          <w14:contentPart bwMode="auto" r:id="rId17">
                            <w14:nvContentPartPr>
                              <w14:cNvContentPartPr/>
                            </w14:nvContentPartPr>
                            <w14:xfrm>
                              <a:off x="0" y="0"/>
                              <a:ext cx="522605" cy="3679963"/>
                            </w14:xfrm>
                          </w14:contentPart>
                        </a:graphicData>
                      </a:graphic>
                      <wp14:sizeRelH relativeFrom="margin">
                        <wp14:pctWidth>0</wp14:pctWidth>
                      </wp14:sizeRelH>
                      <wp14:sizeRelV relativeFrom="margin">
                        <wp14:pctHeight>0</wp14:pctHeight>
                      </wp14:sizeRelV>
                    </wp:anchor>
                  </w:drawing>
                </mc:Choice>
                <mc:Fallback>
                  <w:pict>
                    <v:shape w14:anchorId="50019EB5" id="Håndskrift 193" o:spid="_x0000_s1026" type="#_x0000_t75" alt="&quot;&quot;" style="position:absolute;margin-left:-26.9pt;margin-top:-116.3pt;width:42.35pt;height:290.9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">
                      <v:imagedata r:id="rId18" o:title=""/>
                    </v:shape>
                  </w:pict>
                </mc:Fallback>
              </mc:AlternateContent>
            </w:r>
            <w:r w:rsidR="00E2393C">
              <w:rPr>
                <w:rFonts w:ascii="Trattatello" w:eastAsia="Brush Script MT" w:hAnsi="Trattatello" w:cs="Cavolini"/>
                <w:noProof/>
                <w:sz w:val="28"/>
                <w:szCs w:val="28"/>
              </w:rPr>
              <mc:AlternateContent>
                <mc:Choice Requires="wpi">
                  <w:drawing>
                    <wp:inline distT="0" distB="0" distL="0" distR="0" wp14:anchorId="41AC0A9B" wp14:editId="464348FE">
                      <wp:extent cx="3641760" cy="837050"/>
                      <wp:effectExtent l="38100" t="38100" r="34925" b="39370"/>
                      <wp:docPr id="14" name="Håndskrift 14" descr="Illustrasjon med fire sirkler der det står skrevet &quot;10&quot; inne i de. Hver tier har en loddrett strek gjennom seg og under tieren, på hver side av streken er det en sirkel det står &quot;5&quot; i"/>
                      <wp:cNvGraphicFramePr/>
                      <a:graphic xmlns:a="http://schemas.openxmlformats.org/drawingml/2006/main">
                        <a:graphicData uri="http://schemas.microsoft.com/office/word/2010/wordprocessingInk">
                          <w14:contentPart bwMode="auto" r:id="rId19">
                            <w14:nvContentPartPr>
                              <w14:cNvContentPartPr/>
                            </w14:nvContentPartPr>
                            <w14:xfrm>
                              <a:off x="0" y="0"/>
                              <a:ext cx="3641760" cy="837050"/>
                            </w14:xfrm>
                          </w14:contentPart>
                        </a:graphicData>
                      </a:graphic>
                    </wp:inline>
                  </w:drawing>
                </mc:Choice>
                <mc:Fallback>
                  <w:pict>
                    <v:shape w14:anchorId="02AD83F0" id="Håndskrift 14" o:spid="_x0000_i1025" type="#_x0000_t75" alt="Illustrasjon med fire sirkler der det står skrevet &quot;10&quot; inne i de. Hver tier har en loddrett strek gjennom seg og under tieren, på hver side av streken er det en sirkel det står &quot;5&quot; i" style="width:4in;height:67pt;visibility:visible;mso-wrap-style:squar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">
                      <v:imagedata r:id="rId20" o:title="Illustrasjon med fire sirkler der det står skrevet &quot;10&quot; inne i de"/>
                    </v:shape>
                  </w:pict>
                </mc:Fallback>
              </mc:AlternateContent>
            </w:r>
          </w:p>
          <w:p w14:paraId="48476796" w14:textId="77777777" w:rsidR="00902AFD" w:rsidRPr="00146D32" w:rsidRDefault="00902AFD" w:rsidP="00902AFD">
            <w:pPr>
              <w:rPr>
                <w:rFonts w:ascii="Gabriola" w:eastAsia="Brush Script MT" w:hAnsi="Gabriola" w:cs="Cavolini"/>
              </w:rPr>
            </w:pPr>
            <w:r w:rsidRPr="00146D32">
              <w:rPr>
                <w:rFonts w:ascii="Gabriola" w:eastAsia="Brush Script MT" w:hAnsi="Gabriola" w:cs="Cavolini"/>
              </w:rPr>
              <w:t xml:space="preserve">      </w:t>
            </w:r>
            <w:r w:rsidRPr="00146D32">
              <w:rPr>
                <w:rFonts w:ascii="Gabriola" w:eastAsia="Brush Script MT" w:hAnsi="Gabriola" w:cs="Cavolini"/>
                <w:sz w:val="28"/>
                <w:szCs w:val="28"/>
              </w:rPr>
              <w:t xml:space="preserve"> 7 tiere = </w:t>
            </w:r>
            <w:r w:rsidRPr="00FC15E2">
              <w:rPr>
                <w:rFonts w:ascii="Gabriola" w:eastAsia="Brush Script MT" w:hAnsi="Gabriola" w:cs="Cavolini"/>
                <w:color w:val="538135" w:themeColor="accent6" w:themeShade="BF"/>
                <w:sz w:val="28"/>
                <w:szCs w:val="28"/>
              </w:rPr>
              <w:t>7   5-</w:t>
            </w:r>
            <w:proofErr w:type="gramStart"/>
            <w:r w:rsidRPr="00FC15E2">
              <w:rPr>
                <w:rFonts w:ascii="Gabriola" w:eastAsia="Brush Script MT" w:hAnsi="Gabriola" w:cs="Cavolini"/>
                <w:color w:val="538135" w:themeColor="accent6" w:themeShade="BF"/>
                <w:sz w:val="28"/>
                <w:szCs w:val="28"/>
              </w:rPr>
              <w:t xml:space="preserve">ere  </w:t>
            </w:r>
            <w:r w:rsidRPr="00146D32">
              <w:rPr>
                <w:rFonts w:ascii="Gabriola" w:eastAsia="Brush Script MT" w:hAnsi="Gabriola" w:cs="Cavolini"/>
                <w:sz w:val="28"/>
                <w:szCs w:val="28"/>
              </w:rPr>
              <w:t>+</w:t>
            </w:r>
            <w:proofErr w:type="gramEnd"/>
            <w:r w:rsidRPr="00146D32">
              <w:rPr>
                <w:rFonts w:ascii="Gabriola" w:eastAsia="Brush Script MT" w:hAnsi="Gabriola" w:cs="Cavolini"/>
                <w:sz w:val="28"/>
                <w:szCs w:val="28"/>
              </w:rPr>
              <w:t xml:space="preserve">   </w:t>
            </w:r>
            <w:r w:rsidRPr="00FC15E2">
              <w:rPr>
                <w:rFonts w:ascii="Gabriola" w:eastAsia="Brush Script MT" w:hAnsi="Gabriola" w:cs="Cavolini"/>
                <w:color w:val="2E74B5" w:themeColor="accent5" w:themeShade="BF"/>
                <w:sz w:val="28"/>
                <w:szCs w:val="28"/>
              </w:rPr>
              <w:t>7   5-ere</w:t>
            </w:r>
          </w:p>
          <w:p w14:paraId="765DB25E" w14:textId="044289BB" w:rsidR="00902AFD" w:rsidRPr="00146D32" w:rsidRDefault="00902AFD" w:rsidP="00902AFD">
            <w:pPr>
              <w:rPr>
                <w:rFonts w:ascii="Gabriola" w:eastAsia="Brush Script MT" w:hAnsi="Gabriola" w:cs="Cavolini"/>
                <w:sz w:val="28"/>
                <w:szCs w:val="28"/>
              </w:rPr>
            </w:pPr>
            <w:r w:rsidRPr="00146D32">
              <w:t xml:space="preserve">       </w:t>
            </w:r>
            <w:r w:rsidRPr="00146D32">
              <w:rPr>
                <w:rFonts w:ascii="Gabriola" w:eastAsia="Brush Script MT" w:hAnsi="Gabriola" w:cs="Cavolini"/>
                <w:sz w:val="28"/>
                <w:szCs w:val="28"/>
              </w:rPr>
              <w:t xml:space="preserve">7 </w:t>
            </w:r>
            <w:r w:rsidRPr="00146D32">
              <w:rPr>
                <w:rFonts w:ascii="Gabriola" w:eastAsia="Brush Script MT" w:hAnsi="Gabriola" w:cs="Cavolini"/>
                <w:sz w:val="28"/>
                <w:szCs w:val="28"/>
              </w:rPr>
              <w:sym w:font="Symbol" w:char="F0D7"/>
            </w:r>
            <w:r w:rsidRPr="00146D32">
              <w:rPr>
                <w:rFonts w:ascii="Gabriola" w:eastAsia="Brush Script MT" w:hAnsi="Gabriola" w:cs="Cavolini"/>
                <w:sz w:val="28"/>
                <w:szCs w:val="28"/>
              </w:rPr>
              <w:t xml:space="preserve"> 10 = 7 </w:t>
            </w:r>
            <w:r w:rsidRPr="00146D32">
              <w:rPr>
                <w:rFonts w:ascii="Gabriola" w:eastAsia="Brush Script MT" w:hAnsi="Gabriola" w:cs="Cavolini"/>
                <w:sz w:val="28"/>
                <w:szCs w:val="28"/>
              </w:rPr>
              <w:sym w:font="Symbol" w:char="F0D7"/>
            </w:r>
            <w:r w:rsidRPr="00146D32">
              <w:rPr>
                <w:rFonts w:ascii="Gabriola" w:eastAsia="Brush Script MT" w:hAnsi="Gabriola" w:cs="Cavolini"/>
                <w:sz w:val="28"/>
                <w:szCs w:val="28"/>
              </w:rPr>
              <w:t xml:space="preserve"> 5 + 7 </w:t>
            </w:r>
            <w:r w:rsidRPr="00146D32">
              <w:rPr>
                <w:rFonts w:ascii="Gabriola" w:eastAsia="Brush Script MT" w:hAnsi="Gabriola" w:cs="Cavolini"/>
                <w:sz w:val="28"/>
                <w:szCs w:val="28"/>
              </w:rPr>
              <w:sym w:font="Symbol" w:char="F0D7"/>
            </w:r>
            <w:r w:rsidRPr="00146D32">
              <w:rPr>
                <w:rFonts w:ascii="Gabriola" w:eastAsia="Brush Script MT" w:hAnsi="Gabriola" w:cs="Cavolini"/>
                <w:sz w:val="28"/>
                <w:szCs w:val="28"/>
              </w:rPr>
              <w:t xml:space="preserve"> 5</w:t>
            </w:r>
          </w:p>
          <w:p w14:paraId="0390A7EE" w14:textId="07AA6D41" w:rsidR="00902AFD" w:rsidRPr="00146D32" w:rsidRDefault="00CF11C8" w:rsidP="00902AFD">
            <w:pPr>
              <w:rPr>
                <w:rFonts w:ascii="Gabriola" w:eastAsia="Brush Script MT" w:hAnsi="Gabriola" w:cs="Cavolini"/>
                <w:sz w:val="28"/>
                <w:szCs w:val="28"/>
              </w:rPr>
            </w:pPr>
            <w:r w:rsidRPr="00146D32">
              <w:rPr>
                <w:noProof/>
              </w:rPr>
              <mc:AlternateContent>
                <mc:Choice Requires="aink">
                  <w:drawing>
                    <wp:anchor distT="0" distB="0" distL="114300" distR="114300" simplePos="0" relativeHeight="251672576" behindDoc="0" locked="0" layoutInCell="1" allowOverlap="1" wp14:anchorId="62CB7E2A" wp14:editId="52A98AC0">
                      <wp:simplePos x="0" y="0"/>
                      <wp:positionH relativeFrom="column">
                        <wp:posOffset>1292860</wp:posOffset>
                      </wp:positionH>
                      <wp:positionV relativeFrom="paragraph">
                        <wp:posOffset>-68580</wp:posOffset>
                      </wp:positionV>
                      <wp:extent cx="290830" cy="217170"/>
                      <wp:effectExtent l="25400" t="25400" r="39370" b="36830"/>
                      <wp:wrapNone/>
                      <wp:docPr id="244" name="Håndskrift 24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Ink">
                          <w14:contentPart bwMode="auto" r:id="rId21">
                            <w14:nvContentPartPr>
                              <w14:cNvContentPartPr/>
                            </w14:nvContentPartPr>
                            <w14:xfrm>
                              <a:off x="0" y="0"/>
                              <a:ext cx="290830" cy="217170"/>
                            </w14:xfrm>
                          </w14:contentPart>
                        </a:graphicData>
                      </a:graphic>
                    </wp:anchor>
                  </w:drawing>
                </mc:Choice>
                <mc:Fallback>
                  <w:drawing>
                    <wp:anchor distT="0" distB="0" distL="114300" distR="114300" simplePos="0" relativeHeight="251672576" behindDoc="0" locked="0" layoutInCell="1" allowOverlap="1" wp14:anchorId="62CB7E2A" wp14:editId="52A98AC0">
                      <wp:simplePos x="0" y="0"/>
                      <wp:positionH relativeFrom="column">
                        <wp:posOffset>1292860</wp:posOffset>
                      </wp:positionH>
                      <wp:positionV relativeFrom="paragraph">
                        <wp:posOffset>-68580</wp:posOffset>
                      </wp:positionV>
                      <wp:extent cx="290830" cy="217170"/>
                      <wp:effectExtent l="25400" t="25400" r="39370" b="36830"/>
                      <wp:wrapNone/>
                      <wp:docPr id="244" name="Håndskrift 24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4" name="Håndskrift 244">
                                <a:extLst>
                                  <a:ext uri="{C183D7F6-B498-43B3-948B-1728B52AA6E4}">
                                    <adec:decorative xmlns:adec="http://schemas.microsoft.com/office/drawing/2017/decorative" val="1"/>
                                  </a:ext>
                                </a:extLst>
                              </pic:cNvPr>
                              <pic:cNvPicPr/>
                            </pic:nvPicPr>
                            <pic:blipFill>
                              <a:blip r:embed="rId22"/>
                              <a:stretch>
                                <a:fillRect/>
                              </a:stretch>
                            </pic:blipFill>
                            <pic:spPr>
                              <a:xfrm>
                                <a:off x="0" y="0"/>
                                <a:ext cx="299469" cy="270832"/>
                              </a:xfrm>
                              <a:prstGeom prst="rect">
                                <a:avLst/>
                              </a:prstGeom>
                            </pic:spPr>
                          </pic:pic>
                        </a:graphicData>
                      </a:graphic>
                    </wp:anchor>
                  </w:drawing>
                </mc:Fallback>
              </mc:AlternateContent>
            </w:r>
            <w:r w:rsidR="00902AFD" w:rsidRPr="00146D32">
              <w:rPr>
                <w:rFonts w:ascii="Gabriola" w:eastAsia="Brush Script MT" w:hAnsi="Gabriola" w:cs="Cavolini"/>
              </w:rPr>
              <w:t xml:space="preserve">                                                             </w:t>
            </w:r>
            <w:r w:rsidR="00902AFD" w:rsidRPr="00146D32">
              <w:rPr>
                <w:rFonts w:ascii="Gabriola" w:eastAsia="Brush Script MT" w:hAnsi="Gabriola" w:cs="Cavolini"/>
                <w:sz w:val="28"/>
                <w:szCs w:val="28"/>
              </w:rPr>
              <w:t xml:space="preserve">Så 7 </w:t>
            </w:r>
            <w:r w:rsidR="00902AFD" w:rsidRPr="00146D32">
              <w:rPr>
                <w:rFonts w:ascii="Gabriola" w:eastAsia="Brush Script MT" w:hAnsi="Gabriola" w:cs="Cavolini"/>
                <w:sz w:val="28"/>
                <w:szCs w:val="28"/>
              </w:rPr>
              <w:sym w:font="Symbol" w:char="F0D7"/>
            </w:r>
            <w:r w:rsidR="00902AFD" w:rsidRPr="00146D32">
              <w:rPr>
                <w:rFonts w:ascii="Gabriola" w:eastAsia="Brush Script MT" w:hAnsi="Gabriola" w:cs="Cavolini"/>
                <w:sz w:val="28"/>
                <w:szCs w:val="28"/>
              </w:rPr>
              <w:t xml:space="preserve"> 5. er halvparten av 7 </w:t>
            </w:r>
            <w:r w:rsidR="00902AFD" w:rsidRPr="00146D32">
              <w:rPr>
                <w:rFonts w:ascii="Gabriola" w:eastAsia="Brush Script MT" w:hAnsi="Gabriola" w:cs="Cavolini"/>
                <w:sz w:val="28"/>
                <w:szCs w:val="28"/>
              </w:rPr>
              <w:sym w:font="Symbol" w:char="F0D7"/>
            </w:r>
            <w:r w:rsidR="00902AFD" w:rsidRPr="00146D32">
              <w:rPr>
                <w:rFonts w:ascii="Gabriola" w:eastAsia="Brush Script MT" w:hAnsi="Gabriola" w:cs="Cavolini"/>
                <w:sz w:val="28"/>
                <w:szCs w:val="28"/>
              </w:rPr>
              <w:t xml:space="preserve"> 10!</w:t>
            </w:r>
          </w:p>
          <w:p w14:paraId="5F86F89A" w14:textId="77777777" w:rsidR="00902AFD" w:rsidRPr="00146D32" w:rsidRDefault="00902AFD" w:rsidP="00902AFD">
            <w:pPr>
              <w:rPr>
                <w:rFonts w:ascii="Gabriola" w:eastAsia="Brush Script MT" w:hAnsi="Gabriola" w:cs="Cavolini"/>
                <w:sz w:val="28"/>
                <w:szCs w:val="28"/>
              </w:rPr>
            </w:pPr>
            <w:r w:rsidRPr="00146D32">
              <w:rPr>
                <w:rFonts w:ascii="Gabriola" w:eastAsia="Brush Script MT" w:hAnsi="Gabriola" w:cs="Cavolini"/>
                <w:sz w:val="28"/>
                <w:szCs w:val="28"/>
              </w:rPr>
              <w:t xml:space="preserve">    </w:t>
            </w:r>
          </w:p>
          <w:p w14:paraId="44B72F85" w14:textId="77777777" w:rsidR="00902AFD" w:rsidRDefault="00902AFD" w:rsidP="00902AFD">
            <w:pPr>
              <w:rPr>
                <w:rFonts w:ascii="Gabriola" w:eastAsia="Brush Script MT" w:hAnsi="Gabriola" w:cs="Cavolini"/>
                <w:sz w:val="28"/>
                <w:szCs w:val="28"/>
              </w:rPr>
            </w:pPr>
            <w:r w:rsidRPr="00146D32">
              <w:rPr>
                <w:rFonts w:ascii="Gabriola" w:eastAsia="Brush Script MT" w:hAnsi="Gabriola" w:cs="Cavolini"/>
                <w:sz w:val="28"/>
                <w:szCs w:val="28"/>
              </w:rPr>
              <w:t xml:space="preserve"> Hvis vi tar et annet tall, ikke 7, så blir det akkurat det samme. Bare et annet antall tiere og femmere</w:t>
            </w:r>
          </w:p>
          <w:p w14:paraId="5121F7FF" w14:textId="78287FAE" w:rsidR="00902AFD" w:rsidRDefault="00902AFD" w:rsidP="00902AFD"/>
        </w:tc>
      </w:tr>
    </w:tbl>
    <w:p w14:paraId="4AFA6A16" w14:textId="3C0D7FC2" w:rsidR="004B427C" w:rsidRDefault="004B427C">
      <w:pPr>
        <w:spacing w:after="160" w:line="259" w:lineRule="auto"/>
      </w:pPr>
    </w:p>
    <w:p w14:paraId="58C06110" w14:textId="77777777" w:rsidR="004B427C" w:rsidRDefault="004B427C"/>
    <w:tbl>
      <w:tblPr>
        <w:tblStyle w:val="Tabellrutenet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902AFD" w14:paraId="77183EA7" w14:textId="77777777" w:rsidTr="00902AFD">
        <w:tc>
          <w:tcPr>
            <w:tcW w:w="9016" w:type="dxa"/>
          </w:tcPr>
          <w:p w14:paraId="07F0AD4C" w14:textId="4450F477" w:rsidR="00902AFD" w:rsidRPr="004B427C" w:rsidRDefault="00902AFD">
            <w:pPr>
              <w:rPr>
                <w:sz w:val="28"/>
                <w:szCs w:val="28"/>
              </w:rPr>
            </w:pPr>
            <w:r w:rsidRPr="004B427C">
              <w:rPr>
                <w:sz w:val="28"/>
                <w:szCs w:val="28"/>
              </w:rPr>
              <w:t>Leo:</w:t>
            </w:r>
          </w:p>
          <w:p w14:paraId="05BA445B" w14:textId="77777777" w:rsidR="00902AFD" w:rsidRDefault="00902AFD"/>
          <w:p w14:paraId="6AED1C4D" w14:textId="77777777" w:rsidR="00902AFD" w:rsidRPr="006042DB" w:rsidRDefault="00902AFD" w:rsidP="00902AFD">
            <w:pPr>
              <w:rPr>
                <w:rFonts w:ascii="Bradley Hand ITC" w:eastAsia="Brush Script MT" w:hAnsi="Bradley Hand ITC" w:cs="Cavolini"/>
                <w:sz w:val="28"/>
                <w:szCs w:val="28"/>
              </w:rPr>
            </w:pPr>
            <w:r w:rsidRPr="006042DB">
              <w:rPr>
                <w:rFonts w:ascii="Bradley Hand ITC" w:eastAsia="Brush Script MT" w:hAnsi="Bradley Hand ITC" w:cs="Cavolini"/>
                <w:sz w:val="28"/>
                <w:szCs w:val="28"/>
              </w:rPr>
              <w:t xml:space="preserve">           3 </w:t>
            </w:r>
            <w:r w:rsidRPr="006042DB">
              <w:rPr>
                <w:rFonts w:ascii="Bradley Hand ITC" w:eastAsia="Brush Script MT" w:hAnsi="Bradley Hand ITC" w:cs="Cavolini"/>
                <w:sz w:val="28"/>
                <w:szCs w:val="28"/>
              </w:rPr>
              <w:sym w:font="Symbol" w:char="F0D7"/>
            </w:r>
            <w:r w:rsidRPr="006042DB">
              <w:rPr>
                <w:rFonts w:ascii="Bradley Hand ITC" w:eastAsia="Brush Script MT" w:hAnsi="Bradley Hand ITC" w:cs="Cavolini"/>
                <w:sz w:val="28"/>
                <w:szCs w:val="28"/>
              </w:rPr>
              <w:t xml:space="preserve"> 10 = 30 </w:t>
            </w:r>
          </w:p>
          <w:p w14:paraId="2563AA0A" w14:textId="77777777" w:rsidR="00902AFD" w:rsidRPr="006042DB" w:rsidRDefault="00902AFD" w:rsidP="00902AFD">
            <w:pPr>
              <w:rPr>
                <w:rFonts w:ascii="Bradley Hand ITC" w:eastAsia="Brush Script MT" w:hAnsi="Bradley Hand ITC" w:cs="Cavolini"/>
                <w:sz w:val="28"/>
                <w:szCs w:val="28"/>
              </w:rPr>
            </w:pPr>
            <w:r w:rsidRPr="006042DB">
              <w:rPr>
                <w:rFonts w:ascii="Bradley Hand ITC" w:eastAsia="Brush Script MT" w:hAnsi="Bradley Hand ITC" w:cs="Cavolini"/>
                <w:sz w:val="28"/>
                <w:szCs w:val="28"/>
              </w:rPr>
              <w:t xml:space="preserve">           3 </w:t>
            </w:r>
            <w:r w:rsidRPr="006042DB">
              <w:rPr>
                <w:rFonts w:ascii="Bradley Hand ITC" w:eastAsia="Brush Script MT" w:hAnsi="Bradley Hand ITC" w:cs="Cavolini"/>
                <w:sz w:val="28"/>
                <w:szCs w:val="28"/>
              </w:rPr>
              <w:sym w:font="Symbol" w:char="F0D7"/>
            </w:r>
            <w:r w:rsidRPr="006042DB">
              <w:rPr>
                <w:rFonts w:ascii="Bradley Hand ITC" w:eastAsia="Brush Script MT" w:hAnsi="Bradley Hand ITC" w:cs="Cavolini"/>
                <w:sz w:val="28"/>
                <w:szCs w:val="28"/>
              </w:rPr>
              <w:t xml:space="preserve"> 5 = 15 </w:t>
            </w:r>
          </w:p>
          <w:p w14:paraId="7B7F030B" w14:textId="77777777" w:rsidR="00902AFD" w:rsidRPr="006042DB" w:rsidRDefault="00902AFD" w:rsidP="00902AFD">
            <w:pPr>
              <w:rPr>
                <w:rFonts w:ascii="Bradley Hand ITC" w:hAnsi="Bradley Hand ITC" w:cs="Cavolini"/>
                <w:sz w:val="28"/>
                <w:szCs w:val="28"/>
              </w:rPr>
            </w:pPr>
          </w:p>
          <w:p w14:paraId="52A4ACCA" w14:textId="77777777" w:rsidR="00902AFD" w:rsidRPr="006042DB" w:rsidRDefault="00902AFD" w:rsidP="00902AFD">
            <w:pPr>
              <w:rPr>
                <w:rFonts w:ascii="Bradley Hand ITC" w:eastAsia="Brush Script MT" w:hAnsi="Bradley Hand ITC" w:cs="Cavolini"/>
                <w:sz w:val="28"/>
                <w:szCs w:val="28"/>
              </w:rPr>
            </w:pPr>
            <w:r w:rsidRPr="006042DB">
              <w:rPr>
                <w:rFonts w:ascii="Bradley Hand ITC" w:eastAsia="Brush Script MT" w:hAnsi="Bradley Hand ITC" w:cs="Cavolini"/>
                <w:sz w:val="28"/>
                <w:szCs w:val="28"/>
              </w:rPr>
              <w:t xml:space="preserve">           26 </w:t>
            </w:r>
            <w:r w:rsidRPr="006042DB">
              <w:rPr>
                <w:rFonts w:ascii="Bradley Hand ITC" w:eastAsia="Brush Script MT" w:hAnsi="Bradley Hand ITC" w:cs="Cavolini"/>
                <w:sz w:val="28"/>
                <w:szCs w:val="28"/>
              </w:rPr>
              <w:sym w:font="Symbol" w:char="F0D7"/>
            </w:r>
            <w:r w:rsidRPr="006042DB">
              <w:rPr>
                <w:rFonts w:ascii="Bradley Hand ITC" w:eastAsia="Brush Script MT" w:hAnsi="Bradley Hand ITC" w:cs="Cavolini"/>
                <w:sz w:val="28"/>
                <w:szCs w:val="28"/>
              </w:rPr>
              <w:t xml:space="preserve"> 10 = 260 </w:t>
            </w:r>
          </w:p>
          <w:p w14:paraId="12859B86" w14:textId="77777777" w:rsidR="00902AFD" w:rsidRPr="006042DB" w:rsidRDefault="00902AFD" w:rsidP="00902AFD">
            <w:pPr>
              <w:rPr>
                <w:rFonts w:ascii="Bradley Hand ITC" w:eastAsia="Brush Script MT" w:hAnsi="Bradley Hand ITC" w:cs="Cavolini"/>
                <w:sz w:val="28"/>
                <w:szCs w:val="28"/>
              </w:rPr>
            </w:pPr>
            <w:r w:rsidRPr="006042DB">
              <w:rPr>
                <w:rFonts w:ascii="Bradley Hand ITC" w:eastAsia="Brush Script MT" w:hAnsi="Bradley Hand ITC" w:cs="Cavolini"/>
                <w:sz w:val="28"/>
                <w:szCs w:val="28"/>
              </w:rPr>
              <w:t xml:space="preserve">           26 </w:t>
            </w:r>
            <w:r w:rsidRPr="006042DB">
              <w:rPr>
                <w:rFonts w:ascii="Bradley Hand ITC" w:eastAsia="Brush Script MT" w:hAnsi="Bradley Hand ITC" w:cs="Cavolini"/>
                <w:sz w:val="28"/>
                <w:szCs w:val="28"/>
              </w:rPr>
              <w:sym w:font="Symbol" w:char="F0D7"/>
            </w:r>
            <w:r w:rsidRPr="006042DB">
              <w:rPr>
                <w:rFonts w:ascii="Bradley Hand ITC" w:eastAsia="Brush Script MT" w:hAnsi="Bradley Hand ITC" w:cs="Cavolini"/>
                <w:sz w:val="28"/>
                <w:szCs w:val="28"/>
              </w:rPr>
              <w:t xml:space="preserve"> 5 = 130</w:t>
            </w:r>
          </w:p>
          <w:p w14:paraId="2AAC2ADD" w14:textId="77777777" w:rsidR="00902AFD" w:rsidRPr="006042DB" w:rsidRDefault="00902AFD" w:rsidP="00902AFD">
            <w:pPr>
              <w:rPr>
                <w:rFonts w:ascii="Bradley Hand ITC" w:eastAsia="Brush Script MT" w:hAnsi="Bradley Hand ITC" w:cs="Cavolini"/>
                <w:sz w:val="28"/>
                <w:szCs w:val="28"/>
              </w:rPr>
            </w:pPr>
          </w:p>
          <w:p w14:paraId="29F52931" w14:textId="77777777" w:rsidR="00902AFD" w:rsidRPr="006042DB" w:rsidRDefault="00902AFD" w:rsidP="00902AFD">
            <w:pPr>
              <w:rPr>
                <w:rFonts w:ascii="Bradley Hand ITC" w:eastAsia="Brush Script MT" w:hAnsi="Bradley Hand ITC" w:cs="Cavolini"/>
                <w:sz w:val="28"/>
                <w:szCs w:val="28"/>
              </w:rPr>
            </w:pPr>
            <w:r w:rsidRPr="006042DB">
              <w:rPr>
                <w:rFonts w:ascii="Bradley Hand ITC" w:eastAsia="Brush Script MT" w:hAnsi="Bradley Hand ITC" w:cs="Cavolini"/>
                <w:sz w:val="28"/>
                <w:szCs w:val="28"/>
              </w:rPr>
              <w:t xml:space="preserve">           268 </w:t>
            </w:r>
            <w:r w:rsidRPr="006042DB">
              <w:rPr>
                <w:rFonts w:ascii="Bradley Hand ITC" w:eastAsia="Brush Script MT" w:hAnsi="Bradley Hand ITC" w:cs="Cavolini"/>
                <w:sz w:val="28"/>
                <w:szCs w:val="28"/>
              </w:rPr>
              <w:sym w:font="Symbol" w:char="F0D7"/>
            </w:r>
            <w:r w:rsidRPr="006042DB">
              <w:rPr>
                <w:rFonts w:ascii="Bradley Hand ITC" w:eastAsia="Brush Script MT" w:hAnsi="Bradley Hand ITC" w:cs="Cavolini"/>
                <w:sz w:val="28"/>
                <w:szCs w:val="28"/>
              </w:rPr>
              <w:t xml:space="preserve"> 10 = 2680 </w:t>
            </w:r>
          </w:p>
          <w:p w14:paraId="3D3A0C86" w14:textId="77777777" w:rsidR="00902AFD" w:rsidRPr="006042DB" w:rsidRDefault="00902AFD" w:rsidP="00902AFD">
            <w:pPr>
              <w:rPr>
                <w:rFonts w:ascii="Bradley Hand ITC" w:eastAsia="Brush Script MT" w:hAnsi="Bradley Hand ITC" w:cs="Cavolini"/>
                <w:sz w:val="28"/>
                <w:szCs w:val="28"/>
              </w:rPr>
            </w:pPr>
            <w:r w:rsidRPr="006042DB">
              <w:rPr>
                <w:rFonts w:ascii="Bradley Hand ITC" w:eastAsia="Brush Script MT" w:hAnsi="Bradley Hand ITC" w:cs="Cavolini"/>
                <w:sz w:val="28"/>
                <w:szCs w:val="28"/>
              </w:rPr>
              <w:t xml:space="preserve">           268 </w:t>
            </w:r>
            <w:r w:rsidRPr="006042DB">
              <w:rPr>
                <w:rFonts w:ascii="Bradley Hand ITC" w:eastAsia="Brush Script MT" w:hAnsi="Bradley Hand ITC" w:cs="Cavolini"/>
                <w:sz w:val="28"/>
                <w:szCs w:val="28"/>
              </w:rPr>
              <w:sym w:font="Symbol" w:char="F0D7"/>
            </w:r>
            <w:r w:rsidRPr="006042DB">
              <w:rPr>
                <w:rFonts w:ascii="Bradley Hand ITC" w:eastAsia="Brush Script MT" w:hAnsi="Bradley Hand ITC" w:cs="Cavolini"/>
                <w:sz w:val="28"/>
                <w:szCs w:val="28"/>
              </w:rPr>
              <w:t xml:space="preserve"> 5 = 1340</w:t>
            </w:r>
          </w:p>
          <w:p w14:paraId="76FF54B5" w14:textId="77777777" w:rsidR="00902AFD" w:rsidRPr="006042DB" w:rsidRDefault="00902AFD" w:rsidP="00902AFD">
            <w:pPr>
              <w:rPr>
                <w:rFonts w:ascii="Trattatello" w:eastAsia="Brush Script MT" w:hAnsi="Trattatello" w:cs="Cavolini"/>
                <w:sz w:val="28"/>
                <w:szCs w:val="28"/>
              </w:rPr>
            </w:pPr>
          </w:p>
          <w:p w14:paraId="3C619067" w14:textId="77777777" w:rsidR="00902AFD" w:rsidRPr="006042DB" w:rsidRDefault="00902AFD" w:rsidP="00902AFD">
            <w:pPr>
              <w:rPr>
                <w:rFonts w:ascii="Bradley Hand ITC" w:eastAsia="Brush Script MT" w:hAnsi="Bradley Hand ITC" w:cs="Cavolini"/>
                <w:sz w:val="28"/>
                <w:szCs w:val="28"/>
              </w:rPr>
            </w:pPr>
            <w:r w:rsidRPr="006042DB">
              <w:rPr>
                <w:rFonts w:ascii="Bradley Hand ITC" w:eastAsia="Brush Script MT" w:hAnsi="Bradley Hand ITC" w:cs="Cavolini"/>
                <w:sz w:val="28"/>
                <w:szCs w:val="28"/>
              </w:rPr>
              <w:t xml:space="preserve">Det er alltid sånn. Jeg har sjekket mange tall på kalkulator. </w:t>
            </w:r>
          </w:p>
          <w:p w14:paraId="747CE98A" w14:textId="3734F57B" w:rsidR="00902AFD" w:rsidRDefault="00902AFD"/>
        </w:tc>
      </w:tr>
    </w:tbl>
    <w:p w14:paraId="24D2741F" w14:textId="2399098E" w:rsidR="00902AFD" w:rsidRDefault="00902AFD"/>
    <w:sectPr w:rsidR="00902A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0D919" w14:textId="77777777" w:rsidR="00902AFD" w:rsidRDefault="00902AFD" w:rsidP="00902AFD">
      <w:r>
        <w:separator/>
      </w:r>
    </w:p>
  </w:endnote>
  <w:endnote w:type="continuationSeparator" w:id="0">
    <w:p w14:paraId="2E12702E" w14:textId="77777777" w:rsidR="00902AFD" w:rsidRDefault="00902AFD" w:rsidP="00902A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Apple Chancery">
    <w:altName w:val="Arial"/>
    <w:charset w:val="B1"/>
    <w:family w:val="script"/>
    <w:pitch w:val="variable"/>
    <w:sig w:usb0="80000867" w:usb1="00000003" w:usb2="00000000" w:usb3="00000000" w:csb0="000001F3" w:csb1="00000000"/>
  </w:font>
  <w:font w:name="Cavolini">
    <w:charset w:val="00"/>
    <w:family w:val="script"/>
    <w:pitch w:val="variable"/>
    <w:sig w:usb0="A11526FF" w:usb1="8000000A" w:usb2="00010000" w:usb3="00000000" w:csb0="0000019F" w:csb1="00000000"/>
  </w:font>
  <w:font w:name="Brush Script MT">
    <w:panose1 w:val="03060802040406070304"/>
    <w:charset w:val="00"/>
    <w:family w:val="script"/>
    <w:pitch w:val="variable"/>
    <w:sig w:usb0="00000003" w:usb1="00000000" w:usb2="00000000" w:usb3="00000000" w:csb0="00000001" w:csb1="00000000"/>
  </w:font>
  <w:font w:name="Gabriola">
    <w:panose1 w:val="04040605051002020D02"/>
    <w:charset w:val="00"/>
    <w:family w:val="decorative"/>
    <w:pitch w:val="variable"/>
    <w:sig w:usb0="E00002EF" w:usb1="5000204B" w:usb2="00000000" w:usb3="00000000" w:csb0="0000009F" w:csb1="00000000"/>
  </w:font>
  <w:font w:name="Trattatello">
    <w:altName w:val="Calibri"/>
    <w:charset w:val="00"/>
    <w:family w:val="swiss"/>
    <w:pitch w:val="variable"/>
    <w:sig w:usb0="00000003" w:usb1="00002000"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D4C69" w14:textId="77777777" w:rsidR="00902AFD" w:rsidRDefault="00902AFD" w:rsidP="00902AFD">
      <w:r>
        <w:separator/>
      </w:r>
    </w:p>
  </w:footnote>
  <w:footnote w:type="continuationSeparator" w:id="0">
    <w:p w14:paraId="3AF25D94" w14:textId="77777777" w:rsidR="00902AFD" w:rsidRDefault="00902AFD" w:rsidP="00902A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5D1FB0"/>
    <w:multiLevelType w:val="hybridMultilevel"/>
    <w:tmpl w:val="AFD29A20"/>
    <w:lvl w:ilvl="0" w:tplc="56708C60">
      <w:start w:val="1"/>
      <w:numFmt w:val="bullet"/>
      <w:lvlText w:val="•"/>
      <w:lvlJc w:val="left"/>
      <w:pPr>
        <w:tabs>
          <w:tab w:val="num" w:pos="720"/>
        </w:tabs>
        <w:ind w:left="720" w:hanging="360"/>
      </w:pPr>
      <w:rPr>
        <w:rFonts w:ascii="Arial" w:hAnsi="Arial" w:hint="default"/>
      </w:rPr>
    </w:lvl>
    <w:lvl w:ilvl="1" w:tplc="C16E3CAA" w:tentative="1">
      <w:start w:val="1"/>
      <w:numFmt w:val="bullet"/>
      <w:lvlText w:val="•"/>
      <w:lvlJc w:val="left"/>
      <w:pPr>
        <w:tabs>
          <w:tab w:val="num" w:pos="1440"/>
        </w:tabs>
        <w:ind w:left="1440" w:hanging="360"/>
      </w:pPr>
      <w:rPr>
        <w:rFonts w:ascii="Arial" w:hAnsi="Arial" w:hint="default"/>
      </w:rPr>
    </w:lvl>
    <w:lvl w:ilvl="2" w:tplc="9D02CF3E" w:tentative="1">
      <w:start w:val="1"/>
      <w:numFmt w:val="bullet"/>
      <w:lvlText w:val="•"/>
      <w:lvlJc w:val="left"/>
      <w:pPr>
        <w:tabs>
          <w:tab w:val="num" w:pos="2160"/>
        </w:tabs>
        <w:ind w:left="2160" w:hanging="360"/>
      </w:pPr>
      <w:rPr>
        <w:rFonts w:ascii="Arial" w:hAnsi="Arial" w:hint="default"/>
      </w:rPr>
    </w:lvl>
    <w:lvl w:ilvl="3" w:tplc="1922872E" w:tentative="1">
      <w:start w:val="1"/>
      <w:numFmt w:val="bullet"/>
      <w:lvlText w:val="•"/>
      <w:lvlJc w:val="left"/>
      <w:pPr>
        <w:tabs>
          <w:tab w:val="num" w:pos="2880"/>
        </w:tabs>
        <w:ind w:left="2880" w:hanging="360"/>
      </w:pPr>
      <w:rPr>
        <w:rFonts w:ascii="Arial" w:hAnsi="Arial" w:hint="default"/>
      </w:rPr>
    </w:lvl>
    <w:lvl w:ilvl="4" w:tplc="8B9C56B2" w:tentative="1">
      <w:start w:val="1"/>
      <w:numFmt w:val="bullet"/>
      <w:lvlText w:val="•"/>
      <w:lvlJc w:val="left"/>
      <w:pPr>
        <w:tabs>
          <w:tab w:val="num" w:pos="3600"/>
        </w:tabs>
        <w:ind w:left="3600" w:hanging="360"/>
      </w:pPr>
      <w:rPr>
        <w:rFonts w:ascii="Arial" w:hAnsi="Arial" w:hint="default"/>
      </w:rPr>
    </w:lvl>
    <w:lvl w:ilvl="5" w:tplc="4B9ACC68" w:tentative="1">
      <w:start w:val="1"/>
      <w:numFmt w:val="bullet"/>
      <w:lvlText w:val="•"/>
      <w:lvlJc w:val="left"/>
      <w:pPr>
        <w:tabs>
          <w:tab w:val="num" w:pos="4320"/>
        </w:tabs>
        <w:ind w:left="4320" w:hanging="360"/>
      </w:pPr>
      <w:rPr>
        <w:rFonts w:ascii="Arial" w:hAnsi="Arial" w:hint="default"/>
      </w:rPr>
    </w:lvl>
    <w:lvl w:ilvl="6" w:tplc="4EB273B6" w:tentative="1">
      <w:start w:val="1"/>
      <w:numFmt w:val="bullet"/>
      <w:lvlText w:val="•"/>
      <w:lvlJc w:val="left"/>
      <w:pPr>
        <w:tabs>
          <w:tab w:val="num" w:pos="5040"/>
        </w:tabs>
        <w:ind w:left="5040" w:hanging="360"/>
      </w:pPr>
      <w:rPr>
        <w:rFonts w:ascii="Arial" w:hAnsi="Arial" w:hint="default"/>
      </w:rPr>
    </w:lvl>
    <w:lvl w:ilvl="7" w:tplc="819E261C" w:tentative="1">
      <w:start w:val="1"/>
      <w:numFmt w:val="bullet"/>
      <w:lvlText w:val="•"/>
      <w:lvlJc w:val="left"/>
      <w:pPr>
        <w:tabs>
          <w:tab w:val="num" w:pos="5760"/>
        </w:tabs>
        <w:ind w:left="5760" w:hanging="360"/>
      </w:pPr>
      <w:rPr>
        <w:rFonts w:ascii="Arial" w:hAnsi="Arial" w:hint="default"/>
      </w:rPr>
    </w:lvl>
    <w:lvl w:ilvl="8" w:tplc="43E4DF28" w:tentative="1">
      <w:start w:val="1"/>
      <w:numFmt w:val="bullet"/>
      <w:lvlText w:val="•"/>
      <w:lvlJc w:val="left"/>
      <w:pPr>
        <w:tabs>
          <w:tab w:val="num" w:pos="6480"/>
        </w:tabs>
        <w:ind w:left="6480" w:hanging="360"/>
      </w:pPr>
      <w:rPr>
        <w:rFonts w:ascii="Arial" w:hAnsi="Arial" w:hint="default"/>
      </w:rPr>
    </w:lvl>
  </w:abstractNum>
  <w:num w:numId="1" w16cid:durableId="9966931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grammar="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MTS3NDA0MLIwMzBX0lEKTi0uzszPAykwqwUABjGdIywAAAA="/>
  </w:docVars>
  <w:rsids>
    <w:rsidRoot w:val="00902AFD"/>
    <w:rsid w:val="0002507A"/>
    <w:rsid w:val="00046ACB"/>
    <w:rsid w:val="004B427C"/>
    <w:rsid w:val="005132D3"/>
    <w:rsid w:val="009023E0"/>
    <w:rsid w:val="00902AFD"/>
    <w:rsid w:val="00971897"/>
    <w:rsid w:val="00CF11C8"/>
    <w:rsid w:val="00E2393C"/>
    <w:rsid w:val="00FC15E2"/>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9D677B2"/>
  <w15:chartTrackingRefBased/>
  <w15:docId w15:val="{67A76933-53F1-4B1C-AE0F-520CBC368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AFD"/>
    <w:pPr>
      <w:spacing w:after="0" w:line="240" w:lineRule="auto"/>
    </w:pPr>
    <w:rPr>
      <w:sz w:val="24"/>
      <w:szCs w:val="24"/>
    </w:rPr>
  </w:style>
  <w:style w:type="paragraph" w:styleId="Overskrift1">
    <w:name w:val="heading 1"/>
    <w:basedOn w:val="Normal"/>
    <w:next w:val="Normal"/>
    <w:link w:val="Overskrift1Tegn"/>
    <w:uiPriority w:val="9"/>
    <w:qFormat/>
    <w:rsid w:val="00902AFD"/>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ittel">
    <w:name w:val="Title"/>
    <w:basedOn w:val="Normal"/>
    <w:next w:val="Normal"/>
    <w:link w:val="TittelTegn"/>
    <w:uiPriority w:val="10"/>
    <w:qFormat/>
    <w:rsid w:val="00902AFD"/>
    <w:pPr>
      <w:contextualSpacing/>
    </w:pPr>
    <w:rPr>
      <w:rFonts w:asciiTheme="majorHAnsi" w:eastAsiaTheme="majorEastAsia" w:hAnsiTheme="majorHAnsi" w:cstheme="majorBidi"/>
      <w:spacing w:val="-10"/>
      <w:kern w:val="28"/>
      <w:sz w:val="56"/>
      <w:szCs w:val="56"/>
    </w:rPr>
  </w:style>
  <w:style w:type="character" w:customStyle="1" w:styleId="TittelTegn">
    <w:name w:val="Tittel Tegn"/>
    <w:basedOn w:val="Standardskriftforavsnitt"/>
    <w:link w:val="Tittel"/>
    <w:uiPriority w:val="10"/>
    <w:rsid w:val="00902AFD"/>
    <w:rPr>
      <w:rFonts w:asciiTheme="majorHAnsi" w:eastAsiaTheme="majorEastAsia" w:hAnsiTheme="majorHAnsi" w:cstheme="majorBidi"/>
      <w:spacing w:val="-10"/>
      <w:kern w:val="28"/>
      <w:sz w:val="56"/>
      <w:szCs w:val="56"/>
    </w:rPr>
  </w:style>
  <w:style w:type="character" w:customStyle="1" w:styleId="Overskrift1Tegn">
    <w:name w:val="Overskrift 1 Tegn"/>
    <w:basedOn w:val="Standardskriftforavsnitt"/>
    <w:link w:val="Overskrift1"/>
    <w:uiPriority w:val="9"/>
    <w:rsid w:val="00902AFD"/>
    <w:rPr>
      <w:rFonts w:asciiTheme="majorHAnsi" w:eastAsiaTheme="majorEastAsia" w:hAnsiTheme="majorHAnsi" w:cstheme="majorBidi"/>
      <w:color w:val="2F5496" w:themeColor="accent1" w:themeShade="BF"/>
      <w:sz w:val="32"/>
      <w:szCs w:val="32"/>
    </w:rPr>
  </w:style>
  <w:style w:type="table" w:styleId="Tabellrutenett">
    <w:name w:val="Table Grid"/>
    <w:basedOn w:val="Vanligtabell"/>
    <w:uiPriority w:val="39"/>
    <w:rsid w:val="00902A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ink/ink4.xm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customXml" Target="ink/ink8.xml"/><Relationship Id="rId7" Type="http://schemas.openxmlformats.org/officeDocument/2006/relationships/customXml" Target="ink/ink1.xml"/><Relationship Id="rId12" Type="http://schemas.openxmlformats.org/officeDocument/2006/relationships/image" Target="media/image3.png"/><Relationship Id="rId17" Type="http://schemas.openxmlformats.org/officeDocument/2006/relationships/customXml" Target="ink/ink6.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ink/ink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ustomXml" Target="ink/ink5.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customXml" Target="ink/ink7.xml"/><Relationship Id="rId4" Type="http://schemas.openxmlformats.org/officeDocument/2006/relationships/webSettings" Target="webSettings.xml"/><Relationship Id="rId9" Type="http://schemas.openxmlformats.org/officeDocument/2006/relationships/customXml" Target="ink/ink2.xml"/><Relationship Id="rId14" Type="http://schemas.openxmlformats.org/officeDocument/2006/relationships/image" Target="media/image4.png"/><Relationship Id="rId22" Type="http://schemas.openxmlformats.org/officeDocument/2006/relationships/image" Target="media/image8.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01T09:13:46.776"/>
    </inkml:context>
    <inkml:brush xml:id="br0">
      <inkml:brushProperty name="width" value="0.2" units="cm"/>
      <inkml:brushProperty name="height" value="1.2" units="cm"/>
      <inkml:brushProperty name="color" value="#849398"/>
      <inkml:brushProperty name="inkEffects" value="pencil"/>
    </inkml:brush>
  </inkml:definitions>
  <inkml:trace contextRef="#ctx0" brushRef="#br0">0 1 16383,'10'13'0,"-3"-2"0,-5-8 0,0 0 0,2 2 0,-3-1 0,2 2 0,-2 0 0,0-1 0,0 3 0,1 0 0,4 13 0,1-5 0,2 10 0,-1-11 0,2 1 0,1 1 0,17 12 0,4-6 0,39 22 0,-23-22 0,45 9 0,-40-21 0,39 1 0,-34-8 0,22-3 0,-35-2 0,27-3 0,-31 3 0,33-4 0,21-1 0,-16 1 0,-17 2 0,-2 0 0,-2 0 0,0 3 0,1-1 0,16 0 0,-7 2 0,1-1 0,17-1 0,-24 2 0,-1-1 0,18 0 0,-13 1 0,0-1 0,12 1 0,-10 0 0,-2 1 0,-3-2 0,32 2 0,-18-6 0,15 3 0,-39-1 0,1 2 0,39 1 0,-36 0 0,2 1 0,4 4 0,2 2 0,6-1 0,1 0 0,4 2 0,1-1 0,-3-1 0,-4-1 0,25-4 0,-22 1 0,-47-3 0,-20-1 0,8 0 0,-4 0 0,4-2 0,-7 1 0,1-4 0,-4 2 0,9-7 0,-4 4 0,4-3 0,-5 2 0,0 0 0,11-9 0,-5 5 0,12-9 0,-10 8 0,8-1 0,-6 5 0,13-2 0,-12 5 0,10-7 0,-14 6 0,11-6 0,-11 4 0,7-3 0,-9 4 0,-1-3 0,-7 6 0,2-7 0,-3 3 0,2-6 0,-3 8 0,-1-4 0,1 1 0,-2-4 0,1-6 0,0 7 0,-1 3 0,0 5 0,-1 2 0,0-3 0,1 1 0,0 0 0,0-1 0,-1 1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01T09:13:49.402"/>
    </inkml:context>
    <inkml:brush xml:id="br0">
      <inkml:brushProperty name="width" value="0.2" units="cm"/>
      <inkml:brushProperty name="height" value="1.2" units="cm"/>
      <inkml:brushProperty name="color" value="#849398"/>
      <inkml:brushProperty name="inkEffects" value="pencil"/>
    </inkml:brush>
  </inkml:definitions>
  <inkml:trace contextRef="#ctx0" brushRef="#br0">0 120 16383,'12'32'0,"-1"-1"0,0-4 0,4 4 0,3 0 0,6 5 0,3-3 0,5-1 0,2-8 0,1-2 0,-3-7 0,-1-1 0,15-2 0,-7-4 0,10-3 0,4-2 0,20-3 0,0-3 0,2 0 0,18-3 0,-26-2 0,-2 1 0,14 2 0,-16 0 0,-1 0 0,9 1 0,-20 2 0,-1 0 0,8-2 0,0 3 0,-6-1 0,8-1 0,12 2 0,13-1 0,2 0 0,2-3 0,-5 0 0,6-5 0,-2-1 0,7-4 0,-1 0 0,-42 6 0,1 1 0,-3-1 0,0 1 0,6 0 0,-1-1 0,42-12 0,-3 6 0,-24-1 0,-12 7 0,-9 0 0,-2 1 0,-3 0 0,-9 3 0,-8 1 0,-5 3 0,-5-1 0,-1 1 0,-4 0 0,4 1 0,0 2 0,2-2 0,3 4 0,-2-1 0,2 1 0,0 2 0,4 0 0,1 2 0,5-1 0,1 0 0,-6-4 0,0-1 0,-3-2 0,7 0 0,8 0 0,4 1 0,7-1 0,-2 1 0,5-2 0,-10 0 0,-5-2 0,-12-2 0,-3-1 0,-6-1 0,1-1 0,-4-1 0,0 0 0,-3 0 0,-2-1 0,-4 1 0,0-2 0,-3 0 0,1-6 0,-1 1 0,1-6 0,-2 1 0,0 2 0,0 2 0,0 4 0,0 1 0,0 3 0,0 4 0,0 3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01T09:13:51.865"/>
    </inkml:context>
    <inkml:brush xml:id="br0">
      <inkml:brushProperty name="width" value="0.2" units="cm"/>
      <inkml:brushProperty name="height" value="1.2" units="cm"/>
      <inkml:brushProperty name="color" value="#849398"/>
      <inkml:brushProperty name="inkEffects" value="pencil"/>
    </inkml:brush>
  </inkml:definitions>
  <inkml:trace contextRef="#ctx0" brushRef="#br0">0 58 16383,'23'26'0,"-2"-2"0,2 6 0,3-1 0,5 4 0,-3-3 0,1-1 0,-4-3 0,-1-5 0,-2-3 0,-1-4 0,-2-3 0,14 3 0,-6-4 0,41 4 0,-23-6 0,50 4 0,-28-5 0,-5-2 0,8 0 0,24-1 0,6-2 0,-24-1 0,1-1 0,4-1 0,14 1 0,2-1 0,-1-2 0,-11-1 0,-2-1 0,0-2 0,-2 0 0,0-2 0,-2 1 0,-8 0 0,-3 1 0,0-1 0,32-6 0,-3 2 0,-19 3 0,-3 1 0,-6 2 0,-6 0 0,24-2 0,-20 3 0,-19 3 0,15 2 0,-19 0 0,33 3 0,-35-2 0,36 2 0,-25 3 0,14-1 0,-22 2 0,-1-2 0,15-2 0,8 1 0,12-6 0,-4 1 0,7-3 0,-33-1 0,7-7 0,-36-7 0,-5-3 0,-5 0 0,-3-3 0,-4 9 0,3-13 0,-4 14 0,2-10 0,-3 15 0,2-7 0,-2 11 0,2-8 0,-2 7 0,1-8 0,-2 9 0,1-2 0,0 4 0,-1-1 0,1-5 0,-1 4 0,1-7 0,-1 9 0,1-2 0,0 5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06T14:50:54.832"/>
    </inkml:context>
    <inkml:brush xml:id="br0">
      <inkml:brushProperty name="width" value="0.04286" units="cm"/>
      <inkml:brushProperty name="height" value="0.04286" units="cm"/>
      <inkml:brushProperty name="color" value="#333333"/>
    </inkml:brush>
  </inkml:definitions>
  <inkml:trace contextRef="#ctx0" brushRef="#br0">6412 6111 7854,'-5'5'-97,"-3"-1"668,7-4-200,-3 0-109,0 0-7,3 0 116,-2 0 87,3 0 7,0 0-224,-4 0 1,2-4 184,-4-2-231,4 2-22,-2-4 0,1 3-9,0-4 57,-4 0-15,2 1-430,0-1 213,-3-4 0,3 2 186,-7-3-477,2-1 217,-7-7 1,7 3 67,-5-5 1,0 4-105,-2-4 1,2 2-75,0-2-51,0-1 260,2 6-188,-4-3 157,3 1 1,1 3-24,1 1-89,2-1 110,1 8 0,0-3-20,1 5-106,-1-1 123,4 0 1,-2 3-22,4 0-66,0 4 82,3-2 0,0 3 45,0-2-68,0 2 13,0-3 127,0 4-878,0 0 718,0 4 75,0-3 1,1 3 145,2-4 0,-2 1-129,2 2 218,-2-2-121,-1 7 0,0-6 27,0 4 1,0 0 64,0 3 0,0-1-193,0 1 1,0 1-6,0 2 0,0-1-44,0 3 0,0 1 113,0 3-169,0-1 116,0 1 1,0 0-2,0 3-190,0-2 162,-4 2 0,3-6-31,-2 0-186,2-5 209,1 7 0,0-7-15,0 2 10,-4-6 187,3 1-191,-3-6 245,4 3-105,0-4 1,-1 0-45,-2 0-26,2-4 1,-3 0-85,1-1 64,2-3 1,-3 3-1,3-3-87,-2 2-53,2-2 77,-3 3 1,4-6-131,0-1 0,0-1 127,0 1-155,0-1 57,0-1 0,0-3 43,0 3 18,0-3 36,0-1 1,0 2 99,0 1-130,0-2 13,0 3 231,0-3-211,0 3 0,0-2-24,0 5 122,0-5-81,4 6 1,-3-3 6,2 5 0,-1-4 1,1 0 0,-2 0-6,2 4 53,-2 3-58,2-3 98,-2 3-97,3 0 81,-4-3-67,0 7-115,0-3-58,0 4 1,3 1 161,0 2 5,0-2-14,-3 7 0,3-6 192,0 4 0,3-3-70,-3 3 0,4-1 445,-1 0-321,1 3 1,2-3-19,0 4 0,0 1 1,1 1 2,1 0 0,0 2 314,4-1-282,-4-2-178,5 2 1,-5 0-31,4 0 0,0 0 218,2-4-340,-3 1 184,3 0 0,-7-1-122,5-2-118,-4-2 274,2 0-586,-5-3 343,1 3 0,-3-4 1,-1-1-671,-1-2 478,-1 2-1608,1-7 735,-3 3 1179,7 0 0,0-7 0,6 2 0</inkml:trace>
  <inkml:trace contextRef="#ctx0" brushRef="#br0" timeOffset="1042">6711 5909 7971,'0'9'-337,"-1"-3"-42,-2-1 1,2 1 453,-2 3 1,2 0-13,1 0 1,0 1 224,0 1 1,0 3 7,0 4 60,4-1-124,-3 5 1,4 0-45,-2 5 0,-1-3 91,4 3 0,-3-3-50,2 6 0,-3 0 75,1 0 1,-1-4-224,1-2 0,-2-5 160,2 2 1,1-3-250,-1 0 0,0-4 138,-3-3-294,4-5 166,-3 2-63,3-7-218,-4 3 334,0-4 1,0-1 27,0-2 1,0 1-171,0-4 1,0 3 71,0-3 1,0 1-151,0-4 1,0 0-7,0 0 1,0 0-1,0 0 1,0 0 88,0-3 0,3 1-13,0-4 0,3 5 58,-4-2 0,5-1 11,-1 1 0,-1 1-5,1 2 1,-3 0 20,3 0 0,0 0 32,2 1 1,-2 3-48,0 2 0,-1 1-15,1-1 1,2 2 71,-2-2 1,2 5 111,0 1 1,1 4-70,0-1 1,0 1 149,0 2 0,0 0-34,-1 0 0,1 3 174,0-1 1,0 4-107,0-3 53,-1 3-84,-3-5 1,3 7 108,-2-2 1,-1 0 134,1 0-234,-4 2-72,2-8 0,-3 7 172,2-4-492,-2 0 173,3-3-88,-4-1-439,0 1-777,0-4 978,0-1 0,-1-4-782,-2 0-318,2 4-711,-3-3 1389,4 7 729,-4-3 0,3 3 0,-3 1 0</inkml:trace>
  <inkml:trace contextRef="#ctx0" brushRef="#br0" timeOffset="3013">7436 6322 6165,'5'0'1495,"-1"0"-1277,-4 0 152,0 0-238,0-4 0,0 3-91,0-5-67,0 0 177,0 1-212,0-3 55,0 3 0,0-4 34,0 0-21,0 1 1,-3-1 14,0 0 1,-1 0-5,1 0 0,1 3-25,-4 1 1,3 2 76,-3-3-136,1 4 0,-4-2 52,0 4 1,0 1-11,0 2 0,-2 2 65,-1 4 1,0 0-3,3 3 1,-3-1 17,1 4 1,-1-1 110,3 4 0,1 0 271,2-1-194,-1 5-96,2-4 0,0 5 89,2-2 0,-1-3-43,1 3 1,0 0 16,3 0 1,0-1-36,0-2 0,0 0 38,0-1 0,0 0-5,0-2 0,1-3 214,2-3-37,-2 0-179,7 0-164,-3-4 1,3-2-56,1-6 0,0-2-440,0-4 0,-3 0 250,0 0 0,0 0 98,2-3 1,1-1 28,0-2 1,0-1-203,0 1 1,-1-2-12,1 0 0,0-1 108,0 1 1,0-1-86,0 0 1,-4 0-5,1-3 0,-3-1 58,3-1 1,-3 0-23,3 3 0,-4 1-104,1-1 1,-2 5 74,-1 3 361,0 6-388,0-2 68,0 7 318,0-2-11,0 3 1,0 3-72,0 3 1,-3 2 121,0 1 0,-1 0 22,1 0 1,1 0-8,-4 3 0,4 2 28,-1 4 0,-1-1 203,2 1 0,-2-1 198,1 1 0,2 3-200,-2-1 0,2 5 126,1-2 0,0 1-121,0 2 1,0-4-348,0 4 1,1-5-46,2-1 0,2-1-44,3-1 0,1-2 117,0-1 0,3-3-56,0-6 1,0 1-28,0-4 1,-2-1 18,2-2 0,-2-3 104,2-3 1,-2-2-113,2-1 0,0-3 16,0 0 1,3-3-11,-3 0 0,0-2-137,0 0 0,1 2 103,2 0 0,0 1-76,-3-4 1,4-3 47,-2 1 0,0-5-5,1 2 0,-3 0-166,2 0 0,0-4 100,1-2 1,0-3-114,-3 2 1,0 1 33,-3 2 1,0 1 86,-1-1 0,1 5 5,0 1 0,-1 1-15,-2 2 0,1-2-122,-4 2 0,2 3 86,-2-2 0,0 2-145,-3 0 146,0-1 16,0 2 0,-1-1-48,-2 0 1,1 5 73,-3-2 0,2 2 75,-3 1 0,3 3-49,-3 0 1,3 5 124,-3-2 0,3 2-8,-3 1-115,4 0 44,-6 0 1,6 0 36,-3 0 0,2 1 8,-3 2 0,3-2 19,-3 5 0,3-3 9,-3 3 1,3-1 26,-3 1 1,3 2 157,-2-2 0,0 4 90,-1 2 0,-2 0-104,2-3 1,1 3 82,-1-1 0,3 4-25,-3-3 0,3 3-68,-2 0 0,2-1 43,-3 1 0,3-1-40,-3 4 1,4-1 51,-1-3 0,-1 6 18,1-3 1,-1 6-45,1-2 0,2 0 6,-2 0 1,2 0 35,1 3 0,-3 1 68,1-1 0,-1-3-125,3 0 0,0 1 207,0-2-363,0 1 36,4-4 0,-3-2 65,1 0 1,0-4-113,1 4 1,-1-4 39,4 1 1,-3-2-144,3-2 1,-3-2-38,3 0 1,-1 0 58,1 3 0,1-3 6,-1 0 1,-1-4 0,1 4 0,-1-3-64,1 3 0,2-4 68,-2 1 0,-1-2-11,0-1 1,-2 0-23,3 0 36,0 0 1,2-1-21,-2-2 0,2-2 26,-2-4 1,1-2-277,2-1 0,-3-3-54,0 3 1,0-2-48,3 2 1,-1-3 159,1 4 1,-3-4-94,0 3 0,0-3 51,3 4 1,-3-4-75,-1 3 1,0-1 222,1 2 0,1 0 57,-4-4 0,3 4 94,-3 0 0,1 1-57,-1 1 0,-2 0 162,2 0 1,-2 1-115,-1-1 1,0 3 201,0 0-236,0 4 25,0-2 8,0 4-357,0 0 343,0 4 0,0-2 175,0 4 0,0-3 13,0 3 124,0 0 0,0 2-154,0 1 444,0 0-356,0 0 0,0 3 106,0-1 1,0 2-23,0-1 1,1-1-36,2 3 0,-2-2-100,1 3 0,0-3-25,1 2 1,-2-3-13,2 1 1,1 1-148,-1-2 0,1 1 94,-1-3 0,-1-1-158,4-2 1,-3 1 12,3-1 93,0-2 0,2 3-57,1-4 0,0 0 40,0-3 1,-3 3-112,0 0 1,-1 0 64,4-3 0,-3 0-15,0 0 0,0 0 5,3 0 4,0-4 0,-1 0 24,1-2 1,-3-2 0,0 2 1,-3 1 6,3 0 1,-3-1-68,3-3 1,-3 0-136,2 0 0,-2 0 96,3 1 1,-4-2-137,1-2 1,1 2 37,-1-2 1,3 2-104,-3-2 0,1 2 56,-1-2 0,-2 2 45,2-2 0,1 2 229,-2-2 1,1 2-76,-3 2 0,3 2 62,0 0 0,0 3-57,-3-3 0,3 3 201,0-3-255,0 4-36,1-2 211,-3 4-116,7 0 0,-3 0 289,4 0-122,-5 4-81,4-3 0,-3 3-71,4-4 0,0 0-103,0 0 0,-1 0-207,1 0 1,3 0-1555,0 0 1892,0 0 0,-4 0 0,1 0 0</inkml:trace>
  <inkml:trace contextRef="#ctx0" brushRef="#br0" timeOffset="3806">8466 6377 7691,'0'9'-1132,"0"0"1135,0 0 1,0 0 456,0-1 1,0 4-173,0 0 1,0 4 81,0-2 1,0 4-40,0 3 0,1 1-66,2 5 1,-2-1 73,2 0 1,-2 4-99,-1-1 1,0 5 0,0-2 0,0-2-60,0 0 0,0-3 14,0 0 0,0-1-54,0 0 0,-3-4-159,0-4 0,0-5 40,3-4-332,0 0-147,0-4 281,0-1 242,0-12 1,0 2-110,0-6 1,0-2-92,0-4 1,0-2-41,0-6 0,-3 1-253,0-4 1,0-1 63,3 0 0,0-3-91,0 1 0,-1 1 144,-2 2 1,2 1 67,-2 2 0,2 0 311,1-1 0,0 5-1,0 5 0,0 0 42,0 5 0,0 1-73,0 2 1,4 1 1,2 2 0,-1-1 37,1 4 1,1-1-55,4 1 1,-1 3-37,2-3 1,-2 2-5,-1 1-22,3 0 23,-2 4 1,3 0 40,-4 5 1,0 0 102,-1 0 0,1 0-70,0 0 0,-1 0 142,-2 3 1,2-2-103,-3 2 1,0-2 25,1 2 1,-4-2 108,1 2 0,1-2-21,-1 2 0,0-2 71,-3 2 1,0-1-82,0 0 1,-4-1-29,-2 2 1,-2-2-93,-1-1 0,1-2-133,-1-1 1,-1 2-22,-2-2 1,1-1-242,-3 1 1,3-4-59,-1 1 0,1-2 176,0-1 0,1 0-618,-2 0 0,3-1 153,3-2 1,0-2 659,3-4 0,-4-4 0,2 0 0</inkml:trace>
  <inkml:trace contextRef="#ctx0" brushRef="#br0" timeOffset="5039">9039 6428 7167,'-5'0'-95,"1"0"457,4 0 1082,0 0-1481,0-4 1,-1 2 41,-2-4-160,2 5 112,-2-7-47,-1 3 0,2-3 65,-4 2 1,3-1 15,-3 4 0,0 0-36,-3 3 1,3 0 40,0 0 0,1 0-6,-4 0 1,0 1 48,0 2 0,0 2 103,1 4 0,-1 1-61,0 2 1,0 1 11,0 5 1,1 0 24,3-1 0,-3 1 144,2-1 1,1 4-103,-1 0 0,4 0 62,-1 0 1,1-3-107,-1 3 0,2-2 23,-2-2 0,2 0-147,1-2 1,1-2 44,2-1 0,-1-2-60,4 2 0,-1-6 54,1 0 0,2-3-118,-2 3 1,-2-4-2,2 1 1,0-2 109,3-1 0,0-1 27,0-2 0,0-2-62,-1-4 0,2 0-7,2-3 1,-2-2-43,1-4 1,-1 1-128,-1-1 1,0 1 25,0-1 0,0 0-157,-1 1 1,0-4 49,-2 0 1,1 1 7,-4 2 1,3 2 215,-3 1 0,0 1-43,-3 2 0,0 6-71,0-3 38,0 6 222,0-1 1,-1 4-26,-2 0-5,2 0 1,-6 4-33,4 2 1,-1 2-12,1 0 1,1 1 228,-4 0 0,3 4-81,-3 1 1,3 0 34,-2 1 0,3-3 121,-1 2 0,-1 1 104,1 3 1,-1-4-116,1 1 0,2 0 90,-2 2 1,2-2-328,1 0 1,0-2 72,0 2 1,4-2-467,2-4 1,-1 2 10,1-3 1,0-1-583,2-7 656,1 0 1,2-1-78,-2-2 0,3-3-160,-4-5 1,1 0-336,3-4 0,-2 0 331,-1-2 0,-1-2 466,1-1 0,0 1 0,0-2 0,-1 3 0,-2 0 0,0 1 0,-3-1 0,3 0 0,-3 1 0,1-1 0,-1 0 0,-2 5 0,2 1 0,2 2 0,-4 5 0,3-3 0,-4 7 155,0 1 1,0 5 307,0 4 98,0 0-327,0 0 0,0 0 104,0 3 1,0-1 57,0 4 0,0-4-106,0 4 0,0-3 53,0 3 0,0-2-126,0 2 1,0 1-10,0-5 0,0 2-72,0-1 1,0-2-4,0 2-291,0-3 216,0 0-304,0 0 153,0-4 30,0-1 1,0-5-303,0-2 243,0-2 0,0-4-10,0 0 1,0 1 34,0-1 0,1-1-52,2-2 1,-1 2 93,3-1 0,-2-2-8,3 1 1,0-1-42,3 2 0,0 0-8,0-4 0,-1 4-260,1 0 0,0-1 33,0 3 1,0-2 26,0 5 0,-1-1 118,1 2 1,0 0-252,0 2 0,0 2 445,-1-2 0,2 2 0,2 1 0,-2 0 0,2 0 0,0-3 0,0 0 0,3 0 0,-3 3 0,3-4 0,-1-1 0,4-4 0</inkml:trace>
  <inkml:trace contextRef="#ctx0" brushRef="#br0" timeOffset="5397">9543 6296 7815,'4'-5'-292,"-3"1"-257,3 0 537,-4 3 1,0-4 244,0 2 36,0 2-141,0-3 81,0 4 460,0 0-411,0 4 1,-1-2-54,-2 4 1,2 0 114,-2 3 0,1 0-87,-1 0 1,2 3 100,-2 3 1,1 2-23,-1 0 0,2 5 137,-2 1 0,1 3-75,-1 0 1,2 1-131,-2-1 0,2 1-147,1-1 1,0 1 19,0-1 0,0-2-98,0-1 1,0-6 150,0 0 1,0-4-144,0 2 1,0-7-429,0 1 264,0-7-1164,0 2 962,0-4 0,0-1-390,0-2 1,0 1 49,0-3 0,0 2-922,0-3 1087,0 0 1,0-3 513,0 0 0,0 0 0,0 1 0</inkml:trace>
  <inkml:trace contextRef="#ctx0" brushRef="#br0" timeOffset="5673">9464 6437 7862,'-5'0'2168,"1"0"-1096,4 0-723,0 0 1,4 0 60,1 0 0,3 0-209,1 0 1,1 0-177,2 0 1,-2 0-560,5 0 0,-4 1 432,1 2 1,0-2-1037,0 2 1,3-2 502,-3-1 0,3 3-189,0 0 1,2 0 823,0-3 0,1 0 0,0 0 0</inkml:trace>
  <inkml:trace contextRef="#ctx0" brushRef="#br0" timeOffset="6472">9843 6580 7780,'-4'5'-81,"3"-1"310,-3 0 0,3-3-141,-2 2 1,2-1 335,-2 1-294,2-2 29,1 3 0,0-3 170,0 2-13,0-2-184,0 2 0,1-2-69,2 2 0,-1-2 58,4 2 1,0-2-15,3-1 0,-1 0-37,1 0 1,1-3-148,2 0 1,-2-3 66,1 0 1,0 1-103,1-1 0,-2 0 55,1-3 0,-1 0-36,-1 1 0,-3 2 26,0 0 1,-3 0 1,3-3 1,-4 3-56,1 0 0,-3 3-11,0-3-122,0 1 1,0-1 40,-3 0 0,1 4 112,-4-1 1,0 1-59,-3-1 185,0 2 1,-1-3 67,-1 4 1,1 3-92,-2 0 1,2 1 142,1-1 0,1-1-26,-1 4 0,-3 0 75,0 2 0,1-2 19,2 0 0,1 0-86,2 3 0,-2 0 34,2 0 1,1 0 7,0 3 0,3-2 101,-1 2 1,-1 0-92,1 0 1,0 1 95,3-1 1,0-2 18,0 5 0,0-1-62,0 1 1,3 0-55,0-3 1,4 3 35,-2-4 0,3 4-15,1-3 0,0-1-21,0-5 1,1 1-156,1-1 0,-1-1 89,2 1 0,-1-4-220,0 1 1,0-2-191,4-1 0,-3-4-233,2-2 1,-3-5-21,1 0 0,1-5-544,-2 1 1,4 1 485,-3 0 1,0-1-7,-4-3 0,2 1-66,2-1 1,-2 1 678,2-1 0,-3 0 0,0 1 0,0-1 0,0 0 0</inkml:trace>
  <inkml:trace contextRef="#ctx0" brushRef="#br0" timeOffset="6989">10142 6516 7889,'-5'4'-534,"0"-2"-534,2 4 801,2-4 1282,-7 6-604,7-7 1,-3 7 12,4-2 1,0 2-5,0 0 1,0 4-131,0 0 0,0 1 112,0-2 0,0 2-8,0 2 1,0 1-141,0-1 0,0 1-57,0-1 1,0-3-40,0-3 1,0 0-149,0 0 146,0-4-232,0 2-29,0-6-160,0 3-220,0-4 234,0-4 95,0 0 1,0-5 38,0 0 1,0 0-99,0 0 0,3 0 27,0 1 0,4-5-83,-1-2 1,-1 1 34,1 0 1,-1-1-66,4-3 1,3 1 121,0-1 1,0 1 133,-4-1 1,4 1 132,0 3 1,3-2-16,-4 4 1,4 0 12,-3 4 0,2-1-47,-2 0 0,1 4 141,-1 2 0,-5-1-65,1 1 0,-4 0-23,2 3-22,-4 4 0,5 1-40,-4 4 1,0 0 331,-3 0-156,0 3-31,4-2 0,-2 4 72,4-2 1,-3-2-81,2 5 0,-2-3 35,3 2 0,0 0 11,3 1 1,0-1 104,0-3 1,0 0-201,3 4 1,-2-4 3,2 0 1,-1-2-10,0-3 1,-1 2-45,2-2 1,-2-2-152,-2-1 1,1 1 69,0-1 1,-3-1-208,0-2 117,-4 0-71,6 4 0,-6-3-825,4 2 1,-4-2 997,4-1 0,4-4 0,4-1 0</inkml:trace>
  <inkml:trace contextRef="#ctx0" brushRef="#br0" timeOffset="-33671">10961 1242 8094,'-5'-8'-354,"-1"2"-353,3 0 531,0 0 276,-1 1-47,3-3-21,-3 3 0,1-3 248,0-1-213,0 0-1,-1 0 40,3 0-53,-7 0 0,6-2 28,-4-1 0,1 0 6,-4 3 0,-1 0-29,-2-3 1,1 1 12,-3-4 0,-1 5-8,-3-3-3,1 0 0,-4 2 41,1-3-195,-1 3 158,-1-2-7,0 4-206,-1 0 185,-6 1 1,8 0 1,-5 2 1,-2-1-1,-1 4 0,-1 0 13,0 3 0,2 0-5,-4 0 0,2 0 9,-2 0 1,2 1 4,-2 2 1,4-1 50,-2 4-68,7 0 3,-3 3 1,2-1-115,-3 1 113,-1 0 6,5 0-126,1 0 106,-4 0 0,5 2 23,-3 1-93,3 4 58,3-7 0,0 8-6,1-2 0,-4 2-3,1 0 0,-1 4 77,3-1-71,1 5 1,-1-3 24,0 5 131,1-1-135,-1-3 21,4 2 0,-1-2 193,3 3-197,0 1-10,3-1-10,1 1 7,-1-5 1,4 4 41,2-3 1,-1 6-3,1 0 0,0 0 72,3-2-87,0-1-10,0 1 1,0 2 94,0 1-86,0-1 1,4 1 85,1-2-88,4 2 1,3 0 47,-1-1 21,1 0-72,1-2 1,1-1 81,3 1-137,5 3 54,-4-2 1,5-1-67,-3-3 79,3-1-9,3 0 0,2 1 6,1-3-10,3-1 9,3 2-211,0-4 191,4 4 0,2-1-63,3-1 1,-1 1-13,-2-4 0,2 1 64,-2 0 0,1-2-12,0-1 0,-3-2 66,-4-4 1,0 2 11,1 1 1,2-1-38,0-5 1,0 1 33,-2-4 1,2 0 34,0 0 0,6-2-60,-3 2 0,4-5-8,-4-1 1,3-3-9,0 0 0,0-5 8,0-1 0,-3-4-81,0 2 0,-3-3 74,4-1 1,-5 1-11,1-1 1,-6-2 3,-2-1 1,0-4 3,-1 2 0,0 0-66,-6 0 0,0-1-3,-2-2 1,-3-3-174,3-1 1,-6-2 127,0 2 0,-4-3-327,1 1 173,-3-3 81,0 0 0,-4 0 81,-2 0 0,-3 2-33,-3 1 0,-2 0 11,-4-4 0,0 5-8,-3 2 1,1 1 2,-4 2 1,1-1-133,-4 1 0,0-1 153,1 1 1,-4-1-10,1 1-22,-5 3 24,3-2 0,-2 3-53,1-1 1,-4-2 1,-2 5 1,-5-2 2,2 2 0,-3 1-28,-3-2 0,0 6-104,-3 0 1,0 4 71,-3 0 133,0 1-43,4 1 0,-1 0-137,3 0 317,6 4-184,-10-2 0,9 3-158,-5-2 138,-2 2-2,4 0-228,-7 3 252,-1-3 1,1 1-80,-1 0-153,6 0 112,-1 3 0,4 3-361,-1 0 230,1 4 111,4-2 0,3 4-241,5-1 462,-1 1 0,2-4 0,0 3 0,5-3 0,-1 4 0</inkml:trace>
  <inkml:trace contextRef="#ctx0" brushRef="#br0" timeOffset="-32935">10273 1762 8147,'0'5'44,"0"-1"285,0-4 179,0 0 1,0-4-181,0-2-555,0-2 205,0-1 1,4-4-54,2-1 62,6-3 1,-2-1 21,1 1-68,3-1-1,0-3 75,0 2 1,1-6-161,-3 5 176,0-1-36,-3 8 0,-1-3 5,1 4 1,-3 0 14,0 4-19,-4-1 0,3 4-90,-2 2 100,-2 2-13,3 1 10,-4 0 1,0 1-1,0 2 12,0 2-12,0 4 62,4-1 1,-3 2 125,2 2 0,-2 2 206,-1 3-169,0 5-87,3-4 1,-2 9 253,2-1-264,-2 1-45,-1 3 288,0 1-263,0-4 93,0 7-80,0-2-125,-4-1 109,3-4 0,-3-2 20,1-1 0,1-3-23,-4 0 1,4-4 68,-1-2-230,2-2 59,1-4-218,0-5 108,0 0 27,0-4-91,0 0 89,0-4 0,0 2-800,0-3 597,0 3 0,0-6-239,0 2 1,1-2-249,2-1 1,-1 3 154,4 1-334,0-1 690,2-3 1,1 0 260,0 0 0,4-4 0,0 0 0</inkml:trace>
  <inkml:trace contextRef="#ctx0" brushRef="#br0" timeOffset="-32452">10900 1524 8147,'2'-18'0,"1"1"0,-1 3-894,-1 2 567,-1 2 0,0 1 743,0 0 58,0 1-259,-4 3 64,0 1 24,-5 4-212,0 0 1,0 1 31,0 2 0,0 3 39,1 5-67,-1-1-14,-4 7 0,3-3 28,-2 3 0,2 5 39,-2 1 0,2 4 233,-2 2-58,-1-1-237,3 6 1,-4-3 339,2 5-288,3 3-28,-4-3 0,8 2 38,2-5 0,2 0 148,1-4-313,0 1 130,4-4 1,2-6 117,6-3-141,-3-5 14,8 1 1,-3-5 44,3-2-36,1-3-21,0-3 1,0 0 183,3 0-178,-2-3 0,2-5-175,-3-4 172,-1-4 1,0 5-40,-2-3 0,1-1-170,-1-3 1,-2 0 50,-1-3 0,0 3-131,0-3 0,0 0-18,-3 0 1,-1-1 117,1 2 0,-1 0-572,-2-3 284,-2-1 172,0 2 1,-3-3-128,2 5 0,-6-4 60,-3 3 330,-2 1-175,-1 2 0,-2 4-131,-1-1 291,-4 8-164,2-5 1,-3 8-237,-1-2 252,0 2 28,-3 4 0,2 1-721,-1 2 356,-3 2-1,5 4 448,0 0 0,1 0 0,4 0 0</inkml:trace>
  <inkml:trace contextRef="#ctx0" brushRef="#br0" timeOffset="-36353">7663 1032 7585,'-3'-6'0,"-1"0"-656,-1-1 708,3 3 0,-6-3 86,2 4 0,1-2 19,0 2 0,-1-4 5,-3 1 0,-1 1 16,-2-1 1,2 3-8,-5-3 1,0 4 17,-2-1 0,-2-1 75,-2 2-162,-1-1 0,-5 0-9,1 0 1,-1 0 67,1 3 1,-3 0-102,-1 0 0,4 0 70,2 0 1,1 0-173,-4 0 0,1 1 79,-1 2 0,1-1-99,-1 4 0,4-2 184,-1 2-152,-3 2 71,3-3 0,-5 4-15,5 0 1,2 0 5,-2-1 0,2 4-85,-2 0 1,2 1 94,1-2 1,3 0-50,-3 4 1,2 0 39,2 2 1,-1 1-105,0-1 0,1 2 59,-1 2 0,1-2-13,-1 5 1,3-1 36,1 4 1,3-1 15,-1 1-25,-2-1 283,4 1-275,-2-1 0,6-2 20,0-1 83,0 1-91,1 6 0,-2-6 37,4 3 0,-1-3 12,2 3 1,1 2 12,-2 1-45,2 3 0,1-6 207,0 3-141,0 1-32,0-3-20,0 6 1,4-7 18,1 3 1,0-2 22,1 2 181,0-3-124,3 7 0,1-6 36,1 1-93,-1-1-17,3-2 1,-3 0 57,2 1-26,-3-1-80,8 1 0,-6-4-143,3 1 230,-3-1-28,6 4-180,-3-5 144,-1 0 1,4-1-48,-2-1 1,1 4-32,2-4 0,0 1 57,-1-4 1,2 1 5,2 0 0,-3-1-44,3 1 36,1-4-21,-3 2 0,5-5 42,-3 4-35,7-4 5,-8 1-39,9-3 25,-6-4 1,3 2 57,1-4 0,3 0 106,3-3 0,1 0-134,1 0 0,4-1 12,2-2 0,3 2 184,0-2 1,-3-1-90,0 1 1,-1-3 19,1 3-71,2 0 0,-6-1 1,2 1-230,-4-3 0,-1-3 82,-1 0 0,5 0 72,-10-7 0,8 2-15,-7-4 110,-1-3-92,6 2 0,-4-6-284,3 1 290,1-5-12,-3 1 0,1-6-246,-3 2-16,2-7 216,-7 3 1,4 0-20,-7 3 0,-4 1-43,-2-3 1,-1-3-13,1-1 1,-3 1 14,-3 3 1,-3 1 4,0 1 0,-4-3 178,1 4-150,2-5 23,-4 10 0,3-4-83,-4 1 70,-4-1 6,-1 0-226,-4 0 116,0 5 0,-1-2 43,-1-1 1,-2 1-4,-2-1 0,-2 2-27,-1 0-86,0 1 124,-3-1 1,-1 2 140,-1 1-138,1-1 48,-3 6 1,5-5-18,-4 3 1,1-2-54,-4 2 14,5 0 49,-4 4 1,4-1-45,-5 0-37,1 1 80,0 3 0,-1-2-66,1 5 1,-1-4-43,1 3 0,-1-3 249,1 4-178,-1-1 16,1 7 0,-4-3 12,-3 2 7,3 2 0,-2 0-131,3 1 126,2 2 0,-8-3-61,3 4-177,2 0 125,-1 0 1,4 3 28,-3 0 1,3 3-106,-2 0 1,4-1-362,2 1 239,3 0 115,-2 3 0,2 1 259,-1 1 0,-3 3 0,1 4 0</inkml:trace>
  <inkml:trace contextRef="#ctx0" brushRef="#br0" timeOffset="-35626">6984 1762 8242,'-4'5'-1259,"2"2"697,-4-5 724,4 5-24,-2-6-1,0 3 58,3 0-54,-3-3 266,4 3-194,-4-4 124,3 0-157,-3 0 1,5-1-70,2-2 0,-1 1 98,4-4-161,-4 0 1,6-5 42,-2-1 0,5-4-13,0 2 1,4-3-10,-3-1 0,4 0-17,-2-3 1,4-1-172,2-5 1,-2 2 2,0 1 41,-1-1 0,-6 5-155,4-4 241,-4 9 1,-2-5 3,-3 8-90,-4 5 60,2-1 10,-4 7 3,0-3-1,0 4 5,0 0-319,-4 0 308,3 4 1,-3-2 27,4 4 0,0-1-5,0 4 1,0 0 202,0 0-105,0 4 0,-3 0-46,0 5 1,1 0 147,2-1 0,-1 5 119,-2 1-156,2 3 0,-3 1-113,4 3 0,0 2 21,0 6 1,0-1 99,0 5 0,0-5-71,0 1 0,0-5 119,0 0-137,0-5 0,0 2 7,0-7 0,0-2-3,0-7 1,0-1 83,0-4-315,0 0 283,0-4-338,0-1 74,-4-4-98,3 0 283,-3 0-5,4-4-752,0-1 455,0-4 1,0 0-113,0 0-678,0 0 630,0 1 1,3 2-236,0 0 1,1 0 623,-1-3 0,2-4 0,3 0 0</inkml:trace>
  <inkml:trace contextRef="#ctx0" brushRef="#br0" timeOffset="-35069">7628 1585 7756,'0'-8'0,"0"-1"-1156,0 0 899,0 0 498,0 4-119,0-3 1,-1 7-102,-2-2 0,1 2 5,-4 1 0,3 1 57,-3 2 1,0 2-30,-3 4 1,-1 3 262,-1 0-279,1 3 0,-6-1 149,4 4 1,0 2-121,0 1 1,2 3 151,-2 0 0,0 1-84,0 2 1,0 3 182,3 3 1,0 1-93,1 1 1,2 0-29,0 1 1,4-2-63,-1-2 1,3-1 10,3-5 0,3-3-23,6-3-6,1-5 1,5-2 120,0-5-250,-1 1 13,5-4 1,-3-1 179,5-4-183,-5 0 85,7 0 1,-7-4-16,1-2 0,-1-2-8,-2-4 1,0 1 2,-2-4 36,1 1-7,-2-4-191,0 0 68,-1 1 0,-2-1 28,1 0 0,1-3-181,-1-3 1,-3 2 228,3-2-508,-6 1 269,2 0 0,-7-5-182,2 1 147,-2 3 0,-1-2 49,0 3 1,-4 0 40,-2 0 0,-3 3 37,-3 0 3,3 1 0,-8 4-137,2 1 328,-1 3-68,-2-2 0,0 5-63,1 2 1,-1 2 27,0 4 0,1-3-295,-1 1 177,1 3 1,-1 3-86,0 5 0,1 0-243,-1 0 1,1 4-198,3 1 204,-3-1 449,7 4 0,-7-4 0,4 5 0</inkml:trace>
  <inkml:trace contextRef="#ctx0" brushRef="#br0" timeOffset="-23576">6516 3888 7854,'5'0'-336,"-1"0"415,-4 0 132,4 0-330,-3 0 329,3 0-205,-4 4 83,0-3 1,0 7 88,0-2-64,0 2-30,0 1 0,0-1 26,0 1-1,-4 0-55,3 0 1,-4 3 55,2-1-13,2 1-49,-3-3 0,1 0 28,0 0 0,-2-1 80,2 1-256,0 0 65,-1 0 1,3-3 54,-2 0 1,2-3-18,1 2 1,-1-3-122,-2 1-37,2-2 186,-3-1-147,4 0 97,0 0 15,4 0 0,-2-1-9,4-2 1,-3-2 1,3-3 22,-1-1-12,4 4 0,0-3-3,0 2 76,0 2-70,0-4 0,-4 7 5,1-5 5,0 4-8,3-2-12,-4 4 16,3 0-1,-3-4 73,3 3-74,1-3 1,-3 7 33,0 0 0,0 4 4,3-1 0,-3 1-21,-1 2 181,-3 0-95,6 0 0,-6 3 111,4-1-4,-4 1-168,2 1 0,-4-2 272,0 3-218,0-3-31,0 2 224,0 0-107,0-4 1,-4 4-45,-2-4 0,-2 0 6,0 0 1,-1-2 51,0-1-129,0 2 25,-4-3 1,4 1-194,-3 0 65,2-4 43,-3 2 0,2-4-163,-3 0 88,3 0-80,-2 0-273,4 0 285,1 0 1,-1-4-208,0-2 1,0-2-129,0-1 1,1-1 66,-1-1-683,4 1 395,-3-7-55,7 4 107,-7-1 635,7-3 0,-3 7 0,4-6 0,-4 2 0,-1-4 0</inkml:trace>
  <inkml:trace contextRef="#ctx0" brushRef="#br0" timeOffset="-23309">6437 3905 7828,'9'0'1454,"2"0"-1005,1 0-49,4 0-145,2 0 0,1 0-20,5 0-163,-1 0 91,4 0 1,-5 0-245,-1 0 91,-3 4 53,4 1-712,-3 0 497,-2 2 1,-1-6-134,-4 2 0,2-2-203,-2-1 1,3 0 181,-3 0-811,-1 0 494,-2 0 623,0 0 0,4-4 0,0 0 0</inkml:trace>
  <inkml:trace contextRef="#ctx0" brushRef="#br0" timeOffset="-22373">7680 3861 6863,'0'5'-241,"0"-1"241,0-4 709,-3 0-433,2 4 1,-3-2 130,4 3-526,0 1 216,0-1 1,-1 3-193,-2-2 191,2 6 1,-3-3-17,0 4 1,3-4 0,-6 0-45,4 0 0,0-1-1,3 1 77,-4 0-225,3 0 19,-3-4 104,4 3-13,0-7-51,0 3 0,4-7 70,2 0 0,-1-3-153,1 3 134,0-4 4,7 6 1,-4-6-103,3 4 98,-2-4 1,-1 5-114,0-3 108,3 3 1,-2-2-26,2 4 0,-2 0-15,-2 0 0,1 0 59,0 0 1,-3 1 7,0 2 1,0-1 138,3 3 11,-5 1-164,4 3 0,-6 0 266,4 0-251,-4 0 1,5-1 215,-4 1-98,0 0 0,-3 0-2,0 0 132,0-1-190,0 1 0,0 0 264,0 0-254,0 0-8,0 0 0,-4-4 103,-2 1-83,2 0-79,-4 3 0,3-3 18,-3 0 0,-2-3 11,-2 3 0,2-3-23,-2 2 1,0-2 79,0 3-430,0-4 208,-1 2 0,4-4-3,-3 0-579,-2 0 172,4 0-736,-2 0 640,3-4 217,0-1 1,3-3 403,0-1 0,0-4 0,-2-1 0</inkml:trace>
  <inkml:trace contextRef="#ctx0" brushRef="#br0" timeOffset="-22080">7548 3905 7331,'0'5'637,"0"-1"-289,4-4 0,1 0-50,4 0 1,4 0-39,1 0 1,7-1 12,2-2 1,8 1-128,4-4 0,0 1-143,3-1 1,-1 1 234,-2 2-859,-8 2 336,3-3-736,-12 4 513,0 0 196,-9 4 1,-2-2-488,-4 4 799,0-4 0,-3 6 0,0-3 0</inkml:trace>
  <inkml:trace contextRef="#ctx0" brushRef="#br0" timeOffset="-20986">9241 3950 7909,'0'9'0,"0"-4"-223,0 3 248,0-4 0,0 2 191,0 0-464,0 0 188,-3 3-1,2 0-73,-7 3 209,7-2 0,-4 3-17,2-4 1,2 0-2,-2-1 0,2 1 89,1 0-334,0-4 302,0 3-89,0-7 43,0 3 20,0-4 96,4 0-126,1 0-34,0-4 0,2 2-101,-4-4 131,3 0 3,-1-3-218,4 4 197,-4-2 0,3 3-18,-2-2 1,2-1-16,0 4 0,1-3-229,0 3 217,0 0 6,0-1 0,-3 3-186,-1-2 187,1 2-27,3 1 118,-4 4-99,3-3 1,-4 7-11,2-2 162,2 2-71,-4 1 1,2-1-71,0 1 239,-4 0-108,6 4 1,-7-3 15,2 1 1,-1 2-75,1-1 0,-2 3 218,2-4-14,-2 1-177,-5-3 218,-1 0-238,0 0 1,-3-1 20,2 1 0,-2 0 17,0 0 0,-1 0-55,0 0 0,-3-5-117,0-1 0,1 1-215,2-1 124,0 0-150,0 1 103,0-3 0,1 3 113,-1-4-760,0-4 531,4 3 0,-3-6-187,2 4-365,2-4 487,-3 3 0,3-5 372,-2 0 0,-2 0 0,3 0 0,-4-4 0,0 0 0</inkml:trace>
  <inkml:trace contextRef="#ctx0" brushRef="#br0" timeOffset="-20718">9144 4020 8125,'5'0'497,"3"0"1,1 0-292,6 0 0,2 0-31,4 0 0,1 0 26,5 0 1,2 0-116,1 0 0,2 1-212,-3 1 1,0-1-683,-6 2 457,3-2 222,-8 3 0,6-3-1266,-6 2 1395,1-2 0,-9-1 0,3 0 0</inkml:trace>
  <inkml:trace contextRef="#ctx0" brushRef="#br0" timeOffset="-17277">9603 3862 7909,'-4'-9'-552,"3"0"276,-7 0 138,7 4 0,-3-2 520,1 2-34,2-4-77,-7 0-157,3 0-46,0 0 0,-3 1 88,2-1-64,-2 0 1,0 4-96,-1-3 69,-4 3 1,-1-2 66,-3 1-268,-1-2 202,0 7 1,-3-6 69,-3 4-208,-1 0 47,-2 3 0,1 0 22,-1 0 42,-3 0-9,3 4 0,-7 1 107,5 4-103,-4 0 11,5-1 1,-5 1 4,3 0 0,1 3-34,3 0 1,2-1 9,0-2 0,5-1-2,-2-2 1,7 2-4,2-2 0,3 1 51,3 2-230,-2 4 178,7-3 0,-4 5-131,2-3 121,3 4 0,-4-2 0,4 6-70,0 1 61,0 3 13,0-5 0,4 6-2,1-1 0,3 1 39,1 2 1,1-1 95,2 1 1,2-1 89,7 1-15,-2 3-84,6-3 0,-3 4 440,1-5-256,3 1-126,-4 3 1,5-1 43,-1 1 1,0-1-66,1-5 1,-1 1-56,1 2-115,-1-1 207,1 1-419,-1-5 175,1 0 0,-1-5-79,1 1 0,0-1 51,2-3 0,0-1 31,3-4 123,-3 0-89,5-4 1,-3-1-1,5-4 0,-2-4 1,-2-2 0,0-3 10,-3-3 0,-2-2-2,3-3 0,-4 2-2,-2 0 0,0 1-20,-3-4 1,-1-2-18,-2-1 0,-4 0-15,-2 4 0,-3-2 42,0-1 1,0 1-143,0-2 0,-3 0 11,0 0 1,-5-2-110,2 2 0,-2-2 123,-1 2 1,-4-3-134,-1 4 1,-1-5 102,-3 2 1,2-2-11,-5 2 0,0-3 33,0 3 1,-4 0 25,1 0 0,0 3-59,0 0 1,-2-2 36,3 2 0,-3-1 50,-1 3-34,-3 1-8,2-1 148,-6 0-46,6 1 0,-7-1-140,-1 0-1,1 5 80,-5-4 1,5 7-37,-1-1 0,1 0 6,0-1 1,2 5-380,0-2 195,5 2 95,-7 3 0,7-1-410,-5 2 298,1 2 299,-4-3 0,1 4 0,-1 0 0</inkml:trace>
  <inkml:trace contextRef="#ctx0" brushRef="#br0" timeOffset="-15585">7963 3819 7941,'0'-9'-734,"0"4"668,0-3 155,0 3 0,0-1 164,0 1-135,0 3 58,0-6 222,0 7-270,0-7 0,0 7 158,0-7-81,0 7 35,0-7-217,-4 3 89,3 0 0,-6-2 121,4 1-329,-4 2 92,2-4 0,-7 6-48,1-4-77,-5 0 193,-2 1 1,-1 0-45,-5 3 1,-2 1 17,-4-2 217,1 2-214,-1 1 0,2 0 19,-1 0-127,1 4 109,2-3 0,2 6-41,1-1 1,3-1-6,0 1 1,2 0-119,3 3 162,-1 0-15,6-1 0,-4 1-90,2 0 91,3 0-61,-4 0 85,4 3-52,4-2 1,-3 6 44,2-4 0,0 3 52,0 0-80,-2 6 182,3-3 96,0 4-252,-3-5 0,7 4-15,-2 0 21,2 3 3,1-5 0,0 5-24,0-3 27,4 3 51,1-5 0,1 6 133,0-1 1,0-3-113,3 0 92,-1 2-89,1-5 1,0 5-10,0-3 263,0-1-161,3 2 1,2-4 107,4-2-190,-1 1-1,1-6 0,4 6-31,1-4-113,3-1 123,0-2 0,1 0-139,-1 0-75,0 0 213,1-4-267,-1 2 212,1-6 0,-4 6 39,1-4 0,-5 0-3,2-3 0,-2-1 258,-2-2-13,1-2-261,0-3 1,0-2-171,3-2 214,1 2-136,5-6 1,-1 1-111,1-6 0,-3 2-10,3-5 0,-7 5-220,4-2 1,-5-1 134,-1 2 1,-1-5-89,-3 2 1,-1 0-41,-4 0 0,-1 0 30,-2 0 0,0-2 81,-3 5 1,-1-4-8,-5 4 0,-1-2-18,-5 1 0,-1 3-63,-2-3 0,-2 3-174,-3 0 0,-2 0-360,-1 1 376,-3 3 211,-3-3 1,-4 6-285,1-3 110,-5 3 442,3 2 0,-4-3 0,0 3 0</inkml:trace>
  <inkml:trace contextRef="#ctx0" brushRef="#br0" timeOffset="-14595">6957 3791 7895,'0'-6'0,"0"1"-118,0 3 154,0-6 1,-1 6 257,-2-4-387,2 0 138,-7 1-93,8-3 178,-8 3 1,4-3 173,-2-1-321,-6 4 46,10-3 1,-13 3 201,7-4-284,-3-3 77,-2 2 0,2-3 177,-3 4-314,-1 0 79,-3 4 1,-2-2-18,-1 1 88,-3-2 5,1 3 0,-2 1-142,1 4 127,-1 0 38,2 0-113,-3 0 74,3 0 1,-1 3 22,3 0-32,0 4 10,4-2 0,-3 4 16,3-1-11,-3-3-6,6 3 0,0-3-101,-1 4 106,4 0-1,-2-1-73,5 1 60,-1 4 1,3-2 21,0 3-122,0 1 93,-3-1 0,3 3 9,0-3 250,5 3-254,-7 1 0,6 2 9,-4 1 267,4-1-265,-2-2 0,1 2 81,0 1 1,-1 3-52,1-4 0,2 4 104,-2-4-76,2 5-16,1-7 1,0 10 16,0-5 1,0 5 5,0-5 1,0 3 7,0 0 0,3 1 9,0-1 221,4 1-139,-2-5 1,1 3-222,0-5 0,0 4 83,2-4 0,1 1-3,0-3 0,0-1 103,0 1-101,3-1 11,-2-3 0,7 3 5,-2-2 1,1 1-10,2 2 0,1-4 27,1-3 0,3 2 120,3-1 1,1 3-197,-1-4 0,1 1 90,3-3 1,-3-1-164,3-2 0,-2 0 85,1-3 0,-1 0-126,1-3 160,-1 0-6,-2-4 1,1-1-9,-1-3 0,1-4-76,-1 0 1,1-3 36,-1 4 1,0-6 63,1-1 0,-6 1 12,-3-4 0,-1 2-47,-5-2 0,0 0 11,0-5 1,-2 1-211,2-4 0,-6 1-47,0-2-155,0 3 214,-1-7 1,-1 5 2,-4-3 0,3 3 12,0 0 1,0-2-11,-3-2 1,-3 3-3,0 0 0,-4 3 115,1 1 0,-5-1-84,0 1 1,-5-1-256,1 1 55,-1 3 241,-2 2-264,0 3 254,1-4 1,-1 7-91,0-3 0,0 6-154,-3 1 0,2-2 71,-5 1-10,1 4 126,0 0 1,-2 7-416,1-1 38,3 1 365,-5 1 0,7 0-409,-1 0 569,1 0 0,2 3 0,-1 2 0</inkml:trace>
  <inkml:trace contextRef="#ctx0" brushRef="#br0" timeOffset="-23576">6516 3888 7854,'5'0'-336,"-1"0"415,-4 0 132,4 0-330,-3 0 329,3 0-205,-4 4 83,0-3 1,0 7 88,0-2-64,0 2-30,0 1 0,0-1 26,0 1-1,-4 0-55,3 0 1,-4 3 55,2-1-13,2 1-49,-3-3 0,1 0 28,0 0 0,-2-1 80,2 1-256,0 0 65,-1 0 1,3-3 54,-2 0 1,2-3-18,1 2 1,-1-3-122,-2 1-37,2-2 186,-3-1-147,4 0 97,0 0 15,4 0 0,-2-1-9,4-2 1,-3-2 1,3-3 22,-1-1-12,4 4 0,0-3-3,0 2 76,0 2-70,0-4 0,-4 7 5,1-5 5,0 4-8,3-2-12,-4 4 16,3 0-1,-3-4 73,3 3-74,1-3 1,-3 7 33,0 0 0,0 4 4,3-1 0,-3 1-21,-1 2 181,-3 0-95,6 0 0,-6 3 111,4-1-4,-4 1-168,2 1 0,-4-2 272,0 3-218,0-3-31,0 2 224,0 0-107,0-4 1,-4 4-45,-2-4 0,-2 0 6,0 0 1,-1-2 51,0-1-129,0 2 25,-4-3 1,4 1-194,-3 0 65,2-4 43,-3 2 0,2-4-163,-3 0 88,3 0-80,-2 0-273,4 0 285,1 0 1,-1-4-208,0-2 1,0-2-129,0-1 1,1-1 66,-1-1-683,4 1 395,-3-7-55,7 4 107,-7-1 635,7-3 0,-3 7 0,4-6 0,-4 2 0,-1-4 0</inkml:trace>
  <inkml:trace contextRef="#ctx0" brushRef="#br0" timeOffset="-23309">6437 3905 7828,'9'0'1454,"2"0"-1005,1 0-49,4 0-145,2 0 0,1 0-20,5 0-163,-1 0 91,4 0 1,-5 0-245,-1 0 91,-3 4 53,4 1-712,-3 0 497,-2 2 1,-1-6-134,-4 2 0,2-2-203,-2-1 1,3 0 181,-3 0-811,-1 0 494,-2 0 623,0 0 0,4-4 0,0 0 0</inkml:trace>
  <inkml:trace contextRef="#ctx0" brushRef="#br0" timeOffset="-22373">7680 3861 6863,'0'5'-241,"0"-1"241,0-4 709,-3 0-433,2 4 1,-3-2 130,4 3-526,0 1 216,0-1 1,-1 3-193,-2-2 191,2 6 1,-3-3-17,0 4 1,3-4 0,-6 0-45,4 0 0,0-1-1,3 1 77,-4 0-225,3 0 19,-3-4 104,4 3-13,0-7-51,0 3 0,4-7 70,2 0 0,-1-3-153,1 3 134,0-4 4,7 6 1,-4-6-103,3 4 98,-2-4 1,-1 5-114,0-3 108,3 3 1,-2-2-26,2 4 0,-2 0-15,-2 0 0,1 0 59,0 0 1,-3 1 7,0 2 1,0-1 138,3 3 11,-5 1-164,4 3 0,-6 0 266,4 0-251,-4 0 1,5-1 215,-4 1-98,0 0 0,-3 0-2,0 0 132,0-1-190,0 1 0,0 0 264,0 0-254,0 0-8,0 0 0,-4-4 103,-2 1-83,2 0-79,-4 3 0,3-3 18,-3 0 0,-2-3 11,-2 3 0,2-3-23,-2 2 1,0-2 79,0 3-430,0-4 208,-1 2 0,4-4-3,-3 0-579,-2 0 172,4 0-736,-2 0 640,3-4 217,0-1 1,3-3 403,0-1 0,0-4 0,-2-1 0</inkml:trace>
  <inkml:trace contextRef="#ctx0" brushRef="#br0" timeOffset="-22080">7548 3905 7331,'0'5'637,"0"-1"-289,4-4 0,1 0-50,4 0 1,4 0-39,1 0 1,7-1 12,2-2 1,8 1-128,4-4 0,0 1-143,3-1 1,-1 1 234,-2 2-859,-8 2 336,3-3-736,-12 4 513,0 0 196,-9 4 1,-2-2-488,-4 4 799,0-4 0,-3 6 0,0-3 0</inkml:trace>
  <inkml:trace contextRef="#ctx0" brushRef="#br0" timeOffset="-20986">9241 3950 7909,'0'9'0,"0"-4"-223,0 3 248,0-4 0,0 2 191,0 0-464,0 0 188,-3 3-1,2 0-73,-7 3 209,7-2 0,-4 3-17,2-4 1,2 0-2,-2-1 0,2 1 89,1 0-334,0-4 302,0 3-89,0-7 43,0 3 20,0-4 96,4 0-126,1 0-34,0-4 0,2 2-101,-4-4 131,3 0 3,-1-3-218,4 4 197,-4-2 0,3 3-18,-2-2 1,2-1-16,0 4 0,1-3-229,0 3 217,0 0 6,0-1 0,-3 3-186,-1-2 187,1 2-27,3 1 118,-4 4-99,3-3 1,-4 7-11,2-2 162,2 2-71,-4 1 1,2-1-71,0 1 239,-4 0-108,6 4 1,-7-3 15,2 1 1,-1 2-75,1-1 0,-2 3 218,2-4-14,-2 1-177,-5-3 218,-1 0-238,0 0 1,-3-1 20,2 1 0,-2 0 17,0 0 0,-1 0-55,0 0 0,-3-5-117,0-1 0,1 1-215,2-1 124,0 0-150,0 1 103,0-3 0,1 3 113,-1-4-760,0-4 531,4 3 0,-3-6-187,2 4-365,2-4 487,-3 3 0,3-5 372,-2 0 0,-2 0 0,3 0 0,-4-4 0,0 0 0</inkml:trace>
  <inkml:trace contextRef="#ctx0" brushRef="#br0" timeOffset="-20718">9144 4020 8125,'5'0'497,"3"0"1,1 0-292,6 0 0,2 0-31,4 0 0,1 0 26,5 0 1,2 0-116,1 0 0,2 1-212,-3 1 1,0-1-683,-6 2 457,3-2 222,-8 3 0,6-3-1266,-6 2 1395,1-2 0,-9-1 0,3 0 0</inkml:trace>
  <inkml:trace contextRef="#ctx0" brushRef="#br0" timeOffset="-19639">10980 4064 7911,'-9'0'148,"4"0"-43,1 0 1,4 1-26,0 2 1,0-1 122,0 3-296,0 1 99,0 3 1,0 0 206,0 0-372,0 0 107,0-1 0,0 1 117,0 0 0,0 0-285,0 0 253,0 0-124,0-1 54,0-3 0,0 0 126,0-2-17,0-2-55,4 3 1,-3-5-22,2-2 7,2 2-9,0-7 1,1 6-19,0-4 52,0 4-221,2-5 193,-3 6 0,3-3-30,-2 4 17,-2 0-4,4 0-3,-3 0 39,3 0 9,1 0 40,0 4 52,0 1 1,-3 3-82,0 1 172,-4 0-87,2 0 0,-4 3 116,0-1 0,-1 4-95,-2-3 0,1 2 202,-4-2-41,0 4-164,-3-6 49,0 2-77,0-3 0,1 0-5,-1 0 1,3-3-123,0 0 1,1-3 213,-1 2-541,-2-3 109,7 2-696,-6-4 509,2 0 216,0 0 0,-2-4-518,4-1 1,-1 0-9,1-1 53,2 0 487,-7-3 0,6-1 188,-3-1 0,3 1 0,-1-2 0,-1 2 0,1 1 0,0-3 0,-1 2 0,-1-3 0</inkml:trace>
  <inkml:trace contextRef="#ctx0" brushRef="#br0" timeOffset="-19422">10926 4108 7909,'-5'0'-1614,"-3"0"1344,7 0 1273,-3 0-159,4 0 57,0 0-738,0-4 0,7 3 257,2-2-148,6-2-109,-2 4 0,6-4 35,2 2 1,-3 2 32,3-2 0,1 2-337,2 1 94,-3-4 0,-2 3-763,-4-2 592,-4 2 0,4 1-38,-3 0-969,-4 0 785,0 0 0,-4 1 405,1 2 0,7-2 0,-2 3 0</inkml:trace>
  <inkml:trace contextRef="#ctx0" brushRef="#br0" timeOffset="-18319">11217 3853 7369,'-6'-8'-1621,"0"2"2133,4-2 0,-6 6 49,3-3-279,1-1-177,-4 1 0,3-3-11,-4 2 49,0 2-36,4 0 1,-2 1-138,1 0 192,-2 0-95,-1 3 0,0 0 28,0 0 1,1 0 90,-1 0-262,0 4 46,-4 1 0,0 4 97,-1 0 1,-3 1-9,2 1 1,-2 0 20,-4 4 0,3-3-13,-3 2 1,2 1 236,2 3-208,-1-1 1,0 5 1,4-2 24,-1 3 1,0 0 13,-2 0 0,2 4 13,0-1 1,5-2-67,-2 2 0,2-1 1,1 1 0,0 0 121,1 1-100,-1-1-25,4 1 0,-2-1 258,4 1-202,0 3-57,3-2 0,0 2 172,0-4-136,4 1 12,1-1 0,7 1 26,-1-1 1,5-3-60,-1-3 1,1-1-1,2-1 0,0 2-21,-1 1 1,1-1-22,0-2 0,-1-3-132,1-1-80,0 1 209,-1-1 0,1-1-176,-1-5-42,-3 1 203,3-4-153,-3-1 133,-1-4 1,3 0 48,-4 0 1,3-8-3,0-4 1,5-3-13,0-3 0,4-3 13,-4 1 1,2-5-112,-2 2 1,-1-3 88,2 0 0,-3-1-201,0 1 0,0-3 42,-1-1 0,0 1-77,-2 2 0,0 2 46,-3 1 1,0-1-118,-3 1 0,-1 0 74,1 0 0,-1 0 89,-2 3 0,2-2-63,-2 2 0,-2-2 18,-1 2 1,0 1 1,0 2 0,0 0-9,-3 1 0,0-3-23,0 2 1,0 0-39,0 6 1,-1-3-28,-2 4 0,-1-4 509,-5 3 0,-3-1 586,0 2 0,-4 1-851,2-2 0,-4-1 0,-2 1 0,-3 1 0,-3 2 0,-4 1-2643,1 2 1205,-8-2 1438,4 3 0,-10-3 0,3-1 0</inkml:trace>
  <inkml:trace contextRef="#ctx0" brushRef="#br0" timeOffset="-17277">9603 3862 7909,'-4'-9'-552,"3"0"276,-7 0 138,7 4 0,-3-2 520,1 2-34,2-4-77,-7 0-157,3 0-46,0 0 0,-3 1 88,2-1-64,-2 0 1,0 4-96,-1-3 69,-4 3 1,-1-2 66,-3 1-268,-1-2 202,0 7 1,-3-6 69,-3 4-208,-1 0 47,-2 3 0,1 0 22,-1 0 42,-3 0-9,3 4 0,-7 1 107,5 4-103,-4 0 11,5-1 1,-5 1 4,3 0 0,1 3-34,3 0 1,2-1 9,0-2 0,5-1-2,-2-2 1,7 2-4,2-2 0,3 1 51,3 2-230,-2 4 178,7-3 0,-4 5-131,2-3 121,3 4 0,-4-2 0,4 6-70,0 1 61,0 3 13,0-5 0,4 6-2,1-1 0,3 1 39,1 2 1,1-1 95,2 1 1,2-1 89,7 1-15,-2 3-84,6-3 0,-3 4 440,1-5-256,3 1-126,-4 3 1,5-1 43,-1 1 1,0-1-66,1-5 1,-1 1-56,1 2-115,-1-1 207,1 1-419,-1-5 175,1 0 0,-1-5-79,1 1 0,0-1 51,2-3 0,0-1 31,3-4 123,-3 0-89,5-4 1,-3-1-1,5-4 0,-2-4 1,-2-2 0,0-3 10,-3-3 0,-2-2-2,3-3 0,-4 2-2,-2 0 0,0 1-20,-3-4 1,-1-2-18,-2-1 0,-4 0-15,-2 4 0,-3-2 42,0-1 1,0 1-143,0-2 0,-3 0 11,0 0 1,-5-2-110,2 2 0,-2-2 123,-1 2 1,-4-3-134,-1 4 1,-1-5 102,-3 2 1,2-2-11,-5 2 0,0-3 33,0 3 1,-4 0 25,1 0 0,0 3-59,0 0 1,-2-2 36,3 2 0,-3-1 50,-1 3-34,-3 1-8,2-1 148,-6 0-46,6 1 0,-7-1-140,-1 0-1,1 5 80,-5-4 1,5 7-37,-1-1 0,1 0 6,0-1 1,2 5-380,0-2 195,5 2 95,-7 3 0,7-1-410,-5 2 298,1 2 299,-4-3 0,1 4 0,-1 0 0</inkml:trace>
  <inkml:trace contextRef="#ctx0" brushRef="#br0" timeOffset="-15585">7963 3819 7941,'0'-9'-734,"0"4"668,0-3 155,0 3 0,0-1 164,0 1-135,0 3 58,0-6 222,0 7-270,0-7 0,0 7 158,0-7-81,0 7 35,0-7-217,-4 3 89,3 0 0,-6-2 121,4 1-329,-4 2 92,2-4 0,-7 6-48,1-4-77,-5 0 193,-2 1 1,-1 0-45,-5 3 1,-2 1 17,-4-2 217,1 2-214,-1 1 0,2 0 19,-1 0-127,1 4 109,2-3 0,2 6-41,1-1 1,3-1-6,0 1 1,2 0-119,3 3 162,-1 0-15,6-1 0,-4 1-90,2 0 91,3 0-61,-4 0 85,4 3-52,4-2 1,-3 6 44,2-4 0,0 3 52,0 0-80,-2 6 182,3-3 96,0 4-252,-3-5 0,7 4-15,-2 0 21,2 3 3,1-5 0,0 5-24,0-3 27,4 3 51,1-5 0,1 6 133,0-1 1,0-3-113,3 0 92,-1 2-89,1-5 1,0 5-10,0-3 263,0-1-161,3 2 1,2-4 107,4-2-190,-1 1-1,1-6 0,4 6-31,1-4-113,3-1 123,0-2 0,1 0-139,-1 0-75,0 0 213,1-4-267,-1 2 212,1-6 0,-4 6 39,1-4 0,-5 0-3,2-3 0,-2-1 258,-2-2-13,1-2-261,0-3 1,0-2-171,3-2 214,1 2-136,5-6 1,-1 1-111,1-6 0,-3 2-10,3-5 0,-7 5-220,4-2 1,-5-1 134,-1 2 1,-1-5-89,-3 2 1,-1 0-41,-4 0 0,-1 0 30,-2 0 0,0-2 81,-3 5 1,-1-4-8,-5 4 0,-1-2-18,-5 1 0,-1 3-63,-2-3 0,-2 3-174,-3 0 0,-2 0-360,-1 1 376,-3 3 211,-3-3 1,-4 6-285,1-3 110,-5 3 442,3 2 0,-4-3 0,0 3 0</inkml:trace>
  <inkml:trace contextRef="#ctx0" brushRef="#br0" timeOffset="-14595">6957 3791 7895,'0'-6'0,"0"1"-118,0 3 154,0-6 1,-1 6 257,-2-4-387,2 0 138,-7 1-93,8-3 178,-8 3 1,4-3 173,-2-1-321,-6 4 46,10-3 1,-13 3 201,7-4-284,-3-3 77,-2 2 0,2-3 177,-3 4-314,-1 0 79,-3 4 1,-2-2-18,-1 1 88,-3-2 5,1 3 0,-2 1-142,1 4 127,-1 0 38,2 0-113,-3 0 74,3 0 1,-1 3 22,3 0-32,0 4 10,4-2 0,-3 4 16,3-1-11,-3-3-6,6 3 0,0-3-101,-1 4 106,4 0-1,-2-1-73,5 1 60,-1 4 1,3-2 21,0 3-122,0 1 93,-3-1 0,3 3 9,0-3 250,5 3-254,-7 1 0,6 2 9,-4 1 267,4-1-265,-2-2 0,1 2 81,0 1 1,-1 3-52,1-4 0,2 4 104,-2-4-76,2 5-16,1-7 1,0 10 16,0-5 1,0 5 5,0-5 1,0 3 7,0 0 0,3 1 9,0-1 221,4 1-139,-2-5 1,1 3-222,0-5 0,0 4 83,2-4 0,1 1-3,0-3 0,0-1 103,0 1-101,3-1 11,-2-3 0,7 3 5,-2-2 1,1 1-10,2 2 0,1-4 27,1-3 0,3 2 120,3-1 1,1 3-197,-1-4 0,1 1 90,3-3 1,-3-1-164,3-2 0,-2 0 85,1-3 0,-1 0-126,1-3 160,-1 0-6,-2-4 1,1-1-9,-1-3 0,1-4-76,-1 0 1,1-3 36,-1 4 1,0-6 63,1-1 0,-6 1 12,-3-4 0,-1 2-47,-5-2 0,0 0 11,0-5 1,-2 1-211,2-4 0,-6 1-47,0-2-155,0 3 214,-1-7 1,-1 5 2,-4-3 0,3 3 12,0 0 1,0-2-11,-3-2 1,-3 3-3,0 0 0,-4 3 115,1 1 0,-5-1-84,0 1 1,-5-1-256,1 1 55,-1 3 241,-2 2-264,0 3 254,1-4 1,-1 7-91,0-3 0,0 6-154,-3 1 0,2-2 71,-5 1-10,1 4 126,0 0 1,-2 7-416,1-1 38,3 1 365,-5 1 0,7 0-409,-1 0 569,1 0 0,2 3 0,-1 2 0</inkml:trace>
  <inkml:trace contextRef="#ctx0" brushRef="#br0" timeOffset="-5433">7195 2662 7969,'-5'0'-143,"-2"0"0,5-3 247,-4 0 0,3 1 197,-3 2 1,4 0 18,-6-4-303,7 3 0,-6-2 118,4 6 1,-1 2-13,2 3 0,1 2-12,-2 2 41,-2 2-48,0 7 0,-4 3 103,0 5-106,0 2 0,-3 10 108,-3 3 1,-3 4 33,-2 5-105,-3 4-614,-3-4 590,3 4 0,-1-4 118,3 0-268,1-4 32,2-1 1,3-8-75,0-1-78,5-3 141,1-5 0,1-1-260,2-7 143,2-1 31,0-9-250,4 0 529,0-8-663,0-1 0,0-5 99,0-2-262,0-2 347,4-8 1,-2-1-195,4-7 495,0-1 0,3-13 0,0-1 0</inkml:trace>
  <inkml:trace contextRef="#ctx0" brushRef="#br0" timeOffset="-5108">7257 2732 7969,'0'9'0,"0"1"-35,0 1 0,3-1 101,0 2 36,4 2 0,2-1 623,5 5-314,7 7-84,1-1 1,8 7 94,-1-1 0,5 1-31,-2 4 26,2 5-249,-2-4 0,-3 3 23,-6-4 1,1 3 27,-6 1 0,0 2-88,-6-3-66,4-4 1,-6 0-139,1-5 90,-1 0 0,2-3-16,0-3 0,2-1-145,-2-4 1,0-4 96,-3 1-294,3-4 210,-6 6 1,5-8 47,-8 3-567,4-6 422,-6 2 0,6-3-604,-4 4 368,0-1-57,-3-3 0,2 0 521,1-2 0,4-2 0,-2 3 0</inkml:trace>
  <inkml:trace contextRef="#ctx0" brushRef="#br0" timeOffset="-4273">10282 2450 7857,'-9'6'-466,"1"-1"1,-1 1 293,0 3 179,0 0 1,0 0 149,0 0 1,1 0-67,-1 3 1,-3-1 79,0 4 1,0-1-102,0 4 0,1-2 108,-4 1 1,3 0-48,-6 6 0,2 1 3,-4 2 0,-2 1-43,2-1 0,-6 2 15,0 1 0,-1 2-125,-2 1 1,1 2 159,2-1-67,-5 1 0,3 0 5,-4-1 1,6-2 47,0-2-167,-3-1 98,2 2 1,-6-1 19,3 1-200,1-1 164,2-6 1,1 2-145,-1-1 137,-3 1 0,6 1-23,-3-3 0,7-1 25,-1-5 0,2 2-24,2 2 6,-1-7 1,1 7 3,3-6 0,0 0 6,2 0 0,3 1 7,1-5-153,-1 1 11,8-3-404,-3 0 337,0 0 0,3-3-91,-2-1 0,2-2-488,1 3 250,0-4 0,0 3-10,0-2 512,0-2 0,0 7 0,0-3 0</inkml:trace>
  <inkml:trace contextRef="#ctx0" brushRef="#br0" timeOffset="-3642">10414 2537 6870,'-4'0'416,"0"0"0,4-1-181,0-2 104,0 2-1,0-3-392,0 4 43,0 0 271,4 0-222,-3 4 90,6 1 1,-1 2 317,6 2-283,-2-3-41,3 11 0,-1-3 506,3 3-228,2 5-86,4 1 1,2 6-14,3 0 0,1 6 111,-1 0 27,5 0-260,-4 8 1,2-3-28,-5 1 1,0-1-115,-3-2 0,0-1 25,0 4 0,-5 0 48,1 0 0,-4-2 280,2-4-176,-4 1-178,5 3 1,-6-7 47,2 0 0,-3 0 8,-3-3 1,2 1-85,1-4 0,-3-3 83,3-3 0,-2-1-5,2-2 1,-1 1-175,1 0 1,-1-5 94,-2-1 1,5-2-221,-3-1 1,3-3-139,-2 0 1,-3-4-516,0 0-111,0-1 247,3-1 0,-4 0 217,1 0 0,-4-1-556,1-1 1068,2 1 0,0-7 0,4 3 0</inkml:trace>
  <inkml:trace contextRef="#ctx0" brushRef="#br0" timeOffset="-1639">5768 0 8027,'-5'5'-263,"-3"-1"339,7-4-44,-3 0 145,4 0-349,0 4 136,0-3 204,0 3-70,0-1 0,0-1-2,0 4 15,0 0-15,4 3 1,-3 0 66,2 0-87,-2 3 1,-1-1 50,0 4-37,4-4 1,-3 5 93,2-1-292,-2 2 181,-1 0 0,0 1 8,0 0 0,3-1-19,-1 1 1,1-1 57,-3 1-35,4 0-20,-3-1 0,4 1 11,-2 0 0,-2-1-41,2 1 0,-1 0 9,1-1 0,-2 1 0,2 0 1,-1-2-4,1-1 0,-2 2-95,2-3-47,2 3 129,-4 1 1,3-1-130,-4 1 136,0-4-19,3 2 0,-2-2 35,2 4-27,-2-1-19,-1 1 48,0-1-35,0 1 1,3 0-10,0-1 1,0 1 3,-3 0 0,0 2 44,0 1-153,0 3 112,0-5 1,0 3-90,0-1 82,0-2 0,0 6 6,0-1-75,0-3 66,0 1-13,0-1 1,0 1 0,0 1 0,0 2 5,0-5 0,0 4 1,0-3 0,0 3 0,0 0 0,0-2 0,0 2 0,0-4 0,0 4 0,0-1 0,0 4 0,0-1 0,0 1 0,0-1 0,0-3 0,0 3 0,0 1 0,0-2 0,0 2 0,0-1 0,0-3 0,-3 4 0,0 2 0,0-1 0,3 1 0,0-1 15,0-2 0,0 2-14,0 1 0,0-2 104,0 3-97,0-3-3,0 0 1,0 3 4,0 2 1,-3-1 5,0-2 5,1 2-11,2-3 0,0 6 12,0-1-64,0 1 50,0 1 0,0-1-16,0-1 15,0 1-3,0 1 0,0-1-13,0 1 8,0-2 1,0-1 1,0 2-2,0-2 1,0 2 4,0-2-7,0 2 4,0-6 1,0 6 9,0-2 0,0 3 0,0 0 1,0-3 65,0 1-68,0-1-6,0 3 1,0-1 3,0-1 0,1-2 6,1-1-39,-1 1 33,3 4 0,-4-2 9,0-1 55,0-4-64,0 7 1,0-7 23,0 4 1,0-2 2,0 2 1,3-3 111,0 4-127,0-1 1,-3 6 17,0 1-74,0-5 60,0 0-13,0-2 1,0 3 3,0 0 0,0-3-21,0 1 1,0-4-11,0 3 0,0-2 26,0 2-56,0-3 46,0 1 1,0-4-32,0 1 36,4-1 5,-3 5 1,3-4 16,-4 3-24,0-3 1,0 0 1,0 3-1,4-3 1,-3 5 0,2-3 1,-2-1 1,-1 1 0,0-2 5,0 0-30,4-1 22,-3 1 1,3-4 63,-4 1-62,4 3-1,-3-3 1,2 4-19,-3-7 19,4 3 2,-3-1-10,3 3 7,-4-3 0,1 1 25,2-3 0,-2 2 3,2-2 1,-2 3-20,-1 0 0,0-2 2,0 2 0,1-3 6,2 2-8,-2 1-1,3-2 0,-4 0-43,0-5 47,0 5 1,0-3-65,0 2 54,0-3 1,3-1 5,0 1-3,0 0-6,-3-1 1,0 1 0,0 0-3,0-1 2,0 1 0,1-1 47,2 1-43,-2 0-2,3-1 0,-4 3 28,0-2-19,0 5-3,0-8-40,0 10 36,3-6 1,-2 3 7,2-5 111,-2 1-116,-1-1 1,0 0 29,0-2 1,3 1 4,0-1 0,0-1 72,-3 1-90,0-1-6,0 0 1,3 3 60,0-3-37,0-1-18,-3 4 0,1-4 7,2 5 1,-2 0 21,2-1 132,-2 1-156,3 0 1,-3-2 1,2-1 0,-2 1 2,-1-5 1,1 0-130,2-5 170,-2 2-262,2-7-28,-3 3 230,0-4-1513,0 0 1092,0-4 404,0-1 0,0-8 0,0 0 0</inkml:trace>
  <inkml:trace contextRef="#ctx0" brushRef="#br0" timeOffset="-42700">2029 985 7836,'5'-8'-690,"3"3"0,-6-2 280,4 4 332,-4-4 248,5 2-130,-6-4-6,3 0 248,0 5-252,-3-4 1,3 6 273,-4-4-217,0 4 67,0-6-61,0 3 0,0-4-104,0 0 96,0 5 0,0-4-44,0 2 0,-1-1-13,-2 1 1,-1-2 4,-2 2 1,-4-1-34,1-2 0,-3 0 195,0 0-165,3 0 0,-9 0 51,0 1 1,1 2 12,-4 0 1,-1 0-51,2-3 1,-5 3 20,2 0 1,0 4 17,0 0 0,0 1-8,0 1 1,-4 0-58,1 0 0,-1 1 49,-2 1 0,1 0-90,-2 4 1,2 0 45,-5 3 1,2 1-5,-1 2 0,-2-3 37,5 3 0,-1 1 2,0-1 0,6 0-23,-3 0 1,7-1 1,-1 4 1,3-4 43,0 4 1,4 0-12,2 2-29,-1 1 1,2 3 22,-4-1 0,3 4 10,-2-4 1,3 4-1,-1-4 1,2 5 171,2-2-201,-1 3 0,1 0 95,2 1-87,2-1 0,1 1 76,0-1 120,0 5-187,3-4 1,0 4-9,0-1 1,0 0 5,0 2 1,3 6 261,0-3-41,4 2-205,-2-1 0,4-1 328,0 0-206,3 4 0,1-3 51,2-1-136,1 0 0,2-4-3,6 5 0,1-5-9,2-2 1,0-1 151,2-2-231,3 1 82,7-1 1,-3-4-48,2-5 1,2 1 10,-2-3 0,1 2-86,-1 4 120,-2-6-81,4 5 0,-6-7-71,-2 2 1,6 0 147,-3-3 26,2 0-102,-2-3 0,4-1 14,-1-3 1,4-1 5,-1-4 0,1-2 266,-1-3-265,-1-5 2,-5-12 1,3-1-170,0-7 198,0 3-28,-2-7 1,-5 2-126,-1-3-10,-3-4 154,-1-1-553,-3-1 402,-1-2 1,-5 3 114,1-4-545,-4 4 340,-2-7 1,-3 6-91,0-6-196,-4-2 235,-1 0 0,-4-4-617,0 0 391,-4 0-288,-1 4 617,-4-3-49,0 7 1,-3-3-192,-3 4 422,-2 4-64,-4 0 0,1 9-321,-4 2 403,1 5-80,-7-1 1,-2 9 55,-3-2 24,0 3-163,-1-3 1,-4 3 97,-4 1-61,0 3-7,-4-2 1,4 4 236,0 0-236,0 4-8,-8-2-101,6 6 122,-6-3 0,5 8-42,0 2-340,0 1 235,-1 6 1,6-2-528,-3 4 343,7-1 124,-1 4 1,7 0-276,-1-1 229,9 1 0,2-1 296,11-3 0,0 0 0,-1-2 0,-2 1 0</inkml:trace>
  <inkml:trace contextRef="#ctx0" brushRef="#br0" timeOffset="-41781">1403 1444 8384,'-5'4'-407,"-3"-3"652,3 3-734,0-4 195,1 4 325,1-3 207,2 3-36,-3-4 145,4 0-109,0 0 1,1-3-81,2 0 0,-1-3-65,3 3 1,-2-3 23,3 3 1,0-4-67,3 1 0,0-4 76,0-2 0,-1 0-211,1 3 1,3-1 64,0-1 1,2 0-216,-2-4 263,0 4 1,0-2-256,-1 1 253,1 2 1,-3-3-92,0 5 1,0-1 66,-1 0 0,0 0-23,-2 0 1,1 3 14,-4 1 1,0 3-1,-3-2 8,0 4-5,0 0 49,0 4-47,0 0 3,0 5 196,0 0-93,0 0 1,-3 4-75,0 1 421,0 3-260,3 1 0,0 0-3,0 3 0,0-1 105,0 7 1,0-2 69,0 8-156,0-5 1,-1 2-170,-2-3 1,2-1 126,-2 1 0,2-2-99,1-1 1,0-6 76,0-3 0,1-3-136,2 3 93,-2-5-348,3 3 132,-4-8-135,0-1 71,0-4-565,0 0-153,0-4 228,0 3 105,0-7-528,0 7 637,4-7 1,-2 6-322,4-3 151,-4-1 624,10-3 0,-7-4 0,8-1 0</inkml:trace>
  <inkml:trace contextRef="#ctx0" brushRef="#br0" timeOffset="-41263">1950 1294 8176,'-4'-5'-814,"3"1"537,-3 0 1,0 3 488,-2-2-33,2 2 0,-4 1 30,2 0 1,2 0-69,-2 0 0,0 0-2,-3 0 0,0 4-28,0 2 0,1 2 62,-1 1 1,0 4-65,0 1 1,0 3 156,0 1 0,1 0-11,-1 3 0,3 2-45,0 7 0,4-3-89,-1 3 0,2 0 42,1-1 13,0 1-183,0-8 41,4 4 1,1-11 96,4 3 1,4-6-35,1 0 0,3-7 49,1-2 25,3 2-80,-2-4 1,6 3-206,-1-4 219,1 0-40,-2-4 1,1 2-86,-3-4 111,-1 1-2,-2-8-166,0 3 53,-5-3 1,0 1 124,-4 1-308,4-5 238,-7 2 0,5-3-30,-5-1 1,-1 0 4,1 1 0,-3-1-311,3 0 176,-4 1 0,2-2-17,-4-1-262,0 1 223,0-3 1,-4 5-317,-2-1 295,-2 1 1,-1-1-69,0 0 148,-3 5 17,-2 0 1,-1 4-6,1 0 0,-2 1 8,-5 2 1,3 0 172,-3 3-148,2 0 1,-1 3-86,-1 0 71,-3 0 19,5 4-24,-2 1-311,3-1 170,0 4 1,4-3 58,-1 4-612,4 4 337,-2-3 457,5 2 0,-1-3 0,0 0 0</inkml:trace>
  <inkml:trace contextRef="#ctx0" brushRef="#br0" timeOffset="-39488">4278 924 8246,'0'-5'-1285,"0"-3"1070,0 7-55,0-7 261,-4 7 2,3-7 1,-6 6 320,4-4-149,-3 4 0,4-4-96,-4 3 278,0 0-289,-3-1 1,-1 2 58,-2-4 131,3 4-102,-8-2 1,4 4 66,-1 0-130,-3 0 1,3 1 272,-3 2-262,-1 2 1,0 1 16,1 0 0,-1-1-20,0 4 0,1 3 96,-1 0-282,0 0 193,1 0 1,-1-1-173,1 4 143,3-4 1,-2 4-10,4-3 0,-2 4-3,2-2 0,-3 4 2,3 3-9,1-3 0,-1 7 63,0-5-140,-4 9 74,7-10 1,-5 11 47,2-7-93,2 3 45,-2 4 0,0-2 90,0 1-27,0-2-67,4 0 0,-1-1 105,0 1-102,0 3 1,0-2 263,0 1-256,1-2 1,-1 3 93,0-1 165,0 5-242,0-7 0,0 3 77,-3-3 102,6 3-164,-6-2 1,7 2 89,-4-4-248,5 1 160,0-1 0,4 1-62,0-1 53,0 1 0,1-1-127,2 1 0,1 1 81,5-1 47,0 1-199,0-2 152,0 2 0,0 2 30,-1-3-260,5-1 202,-3 1 1,7 2 138,-3 0 1,3-2-116,1-4 1,-1 0-37,1 0 0,3 1 52,3-6 139,-3 1-172,5-5 0,-3 1 28,3-1 34,4-3-56,-6 6 1,5-7 22,-5 1 23,1-1-40,6-1 0,-1 0 87,2 0 55,3-5-129,-4 0 1,4-4-157,1 0 157,3 0-21,-3 0 0,3-6 5,-3-3 16,3-6 8,-3 1 124,7-7-140,-7 2 0,3-2 30,-7 3 252,-2 0-129,-3 1 0,2-4-79,1 0 251,-5-3-255,0 1 0,-3-3-106,2 0 154,-3-1-34,-3 5-262,-1-4 111,1 4 0,0-9 204,-1-1-606,1-3 319,0 0 0,-1-1-33,1-2-322,-4-2 305,2-8 0,-7 2-118,0-1 56,-4-2 153,-5 4 1,-1-3-15,-2 4 1,-5 1-3,-4 2 0,-3 1-184,0 2 135,-2 1 71,-4-2 0,1 5-106,-3 1 107,-1-1-24,-2 3-58,-5-1 79,0-6 0,-4 10-78,-1-5-84,-3 5 140,-1 2 1,-6 2-219,-4 1 221,4 3 1,-10 2-21,6 7 0,-3 1-13,-3 1 1,2 4 75,-2 2 1,4 2-107,2 1 112,-2 0 1,7 0 56,-2 0 1,4 1-155,2 2 113,4-2-44,-2 7 1,6-2-76,1 6-476,4-3 344,-3 8 1,6-2-411,1 5 403,-1-1 1,6 9 286,-1-1 0,1 5 0,1-1 0</inkml:trace>
  <inkml:trace contextRef="#ctx0" brushRef="#br0" timeOffset="-38747">3865 1768 7434,'-5'0'81,"1"0"573,0 0-453,3-4-91,-3-1 1,4-3 42,0-1-47,4 0 0,1-4 133,4-1-132,3-3 1,-1-5 143,4-1-330,0-3 74,2 0 0,4 0 48,-1 3 0,-2-3-147,-3 3 1,-2 1-108,2 2 133,-2 1 1,-5 5 68,-2 3 1,0 1-63,-3 1-101,4 4 124,-6 1 39,3 4-14,-4 0 12,-4 4-64,3 1 66,-3 4 1,3 1 285,-2 1-280,2 3 1,-3 5 65,4 1 0,0 2 136,0 1 1,-2 6 65,-1-3 0,0 4 5,3-1-149,0 6 443,0 2-289,0 2 0,0-4 62,0 0 79,0 1-250,0-1 1,0-7-195,0-1 211,0-7-19,0 2 0,1-7-121,2-1-48,-2-3 1,5-1 35,-3-4-143,0-4 272,1 6-149,-3-7-432,3 2 90,-4-3 106,4 0 0,-3-1-141,2-1 1,-1-3-154,1-4 0,-1-3-536,4 0 1,0-3-510,2 0 1564,5-2 0,1-4 0,3-2 0</inkml:trace>
  <inkml:trace contextRef="#ctx0" brushRef="#br0" timeOffset="-37946">4560 1320 8249,'-8'-3'0,"-1"-2"-744,4 0 536,-3-3 1,6 7 206,-4-2 180,4-2-67,-6 4-42,7-3 67,-6 4 0,2 0-103,-4 0 44,0 0 0,3 0 57,0 0-39,0 0-30,-2 4 1,-1 1 108,0 4-30,0 0-80,-4 3 0,3-1 241,-5 4-228,4 0 0,-6 5 159,3 1 0,0 3-79,-1 0 1,4 1 27,-4 2 0,4 3-35,-1 2 0,2 2 83,2-2 0,2 2-12,0-1 0,4 1 128,-1 1 1,3-3-162,3-3 1,3 0 18,6-2 1,-1 1-176,7-4 0,-2-4 92,4-2 1,0-1-73,0-6 0,2 2 126,1-1-76,3-6 0,-6 5 16,3-8 1,-3-1-77,0-2 81,3 0-51,-5 0 1,4 0 23,-4 0 2,-1 0-81,1-3 1,0-2 12,-1-4 1,0-1 98,-2-2-304,1-1 110,-2-5 0,1 0 146,-1 1-295,-3-1 102,2 0 1,-4-2-110,-1-1 242,5-3-38,-7 1 1,6 0-437,-6-1 201,-2 1 12,3-4 0,-6 4-39,2-1 1,-2 2 88,-1-2-158,0-1 144,-4 2 1,0-2 108,-5 1 1,0 0-20,0 3 1,-1-3-3,-1 4 1,1-1 35,-2 4 1,-2-1 15,0 0 0,0 4 19,-1-1 0,1 4-215,0-1 195,-3 3 1,3 4-196,-3 2 1,-1 2 100,0 1 1,-2 4-283,-1 2 0,-3 2 67,0 4 0,-3 2-170,0 4 1,-1-4 542,4 1 0,-1 0 0,-1 2 0,-1 1 0</inkml:trace>
  <inkml:trace contextRef="#ctx0" brushRef="#br0" timeOffset="-29560">601 3271 8147,'0'5'-786,"0"-1"1,0-3 1377,0 2 26,0-2 14,0 3-233,0-4 513,0 0-742,-4 0 0,2 0 162,-4 0-323,0-4 1,-2 3 139,-1-2 0,0 2-198,0 1 1,0-3-15,0 0 0,0 0-30,-3 3 1,1 0 46,-4 0 1,4-2 67,-4-1 0,3 0-13,-3 3 0,4 0 6,-4 0 0,4 0 44,-1 0-33,3 0 1,0 0-41,0 0 12,4 0-8,1 0-29,4 0 7,0 4 0,0-2 6,0 3 0,0-2 20,0 3 0,0 0 35,0 3 1,0 0-33,0 0 0,0-1 67,0 1 1,-3 3-21,0 0 1,0-1 7,3-2 1,-3 3 14,0 0 1,-2 0 3,2-4 1,-1-2-47,1 0 1,2-3 62,-2 3-81,2-4 62,1 2-162,-4-4 134,3 0-54,-3 0 1,5-3-15,2 0 0,-2-4 0,2 1 0,-1 1-9,1-1 1,-1 2 29,4-2-7,0-2 1,2 3 2,1-4 0,0 3-54,0 0 1,-3 3 34,0-2 0,-1 3-5,4-1 0,0 2 17,0 1 1,-3 0-3,0 0 1,0 0 35,2 0 1,0 1-39,-2 2 1,1-1 186,-4 3 1,3 1-105,-3 3 0,0 0 100,-3 0 0,0 0-31,0-1 1,0 4-38,0 0 0,0 1-32,0-2 0,-1-1 3,-2 2 0,-2 2 1,-4 0 1,0 3-4,0 1 1,0-2 52,-3-1 1,1 5-53,-4-3 0,2 3 153,-2-2 0,-2-4-173,3 1 0,0-3 15,-1 2 0,3-3 71,-2 1-284,3-6 93,-6 2 1,5-6-8,-3 3 1,-1-2 103,4 3 0,-2-4-245,2 1 0,0-2-125,3-1-166,-3 0 0,6-4-117,0-2 1,4-1-349,2-2 1,5-4 964,4-2 0,3-5 0,6-3 0</inkml:trace>
  <inkml:trace contextRef="#ctx0" brushRef="#br0" timeOffset="-25057">4570 3879 7791,'-5'0'-41,"-3"0"45,7 0 0,-4 3 270,2 0-426,2 0 152,-3 1 1,3 0-106,-2 2 71,2 1 0,-3-2 182,4 4-267,0 4 222,-3-3-47,2 2 1,-3-3-4,4 0 0,-3 0-26,0 0 14,0-1 27,3 1-206,0 0 206,0-4-73,0-1-24,0-4 70,0 0-97,4 0 62,-3 0 0,7 0-51,-3 0 47,3 0 4,1 0 0,0 0-20,0 0 19,0 0 0,-1 0 45,1 0-43,0 0 1,-2 0 44,2 0 1,-5 1 2,4 2 0,-1-1 158,2 4-14,0 0-169,-4 2 0,2 1 109,-4 0-94,3 4 14,-5-3 1,6 5 10,-4-3 1,0 0 50,-3-3 1,0 2 12,0 1 0,0 0-11,0-3 167,0 0-164,-4-5 142,-1 4-178,-3-7-11,-1 7 0,0-7-158,0 2 174,0-2 37,0-1-324,1 0 145,-1 0 0,-3 0 12,0 0 1,1-1-94,2-2 1,-3 1 15,0-4 0,0 3-178,4-3 1,-1 1-375,0 0 367,4-3 115,-3 3 1,4-1-804,-2 0 474,3 0 71,3-3 53,0 1 387,0-1 0,0-4 0,0-1 0</inkml:trace>
  <inkml:trace contextRef="#ctx0" brushRef="#br0" timeOffset="-24764">4508 3949 7907,'-9'0'-40,"0"0"108,4 0 155,-2 0-160,6 0 245,-3 0 38,4 0-97,0 0-50,4 0 69,1 0-119,3 0 0,5 0 103,2 0 1,4-1 5,2-2 1,3 1 50,0-4-463,1 4 184,2-6 1,-1 6-684,1-4 353,-5 4 220,4-2 1,-8 4-556,3 0 319,-2 0 316,-2 0 0,1 4 0,0 1 0</inkml:trace>
  <inkml:trace contextRef="#ctx0" brushRef="#br0" timeOffset="-26315">3378 3685 7935,'-5'5'346,"-3"-1"-14,7-4 17,-3 0-135,4 0-300,0 0 68,0 4 186,0-3-194,0 3-36,0 0 203,0-3-250,0 6 233,0-6 0,0 7-121,0-3 0,0 4 53,0 0 0,0 0-18,0-1 0,0 2 25,0 2 1,-1-2-67,-1 1 69,1 3-12,-7-4 0,6 3-114,-4-4 1,4-1 49,-1 1-225,2-4 276,1-1 1,0 0-170,0-3 142,0 3-4,0-4-67,4-4 57,1 3 0,1-6-14,0 4 5,-1-4 1,4 3-1,0-2-11,0 3 1,0 0-21,0 0 37,-5 0-2,4 3-6,-3 0 5,0 0 1,3 0-7,-2 0 11,-2 0-14,4 0 64,-4 4 1,4 1 5,-2 3 1,-1 2-1,-2 2 0,-2-1 75,2 3 1,-2-2 101,-1 3 0,0-1-154,0 0 220,0 3-241,-4-3 0,0-1 49,-2-1 1,-2 1 8,2-1 1,2-2 32,-2-4-38,0 2-34,1-7 0,-3 6-114,2-4-66,-2 0 160,0-3 0,-1 0-132,0 0 21,0 0 0,0 0-299,0 0 205,1-4 0,-2 2 64,-2-4-464,2 0 327,-2 1 0,0-2-400,0 5 364,0-5 0,3 3-101,1-2-211,-1-2 198,4 3 46,-3 0 0,7-3-17,-2 2 0,2-1 343,1-2 0,0-1 0,0-2 0,4-1 0,1-5 0</inkml:trace>
  <inkml:trace contextRef="#ctx0" brushRef="#br0" timeOffset="-26066">3326 3755 7688,'-9'0'-575,"1"0"1126,3 0 66,1 0 172,4 0-547,0 0 1,4 0 138,2 0 1,2 0-81,4 0-135,2 0 1,4 0-35,3 0 1,-1 0-129,3 0 0,1-3-95,2 0 1,0-1-344,-3 1 1,2 2 39,-5-2 0,0 1-1277,-6-1 1671,3 2 0,-7-7 0,3 3 0</inkml:trace>
  <inkml:trace contextRef="#ctx0" brushRef="#br0" timeOffset="-28219">2064 3588 8096,'5'0'-354,"0"0"-386,-2 0 546,-2 0 618,3 0 34,-4 0 879,0 0-1204,-4 0-179,-1 4 138,-4-3 0,0 3 93,0-4-288,1 0 55,-1 0 0,-4 3 0,-2 0-54,3 0 146,-5 1 0,3-4-135,-3 3 110,-1 2 1,1-4-196,3 2 191,-3 2 0,4-4 11,-2 2-7,3-2-12,3-1 0,3 0 2,0 0 19,4 0-6,-2 0-224,4 0-9,0 0 205,4 0-38,-3 0 8,7 0 1,-6 0 2,4 0 47,-4 0-60,2 0 68,-4 0 0,1 0 263,2 0-10,-2 0-254,3 0 13,-4 0 764,0 0-867,-4 0 69,3 0 0,-3 0 0,4 0 0,0 0 251,-4 0-223,3 0-3,-3 0 3,4 0-247,0 0-135,-4 0-429,3 0 345,-3 0 183,4 0-463,0 0 0,0 0 0</inkml:trace>
  <inkml:trace contextRef="#ctx0" brushRef="#br0" timeOffset="-27583">1835 3569 8055,'0'-5'-634,"0"-2"598,-4 6 342,3-7-149,-3 7 0,4-3 49,0 4 72,0-4-48,0 3-264,0-3 84,0 0 157,0 3-186,0-3-23,0 8 136,-4 1-80,3 4 0,-4 1-125,2 1 127,2-1 0,-6 6-27,4-4 22,-4 3 0,6-2 4,-5 2 0,3 1 2,-3-1 0,1-1-38,-1 1 0,1-5-8,2 2-68,2-2 113,-3-1-49,4-4 21,0-1 16,0-4-118,0 0 75,0-4 0,3 2-6,0-4 19,4 0-111,-2-3 99,4 0 0,-3 3-39,0 0 40,-1 5-14,4-7-17,0 7 25,0-3 3,0 0 1,0 3 0,-1-2-3,1 2 0,-3 1 124,0 0-121,0 0 0,0 3 45,0 0 1,-2 4 5,2-1 1,1 1-27,-4 2 177,4 0-98,-6 0 0,6 1 205,-4 1-265,0-1 65,-3 7 1,0-6 97,0 3-110,0-3-63,0 6 0,0-6 36,0 3 1,-3-3 3,0 1 1,-4-2-3,1-2 0,1 4-4,-1 0 1,0 0-16,-2-3 1,-1-2-54,0-1 54,0 2-4,0-3 1,1 3-260,-1-2 253,0 2 6,-4-7-240,3 2 98,-2-3 0,2 0 115,-2 0-305,2 0 128,-3 0 1,2-1 63,-1-1 0,-3 0-138,4-4 1,-4 0-123,3-3 145,0 4 0,2-3-602,-1 2 498,5-1 1,-5-2-202,8 0-481,0 0 365,3 0 625,0 0 0,0-3 0,0-2 0</inkml:trace>
  <inkml:trace contextRef="#ctx0" brushRef="#br0" timeOffset="-12369">4852 3781 7967,'-4'-5'-1180,"3"-3"983,-3 7 166,0-3 295,3 0 1,-4 2-164,2-3 91,2 3-73,-6-2 13,6 0 0,-7 3 27,3-7-97,-4 7 0,0-6-5,0 4 1,-2-3 12,-1 3 0,-4-1 62,1 2 61,-1 1-132,-6-3 0,3 1 81,-5 0-112,1 0 56,-4 3 0,4 1 23,-1 2 0,4-1-12,-4 4 0,4-1 162,0 4-157,5-4-90,-2 3 0,8 0 35,-3 4 1,0 0 90,3 0-265,-1-2 77,5 7 1,-3-4 30,2 5 54,-2 0 1,7-1 27,-2 1-77,-2-1 39,4 1 0,-3 3 144,4-1-148,0 1 1,1-3 35,2 3 85,2-2-95,4 2 1,0 0 206,0-1-199,3 1-4,2 1 0,4-3 351,-1 5-200,5-1 0,-3 0 94,1-3-212,3-5 0,-4 1 128,5-5-186,-1 1 65,4-3 0,-1-4 111,1-2-274,-1-2 189,1-1 1,-1 0 72,1 0-306,-9-4 61,3-1 0,-10-4 437,3 0-299,-3 1-31,2-1-23,-4-4 28,-5 3 0,3-6 81,-4 5-268,4-5 187,-6 2 1,6-4 66,-4-3-528,4 3 274,-6-8 1,4 4-49,-2-1 0,-2-3 123,2 3 0,-3-3-349,0 0 210,0 0 0,0 2-309,-3 1 417,2 3 0,-7-2-158,2 5-90,-2-1 113,-1 4 1,0 2-19,1 3-285,-1 0 275,-4-4 1,-1 6-364,-3-1 270,-5 5 88,0-5 0,-3 7-407,-1-2 357,5 2 1,-8 1 303,5 0 0,3 4 0,-5 1 0,4 4 0</inkml:trace>
  <inkml:trace contextRef="#ctx0" brushRef="#br0" timeOffset="-11310">3616 3508 7990,'-5'-5'-331,"-2"0"534,5 2-256,-5 2 76,6-7 0,-6 6 280,4-4-337,-4 4 1,5-5 92,-4 4 54,4-3 0,-6 4 113,2-4-369,3 4 264,-5-2-63,3 0 1,-4 3 18,0-2 0,0 1 0,1-1 0,-2 2 8,-2-2 1,1 2 8,-3 1 0,2 1 32,-3 2-34,0-2-115,-2 7 109,3-3-10,-3 4 0,4-1-42,-5 1 45,0 0-72,1 0 1,0 3 16,2-1 1,-3 2 70,3-1-32,-4-2-21,10 6 0,-4-5 2,4 4 0,0-1-10,0 0 1,4 3 22,-1-2-6,4 1-6,-6-2 1,6 5-121,-4-5 110,4 5 0,-2-5 50,4 3-48,-4 1 0,3 0 75,-2-1 1,2 1 4,1 0 0,0-4-34,0 1 244,0 4-276,4-1 0,1 4 55,4-5 125,0 1-75,0 0 1,2 2 22,1 1-59,4-1-95,-6-2 1,6 0 43,-1-1 1,2 1 84,0 0-266,1-1 175,0-3 1,-4 3 38,1-3 1,-1 0-7,0 1 1,0-5-95,-2 2 1,-1-2 2,3-1 1,-2 0-18,3 0 68,-1-5-6,4 0 0,-2-4 270,1 0-258,-5 0 12,9 0 0,-5-4 22,5-1 1,1-7-68,-2-3 0,-1 1 2,1 0 1,-1 0 20,-1-1 1,-1-1-100,1 1 0,-1-1 75,-3 2 0,0-2 17,-2 4 0,-3-4 140,3 2-140,-2-3-32,-1-1-105,0-3 121,0 2 1,-4-6-40,1 1 1,0 0-113,3 0 0,-3-2 3,0-1 0,-3 1-230,3-4 0,-4 4-17,0 2 25,-1 3 138,-1-1 0,-3 4-216,-3-3 142,-2 6 54,-1 3 233,-4 3-142,0 0 1,-5 0-130,0 0-73,-3 1 225,2-1 1,-5 3-87,3 0-40,-4 0 127,3-3 0,-4 3-449,3 1 232,1-1 83,1 1 0,2-3-690,-1 2 408,1-2 524,5 3 0,-2-6 0,2 1 0</inkml:trace>
  <inkml:trace contextRef="#ctx0" brushRef="#br0" timeOffset="-10060">2003 3254 7995,'5'-4'0,"-1"3"-196,-4-3 168,0 0 229,0 3-230,0-7 1,0 7 233,-4-7-322,3 7 225,-7-2 0,6 0 107,-4 0-368,1 0 264,-4-1 0,0 3 80,0-2-302,-4 2 73,4 1 1,-8 0 86,2 0 6,-1 0 0,-3 0-24,-2 0 1,-1 4 21,-5 2 11,1 2 30,-1 0-52,-3 5 0,3-2 40,-3 4 157,3-5-189,0 7 1,5-7-44,1 2 1,3 0 1,0 0 1,0 3-148,1-3 187,3 3-44,1-5 1,2 3 5,-1-4 0,0 3 50,3 3-202,4-2 151,-3 3 1,4-5 31,-5 4 0,3 0 2,0 2 0,1 1 26,-1 0 0,-1-1 16,4 1 0,-3 2 218,4 1-253,-5 0-13,6-4 0,-6 1 336,4-1-280,0 1-30,3 0 2,0-1-5,0 1 0,0-3-7,0-1 0,3 1-3,0 3 0,4-2-26,-1-1 1,2 2-9,4-3 1,-2 3 101,2 1 0,0-1 9,0 1 0,1 0-157,-1-1 1,-2 1 122,1 0 1,2-1 7,-1 1 0,1-1-6,-2-3 42,-1 3-78,7-3 1,-6 2 73,3-1-131,-3 2 55,6-8 0,-4 4-13,5-4 0,0 0-4,-1 0 0,4-4 99,-1 1-58,5-4-38,-6 6 1,5-7 198,-3 2-177,3 2-2,-1-4 0,0 3 30,1-4 0,-1 0 21,4 0 1,-4-1 9,1-2 1,0 1 40,6-4-333,-7 0 95,7-3 1,-9 1-58,3-1 201,1 0-45,-2 0 1,-1 0 136,-1 1 0,-3-4-98,0 0 157,0 0-97,-1 3 0,0 1-46,-2-1 0,1-3 18,-1 0 1,1-2 1,-2 2 0,0-1-15,-2 1 0,-2 2-136,1-5 137,-1 0-25,-1-3 1,-1 1-134,-2-1 1,2-3-31,-3-3 0,2-1-110,-1-2 1,-1 1 137,-2-1 1,-2 1 26,2-1 0,-2 1-6,-1-1 1,0 1-12,0 0 0,-4-1 15,-2 1 1,-3 0-51,-2 3 1,0 1-365,-4 4 253,4-3 8,-5 2 0,1-2-336,-6 3 413,3 0 26,-4 1-2,1 3-22,2-3 1,-6 5-27,1-3 0,1 2-7,0 4 0,2 1 121,-2-1-119,-1 0 63,2 0 0,-3 3-423,5 0 294,-5 0 1,6 1-290,-5-1 390,1 4 0,-3-2-122,3 4-131,-3-4 101,4 3 1,-7-3-594,3 4 501,-3 4 0,8-2 363,-3 4 0,-1 0 0,2 2 0</inkml:trace>
  <inkml:trace contextRef="#ctx0" brushRef="#br0" timeOffset="-8809">679 3113 7561,'-8'-1'-1283,"3"-2"1535,1 2-225,0-3 0,3 0 27,-2-2 213,-2 2-125,4-4 1,-4 6 40,2-4-121,2 1 0,-4-1 72,2 0-72,2 0 1,-6 0 63,5 0-139,-5 0 78,2 1 1,-1-2 65,0 1-143,0 2 68,-3-4 1,3 6 59,1-4-76,-5 4 1,-3-5-25,-2 4 39,3 0-10,-1 3 0,2 0 4,-4 0 0,4 0 33,-4 0 2,0 4-36,-2 1 0,-1 3 35,0-2 16,1 2-57,-1-3 1,3 4 59,1-1 128,-1 1-179,-3 0 0,4 0 1,-1 0 16,4-1-38,-2 1 1,1 0 4,-3 0 1,2 0 13,1 0 1,3-1 1,0 1 0,0 3 31,0 0-166,0 3 114,1-5 1,-2 7 1,-2-2 1,2 1-3,-2 2 1,3-1 196,0 1-192,0 0 0,0-1 70,0 1-67,1 0 0,2-1 56,0 1 1,4 0 12,-1-1 0,2 1-29,1-1 1,-3 1 5,0 0 0,0-1 52,3 1-29,0 0-51,0 3 0,0-2 54,0 1 42,-4-1-84,3 3 1,-3-4-140,4 3 145,0-3-1,4-4 1,1 3 20,4-2 1,0 0 7,0 0-23,3-2-29,-2-5 1,7 1-14,-3 0 1,2 3-11,-1 0 0,1-1 222,-1-2-33,2 0-122,4 0-132,-2 0 96,3-4 1,-2 2-16,1-1 1,0-2-3,0-1 1,1 1-20,5-1 0,-4 0-7,1-3 1,-1 0-3,4 0 1,2-1-18,1-2 1,-4-1 38,-2-2 1,-1-3 3,4 1 1,-5-1-62,-1-3 40,-3 2 12,0-3 179,0 0-184,3-1 1,-5-3 51,1 3 1,-2-3 94,0-1 0,2 0-72,-3-3 0,-1 2 9,-1-5 0,-2 1-64,-2-4 1,2 0 7,2-3 1,-5 3-299,2-3 122,-3 3-1,-1 0-199,3-3 190,-7 3 1,6-4-31,-4 5 0,0-1-156,-3 1 1,0-1 140,0 1 1,-4 3-44,-2 3 1,-2 1 27,-1 2 113,1-1-15,-1 0 1,-1 5-46,-2 1 15,2-2 9,-6 4 1,5-2-28,-4 3 0,1 0 55,-4 0 1,1 0-4,3 1 1,-3-2 12,2-2 0,-1 5 13,-2-2 1,1 2-86,3-1 0,-4 2-7,0 0 1,1 4-267,-4-1 310,3 2 21,0 1 1,-1 0-305,-1 0 70,-3 4 87,1 1 1,-4 7-241,3-1 1,-3 5-49,0-1-3,-1 5 530,5-1 0,-4 6 0,4-2 0</inkml:trace>
  <inkml:trace contextRef="#ctx0" brushRef="#br0" timeOffset="-7802">1439 2293 7484,'-9'2'-863,"0"1"1222,0 0-168,1 1 0,0-2-31,2 4 0,-3-3 32,0 3 0,0 1-57,-2 5 0,-2-2-6,1 5 0,-4 0 19,2 2-41,-3 1 1,-4 3-63,1-1 0,-2 2 132,2-2-155,-3 3 0,-1 3 15,-3 1 1,3-1 15,-6 1 0,3 2-91,0 0 0,0 2 115,-2-2-38,1-1 1,2 2 70,5-4-65,3 1 1,0-5-44,0-1 1,6-5-11,3-2 80,0-3-250,8 2 90,-3-8 0,4 0 132,0-2-696,0-2 429,0 3 1,0-3-664,0 2 269,0-3 60,0 8 207,0-3 350,0 0 0,0 3 0,0-3 0</inkml:trace>
  <inkml:trace contextRef="#ctx0" brushRef="#br0" timeOffset="-7369">1589 2187 7623,'1'6'619,"2"-1"-505,2 1 0,3 7 233,1 1-124,0 3 0,3 5-26,0 1 0,3 7 427,0 2-462,2 6 73,0 7 0,0 3 29,-2 2 0,-3 1 4,-3-1 0,-1 1 49,-2-1 1,1 0 51,-4-6-187,0-1 0,0-12 16,-1-2 1,4-3-247,-3-6 271,4 1-540,-6-11 215,3 3 241,0-5-919,-3 1 340,3-4 147,-4-1-1180,4-4 445,-3 0 442,3 0 586,-4 0 0,4-4 0,1-1 0</inkml:trace>
  <inkml:trace contextRef="#ctx0" brushRef="#br0" timeOffset="-6590">4172 2643 7950,'0'-9'-194,"0"1"1,0 2 356,0 0-287,-4 4 65,3-2 117,-3 0-91,4 3 176,-4-3-5,3 4-38,-7 0 26,7 0-177,-3 4 120,0 1 0,1 4 69,-3 0 0,-2 3-66,3 2 0,-7 5 43,0 1 91,-3 3-140,1 3 1,-5 5 97,-1 1-65,-3 10-20,-7-1 0,1 11 164,-3-2-160,0 2 1,-3 1 169,-1 0-172,5-8 0,5-3 83,9-9-145,-1-7 74,12-8 1,-5-3 67,9-3-436,-1 0 201,3-7 1,0 0-733,0-2 438,0-2 45,0 2-582,4-3 443,-4 0 113,4 0-228,0 0 261,-3 0 0,3-1 316,-4-1 0,4 0 0,2-4 0,2-4 0,1-4 0</inkml:trace>
  <inkml:trace contextRef="#ctx0" brushRef="#br0" timeOffset="-6258">4286 2564 7703,'5'-4'-729,"-2"-2"893,-2 2 76,-1 0 0,0 5-114,0 2 537,0 6-352,4 5 1,-2 5 235,4 5-305,0-1 0,6 15 127,-1-3 0,8 5 320,-1-2-554,1 8 0,3-5-35,1 7 1,0-4 161,0-3 1,-2 1 13,3-4 0,-5 4-5,2-1 0,-4-4-14,-2-2 1,1-2-491,-4 3 223,-1-5 1,1 2 173,0-3-413,0-5 163,-4-3-73,1-5 1,-3-3-321,0-2-257,-4-2-682,6-6 950,-7 0-1329,3-4 1797,-4 0 0,4-4 0,0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01T09:36:08.506"/>
    </inkml:context>
    <inkml:brush xml:id="br0">
      <inkml:brushProperty name="width" value="0.025" units="cm"/>
      <inkml:brushProperty name="height" value="0.025" units="cm"/>
    </inkml:brush>
  </inkml:definitions>
  <inkml:trace contextRef="#ctx0" brushRef="#br0">293 24 24575,'-11'4'0,"0"0"0,0 1 0,-5 3 0,-40 29 0,23-12 0,-26 22 0,35-18 0,5 0 0,1 5 0,3-1 0,6-4 0,3 1 0,2-1 0,3 19 0,5-9 0,19 26 0,5-27 0,21 8 0,6-14 0,11-2 0,15-2 0,12-8 0,4-7 0,-14-6 0,-7-4 0,-3-10 0,-30-1 0,5-9 0,-38-1 0,-1-1 0,-4-3 0,-1-2 0,-2-2 0,-1-1 0,-1-4 0,0-1 0,-2-2 0,-1 4 0,-5-5 0,-1 3 0,-2-1 0,-2 4 0,2 4 0,2 6 0,-5-3 0,0 5 0,-1-1 0,-4 2 0,3 3 0,-5-2 0,2 2 0,-3 0 0,3-3 0,-2 2 0,3 0 0,0-1 0,-3 1 0,-2 0 0,1 2 0,-3 0 0,8 5 0,-1-2 0,6 5 0,1-1 0,2 4 0,2-2 0,1 3 0,2-1 0,0 3 0,-2 1 0,-2 0 0,0 2 0,-1 0 0,0 3 0,-1-1 0,2 1 0,1-3 0,4-1 0,1-1 0,2-2 0,0 0 0</inkml:trace>
  <inkml:trace contextRef="#ctx0" brushRef="#br0" timeOffset="1542">1608 166 24575,'-8'3'0,"-4"4"0,-2 1 0,-6 7 0,1-2 0,-5 6 0,3-1 0,-3 4 0,6-2 0,0 1 0,9-1 0,0 3 0,3 0 0,2 5 0,2-1 0,2 4 0,0-4 0,7 4 0,3-3 0,13 5 0,1-6 0,14 5 0,6-3 0,12 0 0,3-4 0,18 0 0,4-5 0,12-1 0,-14-8 0,-7-6 0,-16-5 0,-3-5 0,-9 0 0,-3-7 0,-11-1 0,0-6 0,-8 0 0,-2-6 0,-3-1 0,-3-5 0,-4 5 0,-2-6 0,-3 1 0,1-6 0,-4 1 0,-1-1 0,-4 5 0,-1-1 0,-5 7 0,-5-1 0,-4 4 0,-7-4 0,-4 5 0,-12-2 0,-5 1 0,-20-3 0,-5 1 0,0 4 0,-2 0 0,16 6 0,-2 1 0,17 6 0,5 2 0,11 5 0,1-3 0,4 4 0,0 0 0,0 1 0,0 2 0,1-1 0,3 0 0,1 2 0,3-1 0,2 1 0,2 0 0,6 1 0,-1-2 0,3 1 0,1-3 0,0 3 0,1 2 0,6 4 0,-3-5 0,2 1 0</inkml:trace>
  <inkml:trace contextRef="#ctx0" brushRef="#br0" timeOffset="3127">3395 247 24575,'-6'2'0,"-4"0"0,-5 2 0,-5 1 0,-70 27 0,49-12 0,-6 2 0,3 1 0,23 1 0,2 6 0,6 1 0,3 6 0,6-1 0,2 2 0,4-8 0,3 2 0,3-9 0,3 3 0,3-6 0,3 1 0,3-3 0,7-1 0,4 0 0,8-2 0,0-3 0,6-1 0,2-5 0,3 4 0,0-6 0,4 1 0,-1-1 0,7-3 0,-5-1 0,0-4 0,-8-3 0,-4-2 0,-9-3 0,-10-1 0,1-9 0,-4-3 0,3-7 0,-2-6 0,-5 1 0,-2-3 0,-6 7 0,-4 1 0,-3 3 0,-7-16 0,-1 9 0,-9-11 0,-1 15 0,-5 2 0,-5 0 0,-7 1 0,-3 2 0,2 7 0,1 2 0,2 6 0,-6 0 0,-3-1 0,-10-1 0,1 1 0,-6 2 0,5 5 0,2 4 0,9 3 0,-3 2 0,8-1 0,3 1 0,6 1 0,6 0 0,2 4 0,4-1 0,1 3 0,3-1 0,-1 2 0,1 0 0,0 1 0,4-1 0,-1 1 0,4 2 0,0-7 0,2 1 0</inkml:trace>
  <inkml:trace contextRef="#ctx0" brushRef="#br0" timeOffset="5098">4922 193 24575,'-20'3'0,"2"1"0,-5 1 0,-1 2 0,-4 3 0,2 2 0,-3 2 0,7 2 0,-6 3 0,5 1 0,0 9 0,2 0 0,2 8 0,4-5 0,6 1 0,5-9 0,2 0 0,1-5 0,2-2 0,1-1 0,2 0 0,3 0 0,-1 0 0,6 1 0,2-2 0,4 2 0,3-2 0,5 2 0,8 1 0,5 2 0,3 1 0,-2-3 0,-2-1 0,-1-2 0,0-3 0,10 2 0,5-4 0,0-1 0,4-4 0,-8-5 0,-1-3 0,-11-3 0,-3-5 0,-9-6 0,4-8 0,-4-2 0,3-7 0,-5 2 0,0-2 0,-6 3 0,-3 1 0,-5 1 0,-1-2 0,-4-1 0,-5 3 0,-6-3 0,-4 2 0,-9-10 0,0 3 0,-8-9 0,-2 5 0,-9-8 0,-1 9 0,-10 0 0,5 9 0,-3 4 0,10 5 0,0 5 0,5 5 0,1 3 0,6 5 0,4 4 0,5 1 0,3 4 0,1 0 0,2 3 0,-1 0 0,1 2 0,2-1 0,2 1 0,0 0 0,0 1 0,2 1 0,0 0 0,2 0 0,0-3 0,2 0 0,0-4 0,2-2 0</inkml:trace>
  <inkml:trace contextRef="#ctx0" brushRef="#br0" timeOffset="6761">6432 250 24575,'-17'2'0,"-3"-1"0,-12 3 0,0-1 0,3 2 0,1 1 0,4 4 0,-6 4 0,4 2 0,-7 8 0,8 2 0,-2 3 0,2 4 0,3 0 0,3 3 0,3-1 0,6-3 0,4 3 0,4-5 0,1 1 0,1-7 0,3-4 0,0-5 0,5 2 0,1-3 0,5 1 0,1-2 0,5-1 0,0-1 0,7 3 0,9 1 0,12 7 0,3-1 0,17 3 0,4-1 0,20 4 0,2 0 0,-40-13 0,0-2 0,-4 0 0,-1-2 0,43 7 0,-20-9 0,-22-3 0,-18-10 0,-2-5 0,-6-7 0,2-11 0,-3-5 0,1-11 0,-5 1 0,-3-10 0,-5 0 0,-6-9 0,-2 5 0,-7-3 0,-5 8 0,-7-3 0,-7 8 0,-5 7 0,-10 4 0,-9 2 0,-15-1 0,-1 7 0,-16-2 0,-1 11 0,-4-5 0,7 9 0,13 6 0,20 7 0,5 4 0,9 1 0,-4 2 0,-5 2 0,-4 3 0,3 4 0,7 2 0,6 3 0,7 1 0,3 0 0,4 2 0,5-4 0,1 0 0,3-2 0,2-4 0,1-1 0,4-3 0,1-2 0,-1-3 0,1-2 0</inkml:trace>
  <inkml:trace contextRef="#ctx0" brushRef="#br0" timeOffset="8516">8182 277 24575,'-15'2'0,"0"-1"0,-4 5 0,1-1 0,-12 6 0,-1 2 0,-5 2 0,-4 6 0,8-1 0,-1 4 0,11-4 0,4 3 0,7-3 0,2 6 0,2-2 0,1 4 0,3-2 0,0 5 0,3-3 0,4 4 0,1-4 0,4 1 0,1-3 0,1-4 0,1-3 0,6 2 0,2-2 0,14 4 0,-2-5 0,3 1 0,-3-5 0,-7-5 0,9-2 0,4-4 0,10 0 0,1-3 0,7-1 0,-5-5 0,2-5 0,-6-6 0,3-9 0,-9-5 0,-1 1 0,-12 3 0,-7 4 0,-9 3 0,-3 0 0,-5 1 0,-2-1 0,-1-3 0,-1-2 0,0 1 0,-2-1 0,-1 2 0,-4-4 0,-2 3 0,-5-6 0,-6 0 0,-4-6 0,-8 1 0,-10-6 0,-9 4 0,-13-3 0,4 8 0,-3 5 0,18 10 0,6 5 0,13 6 0,6 4 0,4 2 0,0 2 0,0 3 0,-1 4 0,1 4 0,0 2 0,2 0 0,1 1 0,2-1 0,1 2 0,2-4 0,3 0 0,2-1 0,2-5 0,0-1 0</inkml:trace>
  <inkml:trace contextRef="#ctx0" brushRef="#br0" timeOffset="10431">9336 333 24575,'-7'0'0,"-1"0"0,-1 1 0,-1 0 0,-2 1 0,2-1 0,-2 3 0,-1 2 0,-3 3 0,-5 6 0,1 3 0,-1 5 0,2-1 0,1 5 0,2-1 0,-1 5 0,3-1 0,-2 4 0,3 0 0,1 0 0,4 0 0,4-3 0,2-1 0,2 0 0,1-5 0,2 0 0,4-1 0,6 4 0,3 1 0,6 1 0,2-3 0,4 2 0,1-2 0,10 4 0,1-3 0,9 0 0,0-6 0,6-4 0,5-5 0,6-3 0,-1-4 0,-1 1 0,-11-4 0,-8 0 0,-10-7 0,-10-3 0,-1-7 0,-2-3 0,0-5 0,2-6 0,-1-7 0,0-8 0,-2-7 0,-6-2 0,-5-4 0,-6 5 0,-5-2 0,-4 11 0,-5 1 0,-7 5 0,-2 3 0,-2 3 0,-10 0 0,-10 2 0,-17-7 0,0 4 0,-10-5 0,7 12 0,0-1 0,6 10 0,8 5 0,12 6 0,3 0 0,14 4 0,0 0 0,3 1 0,-2 1 0,-1 4 0,-3 3 0,0 2 0,-10 5 0,3 0 0,-14 9 0,23-15 0,-3 4 0</inkml:trace>
  <inkml:trace contextRef="#ctx0" brushRef="#br0" timeOffset="15277">278 463 24575,'5'-7'0,"2"-2"0,2-4 0,3-3 0,3-3 0,0 1 0,-1-2 0,-1 1 0,0 1 0,-2 0 0,2 0 0,-4 4 0,3-1 0,-5 4 0,1 0 0,-3 3 0,0 1 0,-2 2 0,-1 2 0,-2 3 0,0 5 0,-1 5 0,0 13 0,0 9 0,-1 10 0,0-1 0,0 0 0,1-8 0,1-5 0,0-7 0,0-8 0,0-5 0,0 0 0,1 0 0,-1 0 0,1-1 0,-1-3 0,1-1 0,-1-2 0,1-1 0</inkml:trace>
  <inkml:trace contextRef="#ctx0" brushRef="#br0" timeOffset="17078">584 332 24575,'-1'11'0,"-2"2"0,-2 4 0,0 2 0,-1 2 0,1 0 0,0 0 0,2-1 0,0-2 0,3-3 0,-1-4 0,1-1 0,-1-1 0,1-2 0,0 2 0,2-2 0,1 2 0,1-1 0,1-3 0,1 0 0,1-2 0,1-1 0,-1 0 0,5-1 0,-1 0 0,4-2 0,4-1 0,1-2 0,4-2 0,-4-1 0,-5-1 0,-2 0 0,-4-4 0,0 0 0,-4-2 0,0-2 0,-2 2 0,-2-1 0,1 3 0,-2 1 0,0 2 0,0 2 0,-1 1 0,0 0 0,-1 0 0,0-1 0,-2-1 0,-1 1 0,-1-1 0,1 4 0,2 0 0,0 3 0,1-1 0,0 2 0,-2-1 0,-1 1 0,-2 0 0,-3 0 0,-1 0 0,-1-2 0,4 0 0,2-1 0,3 2 0,2 0 0,0 0 0,0 1 0,0 0 0,-1 0 0,1 1 0,-1-1 0,1 0 0,0 0 0</inkml:trace>
  <inkml:trace contextRef="#ctx0" brushRef="#br0" timeOffset="18259">1674 535 24575,'25'-70'0,"-3"11"0,-17 42 0,0 1 0,0 5 0,-1 0 0,0 2 0,0 0 0,-1 3 0,-1 0 0,1 4 0,-3 4 0,-1 7 0,-1 7 0,-4 10 0,-2 9 0,-1 8 0,1 3 0,0 2 0,3-11 0,1-3 0,2-12 0,1-9 0,1-10 0,1-7 0,2-9 0,1-2 0,-1 4 0,-1 5 0</inkml:trace>
  <inkml:trace contextRef="#ctx0" brushRef="#br0" timeOffset="19665">1908 407 24575,'-5'4'0,"-2"2"0,2 1 0,-3 5 0,0 0 0,-19 40 0,15-30 0,-11 28 0,20-40 0,1 1 0,1-3 0,0-1 0,1 0 0,0-5 0,0 2 0,1-3 0,-1 0 0,3 0 0,-1 1 0,3-1 0,2-1 0,4 0 0,5 0 0,4 0 0,2 0 0,-2-1 0,-3-1 0,-3-1 0,-4 0 0,0-1 0,-1-2 0,-1 0 0,3-3 0,-2-2 0,3-3 0,-3 0 0,1-1 0,-3 1 0,0-2 0,-2 1 0,-1 0 0,-3 1 0,1 2 0,-2 0 0,1 4 0,-1 1 0,-1 4 0,0 0 0,-1 3 0,1-1 0,-2 0 0,1 1 0,-1-1 0,0 1 0,-2 0 0,0 1 0,-2 1 0,-1 0 0,-3 3 0,-1 0 0,-2 0 0,1-2 0,2-1 0,4-1 0,2 0 0,2-1 0,2 0 0,0 0 0</inkml:trace>
  <inkml:trace contextRef="#ctx0" brushRef="#br0" timeOffset="19861">1939 444 24575,'0'0'0</inkml:trace>
  <inkml:trace contextRef="#ctx0" brushRef="#br0" timeOffset="21352">3268 612 24575,'5'-28'0,"-1"8"0,5-22 0,-1 14 0,0 2 0,2-1 0,-2 7 0,-2 2 0,0 5 0,-2 4 0,-1 1 0,-1 3 0,0 2 0,-2 2 0,1 6 0,-3 8 0,1 11 0,-2 4 0,1 1 0,-2 1 0,2-3 0,-1 0 0,1-7 0,1-4 0,0-9 0,1-1 0,0-5 0,0 0 0</inkml:trace>
  <inkml:trace contextRef="#ctx0" brushRef="#br0" timeOffset="22927">3498 420 24575,'-4'1'0,"0"1"0,1 1 0,1 2 0,-2-1 0,2 0 0,-1 2 0,-1 0 0,1 3 0,-3 4 0,2 1 0,-4 3 0,2 3 0,-1-2 0,1 0 0,1-5 0,2-3 0,2-4 0,0-1 0,1-3 0,-1 1 0,2-2 0,1-1 0,1 0 0,3-1 0,-2 0 0,2 1 0,0-2 0,-2 2 0,-1-2 0,1 2 0,0-2 0,2 2 0,-1-1 0,2 0 0,-1 0 0,1 0 0,0-2 0,1 0 0,1-2 0,2 0 0,-1-3 0,1 0 0,0-2 0,-1-1 0,1-1 0,-2 0 0,-3 2 0,-2 1 0,-1 2 0,-2 0 0,0 2 0,-1-1 0,1 3 0,-1-2 0,-1 1 0,1 0 0,-2 2 0,1 1 0,-2-1 0,0 1 0,1 0 0,-2 0 0,-2 1 0,0 0 0,-3 0 0,1 0 0,0 0 0,0-1 0,2 1 0,0-1 0,1 1 0,-1 1 0,1 1 0,-1 0 0,-2 1 0,-1-1 0,1 1 0,1-3 0,2 2 0,0-1 0,2 1 0,0-1 0,3-1 0</inkml:trace>
  <inkml:trace contextRef="#ctx0" brushRef="#br0" timeOffset="24311">4849 508 24575,'7'-7'0,"1"-1"0,2-7 0,-3 2 0,3-2 0,-3 1 0,3-2 0,-1-3 0,2 0 0,-3 0 0,0 5 0,-3 4 0,-2 2 0,-1 3 0,0 3 0,-2 2 0,1 7 0,-1 10 0,0 13 0,-2 12 0,1 2 0,-1 12 0,0-9 0,0 4 0,2-11 0,1-11 0,0-12 0,0-9 0,0-9 0,0-6 0,1-3 0,-1 3 0,1 3 0</inkml:trace>
  <inkml:trace contextRef="#ctx0" brushRef="#br0" timeOffset="25549">5090 404 24575,'-3'10'0,"-1"4"0,-1 4 0,-1 3 0,-2 4 0,1 1 0,-6 48 0,6-40 0,-1 32 0,7-53 0,1-2 0,1-2 0,0-5 0,0-1 0,3-6 0,2 0 0,3-6 0,3-3 0,0-2 0,3-2 0,-4 1 0,1-3 0,-2 0 0,0-5 0,-4 3 0,2-4 0,-5 4 0,2-2 0,-2 4 0,-2-1 0,0 0 0,-1-1 0,0 3 0,0 1 0,0 5 0,-1 3 0,0 4 0,0 2 0,0 3 0,-1 0 0,1 1 0,-1 0 0,1 2 0,1-2 0,0 0 0</inkml:trace>
  <inkml:trace contextRef="#ctx0" brushRef="#br0" timeOffset="26999">6276 660 24575,'1'-3'0,"0"0"0,0 0 0,0-3 0,1-2 0,1-5 0,2-5 0,1-6 0,0-2 0,2 0 0,-4 5 0,2 1 0,-3 6 0,0 3 0,-1 4 0,0 1 0,-2 6 0,0 4 0,0 7 0,0 10 0,0 5 0,0 1 0,1-2 0,0-5 0,1-5 0,-1-3 0,1-3 0,-1-2 0,-1 0 0,2 0 0,0 2 0,0 3 0,1 2 0,-1-1 0,0-3 0,-1-5 0,-1-1 0,0-3 0,1 2 0,0-1 0,-1 2 0,1-1 0,0-1 0,-1-1 0,1 0 0</inkml:trace>
  <inkml:trace contextRef="#ctx0" brushRef="#br0" timeOffset="28430">6494 505 24575,'-13'63'0,"6"-30"0,-5 35 0,9-41 0,1-4 0,1 0 0,0-4 0,1-1 0,0-3 0,0-1 0,0-5 0,0 0 0,1-5 0,1-3 0,0-1 0,1-2 0,3-2 0,2-4 0,3-2 0,2-2 0,-3 0 0,0 0 0,1-3 0,-1-2 0,1-3 0,1-4 0,-2 2 0,0 0 0,-4 5 0,0 0 0,-3 3 0,0-3 0,0 2 0,-2-2 0,0 2 0,-1-2 0,0 4 0,0 1 0,-2 3 0,2 0 0,-3 2 0,3 3 0,-1 0 0,1 3 0,-1 0 0,-1 1 0,-2 0 0,-2 0 0,-3 4 0,-2-1 0,-2 6 0,1-2 0,-2 3 0,3-1 0,0-2 0,3-3 0,0 0 0,5-3 0,-2-1 0,4 0 0,1 0 0</inkml:trace>
  <inkml:trace contextRef="#ctx0" brushRef="#br0" timeOffset="29970">8088 642 24575,'2'-6'0,"1"-4"0,1-5 0,4-9 0,0-1 0,3-6 0,1 3 0,0-3 0,-2 8 0,-4 3 0,-2 10 0,-3 7 0,-1 6 0,0 8 0,0 4 0,0 5 0,1 0 0,-1 3 0,2 0 0,-1 4 0,3-1 0,-1 4 0,1-8 0,0 3 0,-2-2 0,2 1 0,0 1 0,1 1 0,-1-7 0,1-3 0,-3-9 0,3-10 0,-2-7 0,3-3 0,-3 5 0,0 3 0</inkml:trace>
  <inkml:trace contextRef="#ctx0" brushRef="#br0" timeOffset="31388">8369 494 24575,'-6'5'0,"-11"16"0,7-8 0,-8 12 0,9-8 0,0-1 0,1 3 0,2-2 0,2 0 0,3-4 0,-1 3 0,2-6 0,0 3 0,0-4 0,0 5 0,0-3 0,3 4 0,3 1 0,8 4 0,0-2 0,7 2 0,-5-5 0,-1-3 0,-6-5 0,-4-5 0,-1-1 0,0-3 0,4-3 0,4-8 0,4-8 0,1-8 0,-1-2 0,-5-4 0,-2 3 0,-5-1 0,-2 5 0,-1 3 0,-2 4 0,0 2 0,-2 5 0,1 2 0,-2 3 0,0 1 0,0 2 0,-1 0 0,1 3 0,0 0 0,1 2 0,-1 0 0,-3 0 0,-4 1 0,-2-1 0,-4 1 0,1 1 0,-3 0 0,4 0 0,2 2 0,5-3 0,3 2 0,3-1 0,1 0 0,1 0 0</inkml:trace>
  <inkml:trace contextRef="#ctx0" brushRef="#br0" timeOffset="32827">9349 825 24575,'3'-4'0,"-1"-2"0,5-6 0,-1-6 0,3-8 0,0-1 0,3-16 0,-4 16 0,2-7 0,-5 21 0,-2 3 0,-1 4 0,0 2 0,-2 6 0,1 11 0,1 9 0,-1 7 0,2 9 0,0-1 0,1 1 0,1-8 0,0-5 0,-2-9 0,-1-5 0,1-6 0,-3-3 0,1-2 0</inkml:trace>
  <inkml:trace contextRef="#ctx0" brushRef="#br0" timeOffset="34234">9649 646 24575,'-15'7'0,"2"1"0,-1-1 0,3 1 0,0 0 0,3 0 0,-7 20 0,9-13 0,-5 16 0,11-18 0,0-1 0,0-2 0,2 2 0,2 2 0,1 0 0,3 4 0,-1-1 0,-2-3 0,0-4 0,-2-4 0,2 0 0,-1-3 0,1 2 0,-2-3 0,1-1 0,-1-1 0,2-1 0,2 0 0,4-4 0,1-1 0,1-5 0,-1-2 0,0-3 0,-2-4 0,-2 1 0,-1-3 0,-4 3 0,-1 2 0,-3-1 0,2 3 0,-2 0 0,1 2 0,-1 3 0,0 0 0,-1 3 0,1 1 0,-2 1 0,2 2 0,-2-1 0,-2 1 0,0-1 0,-3 1 0,3 1 0,0 1 0,1 1 0,-2 1 0,-1 0 0,0 2 0,1 0 0,-1-1 0,1 1 0,0-1 0,1 2 0,1-2 0,2 0 0,-1-1 0,1 1 0,-1-1 0,1 1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06T14:54:43.328"/>
    </inkml:context>
    <inkml:brush xml:id="br0">
      <inkml:brushProperty name="width" value="0.04305" units="cm"/>
      <inkml:brushProperty name="height" value="0.04305" units="cm"/>
      <inkml:brushProperty name="color" value="#333333"/>
    </inkml:brush>
  </inkml:definitions>
  <inkml:trace contextRef="#ctx0" brushRef="#br0">1417 10223 7703,'-6'0'815,"1"0"-1055,5 0-298,0 0 369,0-6 25,0 4 0,1-7 84,3 7 0,-3-4-80,3 3 147,2 1-114,-5-8 182,10 9-42,-10-9 0,4 8 229,-5-7-230,0 7 1,4-5 186,-1 4-147,2 1-96,-5-7 0,0 7 23,0-6 1,0 4-24,0-3 34,0 4-18,0-7 1,-2 7 26,-2-5 0,3 5-18,-3-5 0,2 5 218,-2 0-165,3-4 1,-6 2 70,3-2 1,3-3-67,-3 1 1,-1 4 73,2-3-120,-6 1 1,5-5-5,-2 0 1,2 2-24,-4-1 1,4 0 50,-3-1 1,3 1-81,-4-1 0,5 0 43,-6 0 0,6 1-31,-4-5 0,3 3 33,-4-3 0,4 2-1,-3-2 0,4 0 25,-1 0 1,-2 3 4,-2-7 1,3 5 24,1-4 1,-3 4-39,1-4 1,-1 5-11,0-1 0,3-2 14,-4 3 1,4-3-44,-4 3 0,4 0 18,-3-1 1,1 3-7,-1 0 1,-4 2 3,3-2 1,2 1-9,-2 0 0,1 0 7,-5 3 0,2-2-1,3 2 1,-3-1-5,2 2 0,-1-4 10,1 5 0,-2-2 0,2 2 0,0-2 0,-1-4 1,0 1 0,3 0 0,-6 0 0,1-1 0,5 0 1,-5 6 25,3-2 1,2-1-25,-1-2 0,-1 4-1,-3 0 1,3 0 1,0-2 1,1 0-11,-5 2 1,5 1-6,-1-3 1,1 4-4,-5-3 0,0-2 13,2 3 0,-2-2-2,0 1 0,1-2 102,-1 2 1,4 2-61,1-2 1,0 1 62,-5-4-94,1-1 1,-1 0 1,1 2 0,3-1 1,1 3 0,0-1-4,0 1 0,-3 2-19,2-1 0,2 0-17,-3-1 1,2-2-3,-5 3 0,6-3 23,-2 3 0,0-3 6,-3 2 1,1-1 55,2-3 1,-3 1 6,4-1 1,-4 0-32,0 0 0,2 6 7,0-1 0,-1-1-17,3-4 0,-2 1 0,1-1 0,-2 5-13,3-1 1,1 1 23,-2-5 1,0 1-67,-3-1 1,3 0 22,0 1 0,2 0-13,-2 0 0,-2-1-1,3 1 1,-2 4-4,0-1 1,0 0 24,1-2 0,0-2-6,0 0 1,-2-1 39,2-1 1,-3 1-37,0-3 1,0 3 73,0-1 0,3 0-11,0-1 0,1 1 11,-4-1 0,0 3-43,3-4 0,-1 2 6,0-1 0,3 2-17,-1-1 1,0 2-2,0 0 0,-2 0-13,5 1 0,-5-1 25,2 1 1,0-1-64,0 1 1,3-1 48,-4 0 0,4-2-3,-3-1 0,4 0 46,0-1 0,-2 3 9,0-2-1,0-3-52,2-1 0,1 1 2,-2-2 0,-1 5 66,2-3 0,-1 4-49,4-7 0,-4 4 11,0-1 0,0-3 14,4 5 1,-1 0 1,-3 1 1,2 0-49,-1-4 0,1-1 2,2 4 0,0 0 10,0-1 1,-3 2-14,-1-5 1,1-1-22,3 3 0,0 0 30,0-1 1,0 1 37,0-1 1,0-3-27,0 4 1,0-4 5,0 0 0,0 3 26,0 0 0,-2 0 6,-1-4 1,1 0 32,-1 2 1,1-3-53,2 1 0,0 0-65,0 1 0,0-3-126,0-2 1,-3 4 36,-1-3 0,0 2 107,4 0 0,0 0 82,0-2 0,-5 3-79,2-4 0,-2 3 7,1 0 1,3-2-78,-3-1 1,-1-3 67,2 4 0,-2-2-41,5 1 0,-3 2 49,-1-6 0,0 7-15,4-2 0,0-2 6,0 1 0,-4-4 3,0 6 0,1-3 12,3 2 1,0 0 9,0-5 0,0 4 75,0-3 0,0 6-81,0-4 0,0 1 25,0-1 0,0-3-68,0 1 0,0 1-1,0-1 0,-2 1 26,-1 0 1,1-8-7,-1 7 1,1-6 11,2 6 1,0-2-6,0-3 1,0-4-6,0 3 1,0-2 1,0 4 1,0-4-103,0-1 0,0-1 103,0 1 0,0 0-4,0 5 0,0 1-58,0-1 1,0-6-102,0-2 0,2 4 123,1-1 0,-1 0-13,1-4 1,2 0 19,-1-3 0,1 0-10,-1 0 1,-3 1 51,4 0 0,-3-1 1,2 1 0,-4 3 11,5 0 0,-3 6-10,2-2 1,-3-2 109,3-2 0,-2 4-157,-2-1 0,0 4-2,5 0 1,-4-3 13,3 2 1,-3-3 25,-1 4 1,0-2-7,0-1 0,0-4 0,0 4 1,0-1-5,0 7 0,0-3 26,0 1 1,0-3 2,0 4 1,0-4-13,0 6 1,0-3 6,0 1 1,0-5-34,0 1 1,0-1 3,0 3 1,1 1-13,3-4 0,-3 2 23,3-2 0,-3-1-2,-1 1 0,0-1-56,0 0 0,0 1-83,0-4 1,0 2 95,0 2 0,0-3-13,0-4 1,0 5 67,0 2 1,0 1 4,0-1 1,0 4 16,0-3 0,0 9 136,0-7 1,-3 8-87,-1-4 0,-1 4-43,1-3 1,3 1-18,-4-1 1,5-1-17,0 3 0,-2 2-28,-2-2 1,3 5 17,-3-5 1,3 1-19,1-1 0,0 2 96,0-1 1,0 3-65,0-8 1,0 6-4,0 1 0,0-3 7,0 2 1,-1-3 1,-4 3 1,5 2-44,-4-2 0,2 0-25,2 0 1,0 2 15,0-2 1,0 1-94,0 2 1,0-3 209,0-1 1,0 1-106,0 3 1,0 0 58,0 2 0,0 0-22,0-3 0,0 9 7,0-8 1,0 6-4,0 2 0,0-2 4,0-2 0,5 3-1,-2 0 1,1 1-25,-4-1 1,4 0-6,0 0 1,3 4 14,-4-3 1,3-1-42,-2 0 0,-1 0 19,3 1 1,0 1-4,0-5 0,-2 4 19,4-5 1,-4 6 1,3-1 1,-3-1 1,4 2 1,-5-1-12,5 3 0,-2-4 23,2 2 0,1-7-15,-5 7 0,3-3-32,-3 3 0,5-1 23,-1-2 0,-2 1-2,2-3 0,-5 4 6,5-4 1,-2 4-3,3-4 0,1 3-14,-3-2 0,0 4-3,0-1 1,0-4 10,5 1 1,-4 1 3,-1-3 0,1 1-110,3-4 0,1 2 133,-1-3 0,-3 6 1,0-2 0,-2 2-11,7-2 1,-7 0 10,3 1 1,-6 2-4,4 2 1,0-2 7,1 3 1,1-7-3,-5 3 0,4-1 5,0 0 1,-2 4-71,2-3 0,0 1-18,3-3 0,-1 1-9,-2 3 0,2-3 73,-2 3 0,-2-3-1,2 6 1,-5-3 32,5 4 1,-5-1 4,0-1 1,2 0 49,-1 0 1,1 1-82,-5 1 0,3 1 51,1-1 1,-1 1-48,-3 0 1,2 0 7,1-1 0,-1 1-33,1 0 0,-1 0-13,-2-1 1,2 1-39,1-1 21,-1 0 0,2 2-13,-4-2 0,1 0 38,3 1 1,-3 3 13,4 2 1,-5-3 8,0-2 1,5 3 7,-1 2 0,-1-2-8,-3-4 1,4 0 9,-1 0 1,2 6 44,-5-3-53,5 2-6,-4-5 5,9 1-75,-8-1 69,3 7-1,0-5 5,-4 9 0,4-5 0,-5 2 0,1 2 1,3-1 6,-3 2 21,4 1-26,-5 0-114,0 0 67,5 0 19,-4 0 14,4 0 15,-5 0 345,0 0-348,6 0 0,-5-1 40,3-4 0,-2 3-46,3-1 42,-5 2 1,6-2-11,-1-2 7,-4 2-24,9-2 1,-7 2-10,4-5 1,-3 5-2,4 1-5,-6-6 1,7 7-78,-5-8 81,5 7 1,-7-7-14,6 5 17,-6 0 1,5 3 5,-3-2 41,-3 1 12,4-4-13,-5 2-29,5 3-26,-3-5 21,3 6 0,-5-1-38,0-2 22,0 1-6,0-3-26,0 5 8,0 0 32,-5 0 0,3 0 5,-3 0-55,0 0 0,2 0 26,-4 0 0,3-1-116,-4-3 124,1 2 1,-5-2-23,1 4 26,0 0 1,-1-4 3,1 1 0,-1-1 27,0 4 0,6-4-20,-2 0 0,0 1 8,-3 3 1,3-4-8,0 0 0,5 0 2,-6 4 1,6-1-6,-4-3 1,3 3-1,-4-2-1,5 1 0,-6 0 1,6-1 0,-3 1 2,3-1-3,1 2 1,-6-2-10,4 0-2,-4 2-64,6-4 49,-8 5 0,8-1 59,-2-4-25,-2 5 5,5-5-29,-4 5 25,5 0-263,0 0 248,5 0 0,-3 0 4,6 0 0,0 0 8,4 0 1,-2 3 8,2 0 0,-1 2-17,0-5 1,2 1 5,3 3 0,-2-3-1,4 2 0,-2 0-2,3-3 1,-4 3-3,4 0 0,-5 2-1,2-5 1,0 0 55,-1 0 1,1 0-52,-5 0 1,0 0 32,1 0 1,-1 0-10,1 0 4,-6 0 11,5 0 0,-11 0-49,5 0-10,-5 0-247,0 0 240,0 5 27,0-4-24,0 4 4,0 0 34,0-3 1,0 6-32,-5-4 36,5 5 1,-5-7 2,5 6 0,0-5 17,0 5-37,0-1 1,-5 4-7,1 1 0,1 0 1,3-1-2,0 1 1,-4-1 1,0 1 1,0-1-5,4 1 1,0-1-4,-5-1 1,4 1 5,-3 1 0,3-1 4,1 1 1,-4 0-5,0-2 0,-1 2 55,1 0 0,3-4-26,-3-1 1,-1 1 36,1 3-20,1 0-16,-2 1 0,2-1 59,-5 0-64,6-5 1,-5 3 75,3-5-65,3 5 0,-5-8 37,2 3 5,3 2-3,-4-4-79,0 3-1,3-5-11,-3 0 54,5 0-437,0 0 0,0 0 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01T09:38:34.139"/>
    </inkml:context>
    <inkml:brush xml:id="br0">
      <inkml:brushProperty name="width" value="0.025" units="cm"/>
      <inkml:brushProperty name="height" value="0.025" units="cm"/>
    </inkml:brush>
    <inkml:brush xml:id="br1">
      <inkml:brushProperty name="width" value="0.04286" units="cm"/>
      <inkml:brushProperty name="height" value="0.04286" units="cm"/>
      <inkml:brushProperty name="color" value="#008C3A"/>
    </inkml:brush>
    <inkml:brush xml:id="br2">
      <inkml:brushProperty name="width" value="0.04286" units="cm"/>
      <inkml:brushProperty name="height" value="0.04286" units="cm"/>
      <inkml:brushProperty name="color" value="#00A0D7"/>
    </inkml:brush>
  </inkml:definitions>
  <inkml:trace contextRef="#ctx0" brushRef="#br0">648 193 24575,'-7'-7'0,"-2"1"0,-9 0 0,-3 1 0,-13-1 0,-8 3 0,-7-1 0,5 4 0,5 0 0,14 5 0,2 0 0,6 4 0,-1 1 0,0 6 0,-2 6 0,3 1 0,-1 6 0,6 4 0,-2 9 0,4 1 0,4 12 0,2-3 0,5 8 0,2-6 0,8 9 0,14 7 0,14 12 0,-10-29 0,4 0 0,0-10 0,1-2 0,1 1 0,1-3 0,34 14 0,-7-16 0,-3-8 0,4-6 0,-14-12 0,16-4 0,-9-12 0,-1-2 0,0-11 0,-15-3 0,5-12 0,-11-4 0,-3-5 0,-3-11 0,-13 6 0,-3-12 0,-10 4 0,-2 3 0,-4-3 0,-5 5 0,-4 0 0,-11-10 0,2 14 0,-13-9 0,-3 8 0,-2 5 0,-7-3 0,11 14 0,-3-3 0,13 9 0,3 5 0,1 4 0,3 3 0,0 1 0,2 1 0,4 5 0,4 1 0,4 4 0,0 0 0,2 1 0,0-1 0,-1 1 0,0 0 0,-1 0 0,0 0 0,2 0 0,2 0 0,2 0 0</inkml:trace>
  <inkml:trace contextRef="#ctx0" brushRef="#br0" timeOffset="1563">2058 346 24575,'-2'-2'0,"-5"-1"0,0 1 0,-5 0 0,0 2 0,0 1 0,-2 1 0,-3 2 0,-6 5 0,-4 3 0,-7 8 0,-1 1 0,-6 9 0,5-3 0,0 3 0,11-7 0,1-1 0,6 0 0,-2 4 0,2-1 0,-1 6 0,4 1 0,-1 2 0,7-2 0,1 1 0,6 0 0,1 1 0,4-3 0,3 4 0,9 1 0,1 6 0,7 2 0,6 7 0,10 1 0,17 10 0,0-6 0,11 0 0,0-13 0,6-3 0,-4-15 0,6-8 0,-4-16 0,3-7 0,4-12 0,-16-3 0,2-13 0,-10-4 0,-1-10 0,-8-1 0,-5-12 0,-9 0 0,-3-10 0,-13 5 0,-7-4 0,-7 10 0,-6-3 0,-5 12 0,-10-1 0,-15 6 0,-7-7 0,-7 10 0,-6 1 0,-7 3 0,-8 4 0,0 1 0,4 7 0,10 8 0,3 6 0,9 5 0,3 5 0,16 2 0,6 1 0,8 2 0,5 2 0,-1 0 0,2 1 0,0 0 0,2 1 0,0-1 0,2-1 0,-1-1 0</inkml:trace>
  <inkml:trace contextRef="#ctx0" brushRef="#br0" timeOffset="10249">3523 594 24575,'-23'10'0,"3"1"0,4 3 0,2 2 0,-1 3 0,1 3 0,0 4 0,2 3 0,-1 3 0,5 1 0,0 3 0,5 4 0,0 6 0,2-1 0,0 4 0,2-11 0,0 1 0,3-13 0,2-3 0,3-6 0,2-2 0,2-4 0,4-2 0,6-3 0,6-2 0,3-1 0,7-3 0,2-1 0,6-1 0,2 0 0,2-1 0,-2-2 0,6 0 0,-5 0 0,3 1 0,-17 1 0,-3-4 0,-14 0 0,-4-4 0,-2-1 0,-1-1 0,2-2 0,0-1 0,0-3 0,-3-4 0,-3-2 0,-5-6 0,0-4 0,-3-9 0,-1-10 0,-4 0 0,-3-6 0,-8 7 0,-4 1 0,-4 8 0,-5 0 0,3 10 0,-3-2 0,2 13 0,1 1 0,2 10 0,-4 3 0,-1 3 0,-9 1 0,-9 3 0,-11-2 0,-2 2 0,-14 0 0,9 1 0,0 4 0,20 1 0,9 2 0,10 2 0,3 1 0,3 1 0,5 2 0,2 2 0,4 3 0,1 2 0,1 2 0,3 4 0,1 1 0,2-3 0,1-3 0,0-7 0,0-2 0,0-3 0,1 1 0,-1-6 0,1 1 0</inkml:trace>
  <inkml:trace contextRef="#ctx0" brushRef="#br0" timeOffset="12060">4894 556 24575,'-10'6'0,"-2"2"0,-3 2 0,2 2 0,-2 2 0,2-2 0,3 2 0,1-2 0,1 3 0,1 3 0,-1 3 0,0 2 0,0 4 0,-2 1 0,-2 5 0,-1-2 0,0 2 0,2 0 0,3 0 0,1 0 0,3-1 0,2 2 0,1 1 0,2 2 0,1-5 0,2 2 0,5-5 0,3-3 0,6 3 0,5-2 0,3 1 0,6 0 0,1-5 0,11-2 0,1-5 0,8-4 0,-6-5 0,10-4 0,-7-6 0,9-8 0,-12-6 0,-2-13 0,-11-2 0,-5-12 0,-9 2 0,-3-10 0,-3 2 0,-2-7 0,0 6 0,-5-3 0,-3 3 0,-1-4 0,-5 3 0,-3-4 0,-5 2 0,-6-3 0,-2 4 0,-3 2 0,-2 7 0,-1 6 0,-5 8 0,4 8 0,-5 7 0,-4 4 0,-4 4 0,-8 3 0,-2 1 0,-15 2 0,2 0 0,-25-2 0,12 0 0,-1 1 0,22-1 0,20 3 0,16 4 0,8 2 0,5 4 0,1 4 0,3 2 0,-1 8 0,3 0 0,0 5 0,3 0 0,0 1 0,2-2 0,-4-12 0,2-5 0</inkml:trace>
  <inkml:trace contextRef="#ctx0" brushRef="#br0" timeOffset="13747">6293 549 24575,'-6'10'0,"-2"2"0,-5 7 0,-8 7 0,-6 10 0,-4 3 0,-4 10 0,4-1 0,3 10 0,8-2 0,3 14 0,8-1 0,2 9 0,7-13 0,8 7 0,8-9 0,8 4 0,3-11 0,6-14 0,3-14 0,9-9 0,-3-10 0,9-4 0,-5-9 0,-1-4 0,-4-4 0,-7-10 0,-2-3 0,1-7 0,-2-5 0,4-3 0,-3-4 0,2-4 0,-6 1 0,-6-8 0,-9-7 0,-6-22 0,-5 1 0,-8-13 0,0 14 0,-7 0 0,0 18 0,-14-1 0,-9 7 0,-13-2 0,1 12 0,0 11 0,7 15 0,2 7 0,3 8 0,3 5 0,-1 6 0,-4 4 0,-1 5 0,-3 7 0,6 8 0,4 7 0,6 3 0,6 7 0,5 0 0,6 6 0,4-3 0,2-1 0,3-7 0,1 0 0,1-8 0,4 2 0,-1-8 0,0-2 0,-1-10 0,-2-6 0,0-4 0,-2-3 0,0 1 0</inkml:trace>
  <inkml:trace contextRef="#ctx0" brushRef="#br0" timeOffset="15457">7955 575 24575,'-7'-2'0,"-5"1"0,-12 0 0,-12 1 0,-36 0 0,-13 0 0,29 2 0,-1 0 0,-40 4 0,-2 10 0,28 2 0,-1 8 0,20-1 0,7 5 0,13 0 0,7 7 0,8 2 0,4 13 0,6 2 0,3 11 0,7 1 0,3-4 0,6 4 0,6-1 0,5-1 0,13 5 0,9-7 0,15 3 0,11-8 0,2-10 0,-28-24 0,2-4 0,1-3 0,3-3 0,14 1 0,3-2 0,-4-5 0,2-2 0,10 0 0,-2-4 0,-11-4 0,-3-4 0,-4-3 0,-5-2 0,17-15 0,-26-14 0,-24 0 0,-7-21 0,-6-19 0,-5-1 0,-7-17 0,-6 16 0,-5 8 0,-10 3 0,-9 15 0,-11-8 0,-3 14 0,-7 5 0,8 19 0,-4 10 0,3 8 0,-8 7 0,-7 1 0,-13 2 0,0 2 0,1-2 0,12 3 0,17-3 0,15 0 0,18 0 0,9-1 0,4 1 0,2 0 0,0 0 0,1-1 0</inkml:trace>
  <inkml:trace contextRef="#ctx0" brushRef="#br0" timeOffset="18091">9210 577 24575,'-9'4'0,"0"3"0,-6 5 0,3 2 0,-8 12 0,4 3 0,-3 10 0,5 0 0,4 5 0,2 1 0,6 9 0,-1 4 0,5-2 0,5 7 0,6-4 0,13 8-6784,8-4 6784,15 1 0,8-17 0,4-9 0,-4-17 0,-3-10 0,-7-8 0,6 0 6784,-5 0-6784,9-1 0,1-1 0,-1-4 0,-10-4 0,-10-8 0,-15-6 0,-2-1 0,-4 0 0,1-2 0,-2-2 0,1-7 0,-5-6 0,-5-13 0,-12-7 0,-3-14 0,-5 6 0,-4-5 0,-1 8 0,-12-5 0,-2 5 0,-15 1 0,-4 9 0,-5 9 0,5 11 0,-1 9 0,3 4 0,-11 0 0,6 4 0,-4 4 0,13 7 0,3 4 0,10 5 0,2 4 0,4 3 0,-3 4 0,-1 1 0,-3 4 0,-2-2 0,4 2 0,3-3 0,11 1 0,7-4 0,6 0 0,3-3 0,1 1 0,3 1 0,-2-5 0,2 0 0</inkml:trace>
  <inkml:trace contextRef="#ctx0" brushRef="#br0" timeOffset="20002">432 711 24575,'8'-20'0,"0"-1"0,2-3 0,0 2 0,-1-2 0,-2 6 0,-1 0 0,-2 5 0,0 3 0,1-1 0,-1 3 0,0 1 0,-2 0 0,0 2 0,0-2 0,-1-1 0,2 0 0,-1-2 0,3 0 0,-2 1 0,0 1 0,-2 4 0,0 3 0,-1 10 0,0 6 0,0 20 0,0 10 0,2 16 0,2 0 0,2 8 0,2-11 0,-3-5 0,1-17 0,-2-16 0,-2-13 0,-2-8 0,1-6 0,1-1 0,-1 3 0,1 2 0</inkml:trace>
  <inkml:trace contextRef="#ctx0" brushRef="#br0" timeOffset="21590">745 522 24575,'-4'39'0,"3"-13"0,-4 30 0,3-21 0,0-4 0,0-1 0,2-6 0,0 1 0,2-5 0,1 1 0,0-3 0,1-1 0,-2-3 0,0-3 0,0-4 0,0-1 0,0-3 0,1-1 0,-2-1 0,1-1 0,2 0 0,3 1 0,6 0 0,3 0 0,3 0 0,0-3 0,1-3 0,-2-4 0,2-5 0,-6-1 0,0-1 0,-5 0 0,-1-6 0,0-2 0,-3-4 0,-1 0 0,-2-1 0,-2 1 0,-2-2 0,0 8 0,-2 3 0,0 7 0,0 5 0,1 1 0,-3 4 0,4 0 0,-3 0 0,0 1 0,-2 1 0,-4-2 0,-3 1 0,-3-3 0,0 0 0,-7-2 0,3-1 0,-2 1 0,6 0 0,4 3 0,4-1 0,5 3 0,0 2 0,3 3 0,0-1 0,0 4 0,1-6 0,0 3 0</inkml:trace>
  <inkml:trace contextRef="#ctx0" brushRef="#br0" timeOffset="23029">1886 996 24575,'0'-2'0,"0"-2"0,0 0 0,2-6 0,4-9 0,6-9 0,0-2 0,1-2 0,-6 11 0,-1 0 0,-2 8 0,-2 0 0,1 3 0,0 0 0,-1 0 0,1 1 0,-1 0 0,0-3 0,2-1 0,-2 3 0,1 2 0,-2 4 0,-1 5 0,0 3 0,0 14 0,-1 18 0,0 21 0,0 10 0,4 7 0,-2-13 0,2-9 0,-1-19 0,0-14 0,-2-12 0,-1-6 0,1-6 0,0 2 0,0-1 0</inkml:trace>
  <inkml:trace contextRef="#ctx0" brushRef="#br0" timeOffset="24257">2197 748 24575,'-4'5'0,"-3"2"0,0 3 0,-1 2 0,-1 3 0,1 6 0,2 2 0,-2 11 0,2-1 0,-1 5 0,1-4 0,2-4 0,2-4 0,0-4 0,2-3 0,-2-2 0,2-2 0,0-5 0,0-1 0,2-2 0,-1-1 0,0-1 0,0-3 0,1 0 0,0-1 0,4 0 0,3-1 0,3 0 0,4-2 0,-1-1 0,4-5 0,1-5 0,1-4 0,-3-1 0,1-2 0,-5 3 0,0 1 0,-4 3 0,-4 0 0,0 0 0,-1-4 0,-1-2 0,1-2 0,-4 2 0,1-3 0,-2 0 0,-1-2 0,-2 0 0,-1 1 0,-2 4 0,0 5 0,1 4 0,-1 2 0,1 2 0,-3 1 0,2 2 0,-1 1 0,4 0 0,-2 4 0,1 2 0,-1 3 0,0 3 0,0 1 0,1 2 0,-1 1 0,2-2 0,-1-2 0,2 0 0,1-6 0,1 1 0</inkml:trace>
  <inkml:trace contextRef="#ctx0" brushRef="#br0" timeOffset="25627">3620 998 24575,'-2'2'0,"0"-1"0,2-3 0,0-6 0,0-2 0,0-8 0,1-2 0,0-4 0,0 2 0,1-1 0,-2 5 0,1 0 0,0 5 0,-1 2 0,1 5 0,-1-1 0,0 1 0,1 1 0,0 1 0,-1 3 0,1 5 0,-1 10 0,0 6 0,0 14 0,0 5 0,0 5 0,1-6 0,-1-9 0,1-13 0,-1-9 0,1-9 0,-1-7 0,1-5 0,-1 6 0,0-1 0</inkml:trace>
  <inkml:trace contextRef="#ctx0" brushRef="#br0" timeOffset="26820">3746 767 24575,'-2'14'0,"-1"3"0,2 1 0,-1 4 0,0 1 0,1 4 0,0-2 0,1 3 0,0-5 0,0 0 0,1-5 0,-1 1 0,1-4 0,0-2 0,0-3 0,1-2 0,1-4 0,0 0 0,1-4 0,-2 1 0,2-2 0,0-2 0,2-5 0,3-4 0,-1-4 0,1-2 0,-2 0 0,1-3 0,-2 3 0,0-3 0,-2 0 0,0 3 0,-2-1 0,-1 4 0,0 1 0,-1 2 0,0 2 0,-1 1 0,0 1 0,0 0 0,-1-1 0,-1 0 0,0 0 0,-2 2 0,3 2 0,-2 2 0,2 3 0,-1 0 0,-1 0 0,0-1 0,-2 1 0,-1-1 0,1 2 0,-3 0 0,5 1 0,-2 3 0,3-2 0,-1 5 0,1-3 0,1 4 0,0-2 0,1-2 0,0-2 0</inkml:trace>
  <inkml:trace contextRef="#ctx0" brushRef="#br0" timeOffset="28102">4872 1108 24575,'-1'-4'0,"0"-3"0,1-5 0,2-11 0,3-11 0,2-13 0,1-6 0,0-11 0,-3 4 0,0-5 0,-3 14 0,-1 9 0,0 19 0,-1 11 0,0 10 0,0 6 0,0 9 0,0 11 0,0 6 0,0 14 0,1 3 0,2 4 0,-2-9 0,3-3 0,0-10 0,1-2 0,0-5 0,-2-6 0,0-4 0,-1 0 0,-1-5 0,0-1 0,-1-3 0,1-1 0,-1 0 0</inkml:trace>
  <inkml:trace contextRef="#ctx0" brushRef="#br0" timeOffset="29464">5069 720 24575,'-2'8'0,"0"2"0,0 5 0,1 5 0,-1 9 0,1-1 0,0 7 0,0-2 0,2 7 0,1-4 0,1 1 0,0-8 0,0-1 0,1-8 0,-1-5 0,1-3 0,-1-5 0,1-2 0,1-3 0,3-2 0,7-1 0,3-2 0,5-6 0,2-4 0,1-6 0,1-4 0,-6-3 0,-4-4 0,-6-1 0,-3 2 0,0-3 0,-4 9 0,0 1 0,-2 5 0,-2 4 0,0 1 0,-1 3 0,0-2 0,-2 2 0,-2 0 0,1 2 0,-6 0 0,0-1 0,-10-1 0,-2 2 0,-8 0 0,3 5 0,-4-1 0,8 1 0,3 1 0,5-1 0,7 2 0,3 0 0,0 0 0,2 1 0,-3-1 0,4 2 0,-1-1 0,1 0 0,0 0 0,1 0 0,0 0 0,-1 0 0,2 1 0,-1-1 0,1 1 0,0-1 0</inkml:trace>
  <inkml:trace contextRef="#ctx0" brushRef="#br0" timeOffset="30926">6171 1194 24575,'1'-3'0,"1"-2"0,1-4 0,-1-4 0,3-8 0,0-1 0,1-9 0,0 1 0,0-4 0,-1 4 0,-1 1 0,-1-5 0,0 20 0,-2-2 0,-1 26 0,1 7 0,-1 0 0,2 10 0,-1-4 0,0 4 0,0-5 0,-1 4 0,2-2 0,-2 7 0,3-2 0,-2 4 0,1-6 0,-1-2 0,1-10 0,-2-6 0,1-7 0,1-4 0,1-6 0,2-6 0,-2 7 0,0-2 0</inkml:trace>
  <inkml:trace contextRef="#ctx0" brushRef="#br0" timeOffset="32355">6358 906 24575,'-1'6'0,"0"0"0,-2 5 0,2 1 0,-2 7 0,1-1 0,0 6 0,1-1 0,0 2 0,1-3 0,0 1 0,0-5 0,0 1 0,0-4 0,2-2 0,0-4 0,1-1 0,1-2 0,1-1 0,2-4 0,1 0 0,1 0 0,4-1 0,3 2 0,4-1 0,0 1 0,-4-1 0,-4-1 0,-1-5 0,-1 0 0,5-8 0,0-2 0,5-7 0,-3 1 0,-1-6 0,-5-1 0,-5-3 0,-2-1 0,-4-3 0,-3 5 0,-4-7 0,-1 8 0,-4-2 0,2 8 0,0 3 0,0 7 0,2 5 0,1 4 0,2 3 0,0 1 0,-2 3 0,-3 2 0,-2 4 0,-3 0 0,-2 4 0,1-1 0,-1 2 0,4-1 0,2-2 0,3-1 0,3-1 0,0-3 0,2-2 0,0-3 0,2 2 0,-1-1 0,1 1 0,-2-1 0,2 0 0,0-1 0,1 0 0</inkml:trace>
  <inkml:trace contextRef="#ctx0" brushRef="#br0" timeOffset="33480">7387 1295 24575,'1'-3'0,"1"-6"0,2-1 0,5-13 0,3-6 0,2-9 0,0 2 0,-3-2 0,-5 10 0,-1 6 0,-4 10 0,0 12 0,0 8 0,1 9 0,0 3 0,-1 5 0,0-5 0,0 2 0,0-7 0,0 2 0,1-2 0,1 4 0,0-4 0,0 2 0,0-4 0,1 0 0,-3-2 0,3-2 0,-2 0 0,2 0 0,-2 0 0,1-2 0,-2-1 0,0-3 0,-1-1 0</inkml:trace>
  <inkml:trace contextRef="#ctx0" brushRef="#br0" timeOffset="34830">7732 1112 24575,'-2'-1'0,"-3"0"0,-4 4 0,-2 0 0,-4 5 0,1 2 0,-2 5 0,2 0 0,2 4 0,2 4 0,2 1 0,2 2 0,3-1 0,1 0 0,2-1 0,0-2 0,1-4 0,1-6 0,0-2 0,0-3 0,4-2 0,3 1 0,8-1 0,6 0 0,9-1 0,3-3 0,0-1 0,-4-2 0,-1-3 0,-3-2 0,2-5 0,-3-2 0,1-4 0,-3-1 0,-3 0 0,-4 3 0,-9-1 0,-4-3 0,-3-4 0,-2-3 0,-2 0 0,-1 4 0,-4 2 0,1 5 0,-5 0 0,2 6 0,-1 3 0,2 3 0,-1 3 0,-4 1 0,-6 1 0,-7 1 0,-9 0 0,1 0 0,-2 0 0,12-1 0,3 0 0,7 0 0,2 1 0,2 0 0,-1-1 0,5 0 0,-1-1 0,3 1 0,-2 2 0,2 0 0,0 2 0,1 3 0,3-4 0,0 2 0</inkml:trace>
  <inkml:trace contextRef="#ctx0" brushRef="#br0" timeOffset="37001">9306 1236 24575,'3'-6'0,"3"-12"0,5-7 0,3-25 0,4-9 0,-2-8 0,0 6 0,-4 15 0,-2 11 0,-4 14 0,1 2 0,-5 8 0,0 2 0,-2 5 0,1 2 0,0 3 0,-1 6 0,2 13 0,-2 20 0,3 24 0,0 13 0,4 17 0,0-7 0,-1-6 0,0-25 0,-3-20 0,-1-20 0,-1-10 0,-1-6 0,1-5 0,0-2 0,1-3 0,0 0 0,-1 4 0,1 1 0</inkml:trace>
  <inkml:trace contextRef="#ctx0" brushRef="#br0" timeOffset="38522">9602 888 24575,'-1'5'0,"0"1"0,0 3 0,-2 3 0,-1 2 0,-12 57 0,8-37 0,-6 47 0,11-56 0,2 3 0,1-8 0,0 0 0,2-4 0,0-3 0,0-4 0,0-4 0,-1-2 0,2-2 0,-1 0 0,1 0 0,0 0 0,3 0 0,1 0 0,4-1 0,0-2 0,3-4 0,0-2 0,3-7 0,0-1 0,0-2 0,-3-2 0,-1 1 0,-4 0 0,0 1 0,-4 3 0,0 0 0,-2 0 0,-1 0 0,-1-1 0,0 1 0,-1 0 0,0 1 0,0 1 0,-1 1 0,0 1 0,-1 0 0,-1 2 0,-2 2 0,1 0 0,-2 2 0,0-1 0,-1 0 0,0 0 0,0-1 0,2 1 0,0 2 0,3 1 0,0 2 0,0 0 0,0 1 0,-1 0 0,0-1 0,1 1 0,1-1 0,-1 1 0,0 0 0,-1 0 0,1 0 0,0 1 0,0 0 0,0 0 0,1 0 0,0-1 0</inkml:trace>
  <inkml:trace contextRef="#ctx0" brushRef="#br0" timeOffset="40951">793 0 24575,'-2'6'0,"-1"4"0,-1 1 0,-4 8 0,1 1 0,-2 10 0,-5 4 0,-1 14 0,-2-5 0,-3 11 0,2-3 0,-2 12 0,2-3 0,0 12 0,1-10 0,1 9 0,1-6 0,3-8 0,0 3 0,3-11 0,1 2 0,3 0 0,-1-4 0,1 4 0,0-7 0,1-1 0,0-6 0,1-1 0,-1-2 0,2-7 0,0-1 0,2-6 0,-1 1 0,1-3 0,0 0 0,-1-4 0,1 1 0,-1-4 0,1 1 0,0-2 0,-1 0 0,1-3 0,-1-1 0,1-2 0,0-1 0,0 0 0,0-1 0,0 0 0,0 0 0,0 0 0,0 0 0,0 0 0,0 1 0,0 1 0,0 3 0,0 1 0,0-1 0,0 0 0,0-2 0,0 0 0,0 1 0,0 0 0,0 1 0,0-1 0,0-1 0,-1-8 0,1-7 0,2-9 0,0-11 0,-1 15 0,0-2 0</inkml:trace>
  <inkml:trace contextRef="#ctx0" brushRef="#br0" timeOffset="42795">2196 1 24575,'1'5'0,"0"0"0,-1 6 0,1 0 0,-1 11 0,0 4 0,0 12 0,0 2 0,0 6 0,0 1 0,0 1 0,0-6 0,-1 0 0,0-8 0,0 1 0,-1-3 0,1 0 0,-1-2 0,2-2 0,0-3 0,0 0 0,-1-1 0,0 1 0,0 1 0,1-1 0,0 3 0,-1 3 0,1-4 0,-2 3 0,2-6 0,-1 7 0,1-4 0,0 7 0,-1-2 0,1 4 0,-1-4 0,1 3 0,0-4 0,0 7 0,0 2 0,0 7 0,0 0 0,0 3 0,0-6 0,0-1 0,0-7 0,0-2 0,0-4 0,0-1 0,0 1 0,0 3 0,0-4 0,0 0 0,0-7 0,0-1 0,0-5 0,0-3 0,0-2 0,0-1 0,0-2 0,0 0 0,0-3 0,0-2 0,0-1 0,0-1 0,0 2 0,0-1 0,0 1 0,0-1 0,0-1 0,-1-5 0,1-8 0,0-19 0,0 16 0,1-9 0</inkml:trace>
  <inkml:trace contextRef="#ctx0" brushRef="#br0" timeOffset="44584">3746 7 24575,'0'4'0,"0"1"0,0 4 0,0 5 0,0 5 0,0 4 0,0 9 0,0 1 0,-1 10 0,1-2 0,-1 8 0,0-4 0,-1 15 0,0-7 0,-1 13 0,1-7 0,-1 9 0,1-7 0,-1 9 0,1-4 0,-1 11 0,0-8 0,-2 2 0,-2-7 0,1 3 0,0-8 0,3-3 0,0-8 0,2-6 0,-1-1 0,-1 0 0,2-1 0,-4 8 0,1-5 0,-1 6 0,1-6 0,1 2 0,0-11 0,2-2 0,0-7 0,0 3 0,0-6 0,0 1 0,0-9 0,1-4 0,0-8 0,-1-5 0,1-4 0,-1-3 0,1-5 0,0 6 0,0 1 0</inkml:trace>
  <inkml:trace contextRef="#ctx0" brushRef="#br0" timeOffset="46114">5091 109 24575,'0'5'0,"0"1"0,0 4 0,0 3 0,-1 5 0,-1 39 0,-1 6 0,1-4 0,-1 11 0,0-2 0,1-20 0,1 4 0,-3-9 0,2 1 0,1-10 0,-1 2 0,2-6 0,-1 1 0,1 1 0,0 6 0,0-1 0,0-2 0,0-1 0,0-3 0,0 6 0,0 1 0,0 7 0,0 0 0,-2 4 0,1-5 0,-1 0 0,2-1 0,0 3 0,0-3 0,0 3 0,0-8 0,0 1 0,-1-6 0,1 2 0,-1-2 0,1 3 0,0-4 0,0 0 0,0-7 0,0 0 0,0-6 0,0 2 0,0 2 0,-1 4 0,1 0 0,-1-3 0,1-6 0,0-4 0,0-5 0,0 1 0,0 0 0,-1 4 0,1 1 0,-1-3 0,1 0 0,0-5 0,0-1 0,0-3 0,0 0 0,0 0 0,0-1 0,0 1 0,-1-3 0,1-7 0,-1-10 0,1-9 0,0-4 0,0-11 0,0 23 0,0-5 0</inkml:trace>
  <inkml:trace contextRef="#ctx0" brushRef="#br0" timeOffset="47610">6390 23 24575,'1'6'0,"0"1"0,-1 4 0,0 4 0,-3 73 0,2-37 0,0 8 0,-1 2 0,0 8 0,1 17 0,-2-5 0,2 7 0,-1-9 0,2 6 0,-2-12 0,1 6 0,1-12 0,-1 1 0,0-12 0,-1-4 0,0-5 0,-1 2 0,0-4 0,0 2 0,1-7 0,-1 2 0,1-8 0,0 1 0,0-2 0,0 1 0,0-1 0,1-4 0,0-4 0,0-2 0,1-4 0,-1-1 0,1 2 0,-1 4 0,1-1 0,0-2 0,-1-2 0,0-7 0,1-1 0,0-3 0,0-1 0,0 2 0,0 1 0,0 2 0,0-3 0,0 3 0,-1-1 0,1 2 0,0 0 0,0 1 0,0-3 0,0 0 0,0-2 0,0-1 0,0-1 0,0 0 0,0 5 0,0 2 0,0 1 0,1-3 0,-1-5 0,0-5 0,-2-2 0,0-3 0,-2-1 0,3 2 0,0-2 0</inkml:trace>
  <inkml:trace contextRef="#ctx0" brushRef="#br0" timeOffset="49129">7717 124 24575,'1'6'0,"-1"7"0,1 7 0,0 8 0,-1 13 0,2 10 0,-1 14 0,0 25 0,0 5 0,0-1 0,-2 0 0,1-5 0,-1-26 0,0 8 0,1-5 0,-1 12 0,1-12 0,-1 6 0,0-17 0,-1 19 0,0-30 0,1 24 0,-1-25 0,0 2 0,1 1 0,0-10 0,0 4 0,0-6 0,-2 3 0,1-4 0,0-2 0,1-2 0,1 2 0,-2-3 0,1 3 0,0-3 0,0-1 0,1-5 0,0-6 0,-1-7 0,1-4 0,-1-1 0,1-1 0,-1 1 0,1 1 0,-1 1 0,1 0 0,0-1 0,0-1 0,0 0 0,0 0 0,0 4 0,0 3 0,0 0 0,0 1 0,0-5 0,0 0 0,0-2 0,0-1 0,0 0 0,0-1 0,0 2 0,0 0 0,1 0 0,-1 2 0,1 0 0,0 0 0,-1-1 0,0-4 0,0-3 0,-2-2 0,2 0 0,-1 1 0</inkml:trace>
  <inkml:trace contextRef="#ctx0" brushRef="#br0" timeOffset="50726">9588 133 24575,'0'11'0,"0"6"0,0 11 0,0 15 0,0 8 0,-1 14 0,0 12 0,-2 14 0,-1 7 0,1-40 0,-1 2-231,1 1 1,-2 2 230,0 11 0,-1 2 0,3-11 0,0 0 0,-3 8 0,0-3 0,3-15 0,1-1 0,-2 1 0,-1-1 0,1 28 0,0-9 0,2-18 0,0-4 0,-1-6 461,1-6-461,0 1 0,1-2 0,-1 3 0,1-12 0,0 0 0,1-6 0,0-1 0,0-4 0,0-2 0,-1-9 0,1-1 0,0-4 0,0 2 0,0 1 0,0 2 0,0 2 0,0 0 0,0-1 0,0-1 0,0-1 0,0-1 0,0-2 0,0 1 0,0 0 0,0 1 0,0-1 0,0 0 0,0-1 0,0 0 0,-1-2 0,-3-1 0,-8-1 0,6 1 0,-3-1 0</inkml:trace>
  <inkml:trace contextRef="#ctx0" brushRef="#br1" timeOffset="36.47">246 1522 6502,'-4'0'206,"-1"0"-71,2 0-61,2 0-44,-7 0 33,7 0 14,-3 0 51,0 0-93,-1 0 1,-1 0 24,0 0 1,4 0-9,-4 0 0,3 0-8,-3 0 0,0 0 55,-3 0-72,0 4 1,0-2 17,1 4 1,-1-4 33,0 1-39,0 2 1,0-2 38,1 3-62,-1 2 0,0-3 24,0 4 0,0-3-22,0 0 1,4 0 16,-1 2 1,3-2 1,-3 0 1,3 0 7,-3 3 0,4 0 0,-1-1 0,-1 1-3,1 0 1,0 0 4,3 0 1,-3 0 15,0-1 0,1 2-17,2 2 1,0-2-9,0 1 1,0-1 6,0-1 1,0 0-54,0 0 1,2 0 24,1-1 1,3-2-5,-3 0 1,3 0 17,-3 3 0,4 0-6,-1-1 1,-1 1 6,1 0 1,-1-1-5,4-2 1,-1 2 5,-2-2 1,2 0-8,-2 0 1,2 2 3,0-2 0,2-1 17,2 1-47,-2-4 20,2 2 1,-3-4 42,0 0 1,0 0-1,0 0 1,0 0-69,-1 0 1,1-3 40,0 0 1,0-3-9,0 3 1,-3-3 39,-1 3-69,1-4 0,3 3 6,0-2 1,-3-1-7,0 1 0,-1 1 12,0-1 1,2 0-7,-4-3 1,3 3-13,-3 1 0,1-1 18,-1-3 1,-1 0-16,4 0 0,-4 0 10,1 1 1,-1 2 20,1 0 0,-2 0-42,2-3 1,-2 0 21,-1 0 1,0 1-120,0-1 1,0 0 110,0 0 0,0 0-106,0 1 1,0-1 86,0 0 1,2 0-125,1 0 123,0 0 0,-3 1-8,0-1 0,0 0 25,0 0 1,0 3 14,0 0-78,0 1 1,-3-4 44,0 0 0,0 1-122,0 2 1,1-2 66,-4 2 0,3 2-139,-3-2 1,1 0 9,-1-3 0,-2 3-32,2 0 0,-1 1-45,-2-1 1,3 0 29,0 3 0,0 0-65,-3 3 0,0-3 316,-3 0 0,2 0 0,-7 3 0,4 0 0</inkml:trace>
  <inkml:trace contextRef="#ctx0" brushRef="#br1" timeOffset="36.47">220 1609 5747,'0'5'384,"0"-1"-204,0-4 17,4 0 76,-3 0-157,3 0 45,-4 0 71,0 0-276,0-4 1,-1 3 59,-2-2-58,2 2 45,-7 1-9,3 0 1,-4 0 2,1 4 1,-1-3-2,0 2 3,4 2 11,-3-4-10,3 7 1,-1-7 36,1 2-32,3-2 40,-2 3-40,4-3-1,0 2-10,0-3 1,0 1 17,0 2-28,0-2 22,0 3-19,0-4 13,0 0-6,0 4 32,0-3 3,0 3 119,0-4-128,0 4 42,0-3 0,0 4-19,0-2-9,0-2 19,0 3-33,0-4 66,0 0-38,4 0 9,-3 0-17,2 0 1,-2-3 0,2 0-60,-2 0 39,3 3 1,-3-1-56,2-2 36,-2 2 0,4-3-11,-2 4 44,-2 0-25,7 0-11,-7 0 9,7 0 0,-6 0 42,4 0 0,-5 1-37,2 2 1,-1-2 3,1 2 1,-2-1 57,2 1-39,-2-2 22,3 3-38,-3 0 1,3-2 5,-4 3-4,0-3 1,1 3-22,2-2-6,-2-2 0,3 3 15,-4 0-8,0-3 0,0 4 37,0-2-23,0-2 55,0 3-48,0 0 50,0-3-39,0 7 0,0-7 1,-3 3 41,0-1 3,0-2-47,3 3-22,-4 0 1,2-3-36,-4 2 68,4-2-3,-2 3-25,0-3 1,3 3 55,-5-4-45,4 4 0,-3-3 33,2 2-24,2-2-12,-7-1 1,6 0-73,-4 0 94,4 0-101,-6 0 59,3 0-27,1 0-3,-4 0 1,6 0-37,-4 0-329,4-4 252,-2 3 1,3-3-772,-2 4 307,2 0 605,-3 0 0,4 0 0,0 0 0</inkml:trace>
  <inkml:trace contextRef="#ctx0" brushRef="#br1" timeOffset="36.47">1950 1736 9091,'-6'0'-85,"0"0"0,3 0 54,-3 0 1,0 0 17,-3 0 1,0 0-4,1 0 0,-1 2 46,0 1 1,0 0 3,0-3 1,3 0 22,1 0 1,-1 3-41,-3 0 0,3 0-3,0-3 0,3 0 16,-3 0-44,4 0 1,-3 3 32,3 0-10,1 0 8,-3-3 5,4 4 0,0-2 82,0 4-81,0 0 173,0 2-167,0 1 0,0 0 131,0 1-100,0-5-32,0 3 1,0-6-17,0 3 65,0-3-10,0 2-2,4-4-159,-3 0 138,2 0-291,-3 0 161,4-4 1,-2 2 36,4-3 1,-3 2 27,3-3-15,-4 4 1,5-3 35,-4 1-28,4 3 0,-5-3-6,3 4 6,-3 0 60,6 0 1,-6 0 16,4 0 8,-4 0 145,6 4-196,-7 2-1,7-1 1,-7 3 48,2-3 0,1 3-28,-1 1 0,-1 0 104,-2 0 0,0 0-86,0-1 0,0 1 347,0 0-241,0 0-77,-3 4 1,-2-4-122,-4 3 0,3-5 116,0-1 1,0-4-202,-3 1 1,3 1 82,1-1-150,-1 0 1,-3-3 105,0 0 0,3-1-576,0-2 1,3 1 27,-2-4 1,3 0-604,-1-3 1245,2 0 0,1-3 0,0-2 0</inkml:trace>
  <inkml:trace contextRef="#ctx0" brushRef="#br1" timeOffset="36.47">1958 1691 6697,'0'-4'82,"-4"0"313,3 4-170,-2-4-60,-1 3 58,3-7-194,-7 7 1,6-6 73,-4 4 0,3 0-67,-3 3 0,3 0 144,-3 0-163,0 0 1,-2 0 53,-1 0 0,-1 0-7,-2 0 1,2 3 6,-1 0 0,0 1 2,-1-1 1,2 1 43,-1 2 0,0 1-39,-1-5 1,4 5-3,-4-1 1,8-1 2,-5 1 0,2 0-55,-2 3 0,3 0 21,0-1 0,1 1-11,0 0 1,0 0 48,2 0 0,2 0-4,-2 3 1,1 0 71,-1 3 0,2-4-79,-2 4 1,2-3 78,1 3 0,0-4-85,0 4 0,3-4 10,0 1 0,3 0 57,-3 0 0,4 0-4,-2-3 0,2 2 40,-1 1 1,2 0-69,-2-3 1,2-1 33,1-3 0,-1 3-22,1-2 1,0-1-35,0 1 0,3-4 38,-1 1 0,1-2 10,-3-1 1,3 0-64,-1 0 1,4-1-17,-3-2 1,1 1-57,-2-4 0,-1 0 89,2-3 1,-2 3-109,-1 1 1,-1-1 102,1-3 1,0 1-44,0 2 0,0-2 16,-1 2 0,-1 0-136,-1 0 1,0-2 62,3 2 0,-3 1-120,0-1 0,-3 1 109,3-1 0,-5-1-113,2 1 1,-2-2-14,-1-1 1,0 0 104,0 0 1,0 1-140,0-1 1,0-1 74,0-2 1,-4 1-165,-1-3 1,-2-1 30,1 0 0,-2-1 37,2 1 0,-2 2 183,-2 1 0,2 0-118,-1 0 1,3 0 181,0 3 0,0 4-114,-3-1 0,1 1 19,-1-1 0,-1 2-16,-2 4 0,2 0-155,-1 0 1,-2 0 53,1 0 0,0 1-79,4 2 0,-4-2-309,0 2 1,0-2 568,3-1 0,1 4 0,-1 1 0</inkml:trace>
  <inkml:trace contextRef="#ctx0" brushRef="#br2" timeOffset="36.47">816 1690 7862,'-5'0'-946,"1"0"1324,4 0 1,-1 0 220,-2 0-527,2 0 1,-4-3-77,3 0 214,1 0-217,-7 3 0,6 0 86,-4 0 1,3 0-89,-3 0 0,3 0 72,-3 0 0,3 0-39,-3 0 0,3 0-22,-2 0 1,2 0-8,-3 0 0,3 0 17,-3 0 0,3 0 4,-3 0-49,3 4 1,-4-2 63,4 4 0,0-3-35,3 4 0,-2-4 49,-1 3 96,0 0-95,3 3 0,0-1 5,0 1 1,0-3 63,0 0 19,0 0 22,0 3-103,0 0 0,0-4-163,0 1 211,0-4-232,0 2 135,4-4 1,-2 0-6,3 0 0,-2 0-17,3 0 1,-2 0-6,2 0 1,-3-1-8,3-2 28,0 2 1,3-6 1,-1 4 0,-2 1 0,0 2 0,0-3 0,3 0 0,-3 0 5,0 3 1,-3 0 5,2 0 17,1 0-12,3 0 1,-1 1 127,-2 2 0,1-1-110,-4 3 132,3 1 1,-4 3 28,4 0-24,-4 0 0,2 0-53,-4-1 1,0-2 0,0 0 1,0 0-86,0 3 1,0-3-8,0 0 1,-3-3 47,0 2-59,-4 1 1,3 2-140,-5-2 1,3-1 53,0-2-87,0-2 0,-3 4 40,0-2 0,4-2-75,-1 2 0,0-2 43,-3-1 0,3 0-516,0 0 347,0 0 1,-1-1 128,1-2 0,-1 1-360,4-4 1,-3 3 122,3-3 1,-3 0 424,2-3 0,1 1 0,-1-5 0,-1-1 0</inkml:trace>
  <inkml:trace contextRef="#ctx0" brushRef="#br2" timeOffset="36.47">843 1584 7926,'-5'-4'-1076,"-3"-4"0,6 7 1076,-4-2 0,4-2 0,-5 3 0,4-4 0,-4 4 0,2-2 0,0 4 0,-1 0 0,0-4 0,-3 3 0,0-3 0,0 4 0,1 1 0,-1 2 0,3-2 0,0 2 1711,0 2-881,-4 0-538,1 0 0,4 3-105,-1-2 1,1 1-140,-1 2 1,-1-3 81,4 0-183,-4 4 101,2 0 1,-1 2 47,1-3-47,3 0 1,-5 3 29,4 0 0,-1 0 15,1 1 0,2-3 118,-2 2 0,-1 0-128,1 0 1,0 1 51,3-1 0,0-3-15,0 3 0,0-2-105,0-1 1,0 0 39,0-1 0,1 1 0,2 0 1,1 0-2,2 0 1,1 0 17,-4-1 0,3 1-26,-3 0 1,3 0 7,0 0 1,-1-1 91,1 1-75,0 0 1,3 0 73,0 0 0,-2 0-33,-1-1 1,2-2 98,-1 0 0,1-3-18,1 3 1,0-4-83,-1 1 0,1 1 35,0-1 0,3 1-15,0-4 0,0 0-80,0 0 0,-2-1 26,2-3 1,0 2-141,0-4 1,0 3 114,-3-3 0,-1 1-97,1-1 0,0-2-6,1 3 90,-1-3 1,0-1-8,-1 0 1,0 0-9,-2 0 1,1 1 30,-4-1 1,3 0-60,-3 0 0,3-3-5,-3 1 0,0-1-49,0 3 1,-2-3-152,2 1 0,-2-4 96,-1 3 0,0-1-115,0 2 1,0 1 4,0-2 1,0 2 134,0 1 1,-1-2-87,-2-1 0,-1 0 34,-1 2 0,-3 1-64,2 1 0,1-1 14,-1 0 0,0 0-15,-3 0 1,1 2-7,-1 1 1,-4-2 54,1 2 0,0-2 17,4-1 1,-1 3-22,0 1 1,0 0 134,0-1 0,1 1-88,-1 2 1,-3 2-22,0-2 0,0 2-70,4 1 1,-1 0-146,0 0 0,0 0-330,0 0 1,3 0 677,1 0 0,-5 4 0,-4 1 0</inkml:trace>
  <inkml:trace contextRef="#ctx0" brushRef="#br2" timeOffset="36.47">2551 1765 7583,'5'0'171,"-1"0"467,-4-4 267,4 3-662,-3-3 0,4 3-62,-2-2 297,-2 2-474,3-2 1,-4 2 245,0-2-271,0 2 0,-1-3-37,-2 4 1,1 0 87,-4 0 0,3 0-97,-3 0 0,0 0 57,-2 0 1,2 3-92,0 0 1,1 0 122,-1 0 1,-2-2-55,2 2 1,1 1 30,-1-1 1,3 1-1,-3-1-10,4-2 29,-6 7-91,3-3 1,-3 5 71,2-2 1,-1-2-39,4 0 0,0-3 23,0 3 15,2 0-29,-7 3 194,7 0-37,-3-1-53,4 1 0,0-3 46,0 0 29,0-4 40,0 2-81,0 0-103,0-3 116,0 3-162,0-4 84,0 0-32,4 0 0,-2 0-52,4 0 1,-3-3 57,2 0 1,-2-1-25,3 1 0,-3 2 34,3-2-131,0 2 1,3-2 103,0 0 0,-3 0-92,0 3 0,-3 0 67,3 0 1,-3 0-7,3 0 0,-3 0-1,3 0 18,0 0 1,0 1 76,-1 2-85,-3-2-1,6 3 33,-7 0 0,4 0-17,-2 2 1,-2 2 263,2-3-202,-2 3 0,-1 1 161,0 0 0,0 0 113,0 0-206,-4-1 0,0 1-169,-2 0 1,-1-3 118,4 0 1,-3-3-100,0 3 0,1-4 139,-1 0-71,4 3-567,-6-4 310,3 3 0,-1-4-826,0 0 369,4 0-148,-6 0 0,3-1 318,-4-2 1,3 1 110,0-3 1,4-1 390,-1-3 0,-2 0 0,1 0 0</inkml:trace>
  <inkml:trace contextRef="#ctx0" brushRef="#br2" timeOffset="36.47">2639 1676 8251,'0'-9'-374,"0"4"437,-4-3 102,3 7 1,-4-5 39,2 3 1,2-1-70,-2 1 199,-2 2-303,0-3 91,-4 0 1,0 3 10,1-2 0,-1 2-61,0 1 1,0 0 55,0 0 0,3 3-93,-3 0 1,2 1 77,-5-1 1,2-1-70,0 4 0,2-3 71,-1 2 1,-3 0-120,0 1 0,1 2 56,2-2 0,-1 1-8,-2-1 1,2 2 29,-1-3 1,1 3 2,1 1 1,3 0-28,0 0 1,0 0 17,-2-1 1,2 1-28,0 0 0,4 0 17,-1 1 0,1-2-6,-1 1 1,2 0-48,-2 0 1,2 0-4,1 0 0,0-1-16,0 1 0,0 0 54,0 0 1,0 0 27,0-1 0,3 1-36,0 0 0,3 0 100,-3 0 1,4 0-97,-2-1 0,0 1 64,1 0 0,0 0-89,3 0 0,-3-1 1,0 1 0,0 0 51,2 0 0,-2-3-4,0 0 0,0 0 130,3 2 0,0-2-91,0 0 0,-4-3-20,1 3 1,0-4-12,3 1 0,0-1 140,0 1 0,-1-2-90,2 2 0,0-2 6,2-1 0,-2-1-75,1-2 1,-1 1-7,-1-4 1,1 0-80,2-3 0,-6 3 103,3 0 1,-2 1 46,2-4 0,0 3-54,0 0 1,-1 0 157,1-3-198,0 0 1,0 1 0,0-1 0,-3 1-97,-1 2 0,-2-2 193,3 2-218,-4-1 1,5-2 72,-4 0 1,0 0-115,-3 0 0,0 0 10,0 1 1,0-2-68,0-2 1,0 2 109,0-1 0,0 1-14,0 1 1,0 0-238,0 0 276,-4 0 0,2 1-91,-4-2-142,4 1 116,-6 0 1,6 0-2,-3 1 1,0 2-16,-1 0 1,-2 0-9,2-3-184,-2 4 266,-1-3 1,1 4-387,-1-1 251,0-3 0,0 6 3,0-4 1,0 3-39,1-3 1,-1 1-137,0-1 0,0 2 52,0 4 0,1-3-203,-1 0 1,0 1 579,0 2 0,0-4 0,-1-1 0</inkml:trace>
  <inkml:trace contextRef="#ctx0" brushRef="#br2" timeOffset="36.47">3977 1967 8251,'-9'0'-189,"4"0"116,-2 0 0,5-3 216,-4 0 0,3 1 22,-3 2 0,3 0-124,-3 0 0,0-3 55,-3 0 1,3 0-47,1 3 48,-1 0 1,-3 0-51,0 0 0,3 0 120,0 0-173,4 0-7,-5 0-14,6 0 73,-3 0-6,4 4 0,0 1-1,0 3 1,0 1-7,0 0 0,0 0 16,0 0 0,0-1 8,0 1 0,0 0 13,0 0 0,0 0-26,0 0 1,0-1 2,0 1 1,0 0-47,0 0 0,0-3 87,0 0-183,0-4 128,0 5-25,0-6 25,0 3-82,4-4 0,-3-1 27,1-2 1,-1 1-31,-1-3 23,4 3 1,-2-5 18,4 4 11,-4-4 0,5 5-16,-4-4-25,4 4 0,-5-3 31,4 2 1,-3 2 4,2-2 0,-2 2 11,3 1 0,-3 0-14,3 0 0,-3 0 109,3 0 0,-3 1-103,3 2 0,-4-1 140,1 4 1,1-3-71,-1 3 0,0-1 90,0 1 1,-2 2-36,2-3 0,-2 3 74,-1 1-89,0 0 1,-1 0-2,-2 0 0,1-2-65,-3-1 0,2 2-29,-3-2 0,3-2-93,-3-1 0,3 1 96,-3-1-441,0 0 274,-3-3 0,1 0-511,-1 0 335,0 0 0,0 0 33,0 0 0,0-3-187,1 0 0,2-1 110,0 1 1,3 1-163,-3-4 0,3 3 531,-3-3 0,4 3 0,-1-3 0,2 1 0,1-4 0</inkml:trace>
  <inkml:trace contextRef="#ctx0" brushRef="#br2" timeOffset="36.47">3995 1862 8075,'-6'-3'-1213,"0"0"1291,0-4 0,0 5 16,0-4 1,3 4 141,-2-1-131,-1-2 1,-3 4 30,0-2 1,3-1-27,0 1 0,0 0 38,-2 3 0,-1 0-36,0 0 1,0 0 12,0 0 1,-1 1-79,-1 2 1,1-1 60,-2 4 0,2-3-84,2 3 0,2 0 79,0 3 0,1 0-32,-1 3 1,-1-2 8,4 2 1,-3 1-7,3-2 0,-2 4 7,2-3 1,0 2 10,3-2 1,-3 4 62,0-1 0,0-2-68,3 2 1,0-1 50,0 0 0,3 3-41,0-2 1,1-1 8,-1 0 1,-1-2 8,3 3 1,-2-4-50,3 4 0,-3-4-28,3 1 0,0 0-3,3 0 1,-3 0-79,-1-3 1,1 0 61,3-1 1,0-2 69,0 0 1,0-1-46,-1 1 1,1 1 152,0-4 1,0 3-132,0-3 1,2-1 108,1-2 0,0 0-33,-3 0 1,0 0 128,-1 0 1,2-1-134,2-1 1,-4 0-2,4-4 1,-5 0-113,5-3 1,-2 1 26,-1 2 0,0-4-15,-1 1 0,1-2 7,0 2 1,0 0-27,0 0 1,0 1-48,-1-1 0,-2 0 91,0 0 1,-1-3-194,1 1 1,1-1 92,-4 3 0,0 0-158,-3 0 1,0-2-45,0-1 0,0 0-25,0 3 0,0 1 48,0-1 1,-1-3-73,-2 0 1,-1 0-29,-2 4 1,-2-2 145,2-2 1,-2 2 37,0-2 1,-1 3-49,0 0 1,0 0 122,0 0 1,0 0-60,1 1 0,-4 0-32,0 2 1,0-2-165,4 2 1,-4 1 171,0-1 0,-1 4-232,2-1 0,1 2 41,-2-2 1,-1 2-65,1-2 1,-3 2-187,0 1 582,2 0 0,-7 0 0,1 0 0</inkml:trace>
  <inkml:trace contextRef="#ctx0" brushRef="#br2" timeOffset="36.47">5399 1822 8444,'-5'-1'98,"2"-2"1,1 2 19,-1-2 0,1 2-100,-4 1 1,4 0 99,-4 0 1,3 0-62,-3 0 0,3 0 213,-3 0-409,0 0 90,-3 0 1,1 1 45,3 2-15,-3-2 1,4 4-12,-2-2 25,2-2 0,1 3 29,0-1 1,0-1-38,3 4 0,-3-3 63,0 3 47,0 0 1,3 3 105,0 0-81,0-1 0,0 1 62,0 0 0,0-3-37,0 0-53,0 0 0,0 0-2,0-1 0,0-2-102,0 3 0,0-3 177,0 3-288,0-4 173,0 6-13,0-7-29,0 3-2,0-4-196,0 0 85,0-4 97,4-1 1,-2-1-6,4 0 0,-3 4 0,3-1 1,-3-1-5,3 1-15,0 0 0,0 3 10,-1 0 19,1 0-10,3 0-54,0 0 131,0 0 0,-1 1 8,-3 2 0,2-1 79,-4 4 1,3 0-138,-3 3 0,1-3 172,-1 0 0,-2 0-72,2 2 1,-2 1 82,-1 0 0,0 0-99,0 0 0,0-3 167,0-1-187,0 1 1,0 3-7,0 0 1,-4-3-74,-2 0 0,1-3 80,-1 3 0,3-5-93,-3 2 1,2-1 79,-2 1 0,-2-2-238,2 2 1,1-2 82,-1-1-299,0 0 0,-3 0-27,1 0 0,2 0-790,0 0-457,0-4 1141,-3-1 0,3-2 101,0 1 0,4-2 165,0 2 0,0-1 252,-1 1 0,2-6 0,-3 3 0</inkml:trace>
  <inkml:trace contextRef="#ctx0" brushRef="#br2" timeOffset="36.47">5442 1735 7954,'-6'-3'0,"1"0"-552,1-2 553,-2 3-109,5-2 71,-3 0 1,1 2 237,0-4-170,0 4 71,-1-2 1,2 1 102,-4 0-310,4-4 190,-6 6 1,6-3 18,-4 1 87,5 2-127,-7-3 0,3 4 113,-4 0-18,0 0 0,0 0-69,0 0 0,1 0 14,-1 0 1,0 1 7,0 2 1,0 1-97,1 1 0,-1 2 45,0-4 1,0 4 2,0-1 0,1 2-58,3 1 0,-3-1-19,2 1 1,-1 0 165,1 0 1,-2 1-104,2 1 1,0-1 52,0 2 1,1-1 15,2 1 0,1-2 6,-4 5 1,4-4-5,-1 1 1,2-2-24,1 2 0,0-2 4,0 2 1,0 0 2,0 0 1,0 1 68,0-1 0,3-2-74,0 5 1,3-4 72,-3 1 1,4 0-8,-1 0 1,-2 0 0,2-3 1,-3 3-95,3-1 0,-3 1 63,3-3 1,-3 0-53,3-1 0,-1 1 46,1 0 1,0-3-54,-3 0 0,4 0 35,-1 3 0,1-4-45,-1 1 0,2-3-35,-2 3 1,1-3-14,2 3 0,0-4-10,0 1 0,3-2 68,-1-1 1,1 0-8,-3 0 1,3 0-4,-1 0 0,2 0 62,-1 0 1,-2-4-66,2-2 1,-3 1 13,0-1 1,0 1 0,0 0 1,0-3-24,-1 2 1,1-2-29,0-1 1,-3 0 9,0 0-81,0 1 1,3-1 94,-1 0 0,-2-1-164,0-2 1,-3 3 135,3-3 0,-4 2-131,1 1 0,1-2 104,-1-1 1,0-3-209,-3 3 0,0 0 3,0 0 0,0 1-13,0-4 0,0 4 106,0-4 0,-1 3 13,-2-3 1,1 5-38,-4-2 1,1-1 41,-1 1 0,-2 1-210,2 2 1,-1 0 124,-2 0 0,0 0 6,0 1 1,0-1-47,0 0 1,-2 0-3,-1 0 0,0 1-88,3 3 0,-2-3 94,-1 2 1,-3 1-201,3-1 0,1 3 126,2-3 0,-3 4-241,0-1 0,-2 2-16,2 1 0,-1-3 549,1 0 0,-1 1 0,-5 5 0,0 2 0</inkml:trace>
  <inkml:trace contextRef="#ctx0" brushRef="#br2" timeOffset="36.47">6677 1893 8858,'-5'0'700,"1"0"-323,4 0-175,-4 0-86,3 0 0,-3-1-219,4-2 159,-4 2-75,-1-3 0,0 4 30,-1 0 1,3 0-101,-3 0 1,3 0 71,-3 0-56,0 0 1,-3 0-8,0 0 1,4 0 42,-1 0 0,3 0 26,-3 0 0,3 3-44,-3 0-26,4 0 1,-3-2 62,2 2 1,2-1-55,-2 4 27,2-4 62,1 6 1,0-3-26,0 3 1,0-2 38,0 0 1,0 0 5,0 3 0,0-3 89,0 0 1,0 0-58,0 2 1,0-2-27,0 0 21,0 0-16,0 3 0,0-3-67,0 0 88,0-4-144,0 1 5,0-3-588,0 0 474,0-3 184,4-2 1,0-1-18,2 0-2,2 4-118,-3-6 15,4 7 36,-1-3 1,1 1 52,0 0 1,-3 0-9,0 3 1,-3 0-12,3 0 0,-3 0 94,3 0 1,-4 0-37,4 0 0,-3 3 108,3 0 0,-3 4-58,3-1 0,-4-1 174,1 1 1,1 0 21,-1 2 0,0 1-117,-3 0 0,1 0 99,2 0 1,-2 1-69,2 1 0,-2-1-20,-1 2 0,-1-2-4,-2-2 1,1-2-5,-4 0 0,3 0-70,-3 3 0,3-4-136,-3-2 1,0 1-47,-3-1 0,4 0 114,-1-3 0,0 0-495,-3 0 309,0 0 0,0 0-277,0 0 52,1-4 0,-1-1-138,0-4 1,3 0 37,0 0 1,4 0-75,-1 1 0,-1-1 585,2 0 0,-1-4 0,3 0 0</inkml:trace>
  <inkml:trace contextRef="#ctx0" brushRef="#br2" timeOffset="36.47">6703 1781 8086,'-8'0'-1206,"3"0"1623,-3 0-224,7 0 0,-7-4 84,3 3-149,0-3 1,-3 4-39,2 0 0,2-3 73,-2 0-56,0 0 0,-3 3-23,0 0-73,0 0 79,0 0 1,1 0-11,-1 0 1,0 0-26,0 0 0,0 0-66,1 0 0,-1 3 81,0 0-70,0 4 0,0-2 57,0 3 0,1-2-5,-1 0 0,0 0 18,0 3 0,3 0 4,0-1 0,2 2 64,-2 2 1,-1-2-77,4 2 1,-3-3 89,3 0 0,-3 1-62,3 2 1,-1-2 4,1 1 0,2-1-23,-2-1 1,2 3-14,1-1 1,0 1 66,0-3 0,0 1-33,0 2 0,1-3 94,2 3 1,-1 1-100,4-1 0,-3-1 143,3-2 1,0 3-124,3 0 1,0-1 47,-1-2 0,1 3-74,0 0 0,0 0-17,0-4 1,-1 1 58,1 0 1,0 0 1,0 0 1,0-1-65,0-3 1,-1 3 38,1-2 0,0-1-76,0 1 0,3-4 65,-1 1 0,1 1 4,-3-1-22,0 0 1,3-3-18,-1 0 1,1-3-6,-3 0 0,0-3 16,0 3 0,-1-4-62,1 1 0,0 1 50,0-1 1,0 1-79,-1-4 0,1 0 75,0 0 0,0 3-114,0 0 1,0 0 98,-1-2 1,1-4-60,0 0 0,-1 0-29,-2 3 0,2 1-3,-3-1 0,0-3-176,1 0 1,-4-2 123,1 2 1,-1-1-73,1 1 0,-2 2 64,2-5 1,-2 4-41,-1-1 0,0 3-20,0 0 0,-1-3 6,-2 0 0,1 0 0,-4 4 1,1-2-17,-1-2 0,-1 2-100,1-1 0,-3 1 89,-3 1 0,2 0 47,-2 0 0,0-2-88,0-1 0,0 0-1,3 3 1,-2 0-116,-1 1 1,-3-1-222,3 0 1,1 3-795,2 0 1368,-4 4 0,-1-6 0,-3 3 0</inkml:trace>
  <inkml:trace contextRef="#ctx0" brushRef="#br2" timeOffset="36.47">8095 1980 9567,'-5'0'339,"1"0"0,3 0-64,-2 0-205,2 0-174,-7 0 145,3 0 0,-3 0-119,-1 0 1,3 3 58,0 0 0,3 0-105,-3-3 66,0 0 1,-3 0 51,1 0 0,2 1-1,0 2 0,3-2-7,-3 2 0,3-2-5,-3-1 1,3 3 25,-3 0 0,4 1-92,-1-1 0,0-1 78,0 4 0,0-3-10,3 2 51,-4 1 1,3 3 3,-2 0 0,2 0 92,1 0 0,0-4-103,0 1 129,0 0-115,0 3 1,0-3 167,0 0-101,0-4 140,4 2-248,-3-4-10,3 0-82,0 0 0,-2 0 77,3 0 0,-2-3-85,3 0 0,-3-1 103,3 1 1,-3 1-51,3-4 33,0 4 1,2-3-4,-3 2 1,3 2 14,-2-2 1,-1 2 7,1 1 1,-3 0-2,3 0 0,-3 0 7,3 0 0,-3 0 12,2 0 0,-2 0-22,3 0 0,-3 3 44,3 0 1,-3 3-42,3-3 1,-4 4 133,1-1-86,2 2 1,-4 0 10,2 1 0,1 0 16,-2 0 0,1-3-3,-3 0 0,0 0 146,0 2 1,-1 1-94,-1 0 0,0 0 86,-4 0 1,3-3-67,-3-1 1,3 1 41,-3 3-118,0-4 1,-3 2 5,1-4 1,-1 1-154,0-1 0,3-2 94,0 2 1,0-2-183,-3-1 0,1 0 50,-1 0 0,0-1-302,0-2 1,1 1 144,2-4 0,-1 3-527,1-3 0,1 3-419,-1-3 568,4 0 0,-5-2 131,4-1 1,0 0 514,3 0 0,0-4 0,0 0 0</inkml:trace>
  <inkml:trace contextRef="#ctx0" brushRef="#br2" timeOffset="36.47">8122 1927 7774,'-1'-4'-55,"-2"1"0,2 1 283,-2-1 67,2 2 4,-2-3-236,2 0 243,-7 3-335,7-7 141,-7 7-13,3-3-30,-4 0-47,0 3 0,1-3 176,-1 4-129,0 0 1,0 0 46,0 0 1,0 0-39,1 0 1,-1 0 13,0 0 1,0 0-59,0 0 1,3 1 9,1 2 0,-1-2-133,-3 2 1,0 1 148,0-1 0,1 4-56,3-1 0,-3-1 33,2 1 0,-2-1 166,-1 4 1,3 0-103,0 0 0,1 0 88,0 0 0,0-1-50,2 1 0,2 0 35,-2 0 1,2 0-39,1-1 1,0 1-8,0 0 0,0 1 43,0 2 0,0-3-50,0 3 0,1-2 61,2-1 0,-2 1-49,2 1 1,1-1-42,-1 2 1,0-2 13,0-1 0,-1-1 15,4 1 0,-3 0-46,3 0 0,-3 0 49,3 0 1,-3-1-93,3 1 0,-3-1 66,3-2 0,-4 2-70,4-2 1,0-2 59,3 2 1,-3-3-108,0 3 1,0-1 74,3 1 0,-1-1-10,1-2 0,0-1-69,0 4 1,0-4-10,-1 1 1,2-2 14,2 2 1,-2-2 39,2 2 0,-3-2 12,0-1 1,0 0-12,0 0 0,0-1 28,-1-2 0,1 1-50,0-3 1,0 2-2,0-3 1,0 3 11,-1-3 1,1 1-4,0-1 0,0-2-34,0 2 1,-3 0 32,-1 0 1,1-2 67,3 2 1,-3 1-53,0-1 49,0 0 1,3-2-68,-1-1 1,-2 0 3,0 0 1,-3 0-36,3 0 0,-4 1-6,1-1 1,1-1-84,-1-2 1,0 2 63,-3-1 1,0-2 21,0 1 0,0-3-24,0 4 0,0-2-22,0 1 1,-3 2-29,0-1 1,-4-2-56,1 1 0,-2-1-47,-1 2 0,0 1-207,-3-2 1,1 2 424,-4 1 0,4 1 638,-4-1 1,3 0-655,-3 0 0,1 3 0,-4 0 0,1 2 0,3-2 0,-3 2-2055,2 4 1,2 0-116,-2 0 1611,0 0 0,2 1 559,1 2 0,-2 2 0,0 3 0</inkml:trace>
  <inkml:trace contextRef="#ctx0" brushRef="#br2" timeOffset="36.47">9842 1876 7730,'0'-5'722,"0"1"-656,0 4 216,0 0-56,-4 0-20,3 0-60,-7 0 0,6 0-84,-4 0 142,1 0-220,-4 0 0,0 0 34,0 0 0,3 0-12,0 0 0,3 0 35,-2 0 0,2 0-93,-3 0 0,3 0-132,-3 0 216,4 4 1,-3-3-11,2 2-1,2 1 0,-3-2-7,4 4 1,0-3 29,0 3 1,0-3 9,0 3 1,0 0 67,0 3 1,0-1-82,0 1 1,0 0 117,0 0 1,0 3-98,0-1 1,0-1 162,0-1 0,0-5-54,0 5 118,0-2-227,0 1 0,0-2-127,0 0 1,1-4-57,2 1 125,-2-2 1,6-2-203,-4-2 0,3 1 57,-3-4 0,4 3-47,-2-2 1,3 2 73,1-3 0,-3 3 31,0-3 1,0 3-6,3-3 43,-1 4 1,1-5 35,0 4-45,0 0 0,0 3 92,0 0 0,-4 0-70,1 0 1,-3 0 160,3 0-147,0 4 1,2 1 158,-2 4 0,1 0-34,-5 0 1,1-2-39,-3 1 1,1-1 99,2 5 0,-2-2-65,2-1 1,-2-1 104,-1 1 0,-4 0-108,-2 0 0,2 0-12,-2-1 0,0 1-43,-3 0 0,3-3-94,0 0 1,0-3-113,-2 3 0,-1-4-32,0 1 128,0-2 1,0-1-322,0 0 24,1 0 0,-1-3-825,0 0 780,4-4-106,-3 2 0,7-7-833,-2 0 1345,2-3 0,-3 1 0,-1-4 0</inkml:trace>
  <inkml:trace contextRef="#ctx0" brushRef="#br2" timeOffset="36.47">9921 1788 8044,'-7'-4'-292,"1"-1"364,-2 1-90,7-4 86,-7 7 0,6-6 251,-4 4-170,4-4 0,-6 5 184,3-4-343,1 4 46,-4-2 1,6 3 12,-4-1 201,0 1-170,-3-3 1,0 4 39,1 0 0,-1 0-124,0 0 0,0 3 123,0-1 0,0 4-134,1-3 1,-1 1 72,0-1 1,0-1-22,0 4 1,1-1-10,-1 1 0,1 2-1,2-2 0,-2 1 77,2 2 0,-1 1-49,2 2 1,-2-2 156,4 1 0,-3 3-81,3 1 0,-3-2 26,3 2 0,-3 0-49,3 2 0,-1 1-2,1 0 1,2-4 6,-1 1 1,1-3 7,1 3 1,0-4 143,0 4-184,0-4 0,2 5 80,1-5 151,4 1-112,-2-3 0,1 3-33,0-1 1,0 1 19,3-3 0,0 0 121,3 0-195,-2-1 9,3 1 0,-3 0 116,1 0-97,-1-4 1,4 3-89,-2-3 0,-2-1 85,5-1 1,-3 1-120,3-1 1,-4 0 110,4-3 1,-1 0-152,0 0 0,0 0 28,-2 0 0,-1 0-85,3 0 0,-3 0 89,1 0 1,1-3-16,-2 0 1,1-4-91,-3 2 0,3-3 107,-1-1 1,0 0-72,-5 0 1,5-3 56,-2 1 0,-1-2-139,-3 1 0,1-1-38,3-1 0,0-3-165,0 2 1,-4-1 115,-2-2 1,1 0-150,-1 1 0,-1-3 201,-2 3 1,-1-3 6,-1 5 1,-3 0 49,-4 0 1,0-1-73,0 4 1,0-2 166,1 2 0,-4-1-68,0 2 0,0 1-185,3-2 1,1-1 61,-1 1 1,-3 1-193,0 2 1,1 0-19,2 0 1,-3 0 59,0 1 0,-1 2-136,2 0 1,0 4 36,-4-1 0,3-1 463,-2 1 0,3 0 0,-10-1 0,3-1 0</inkml:trace>
  <inkml:trace contextRef="#ctx0" brushRef="#br1" timeOffset="36.47">9305 1682 8121,'-4'-6'-1341,"-2"1"1285,-2-1 0,3 1 292,-1 2-116,4-2 245,-6 4-288,3-3 1,-1 4 101,0 0-72,0 0 1,-3 0-35,0 0 0,0 3 25,0 0 0,0 4 2,0-1 1,1 2-25,-1 0 0,-1 1-11,-2 0 0,2 1 45,-1 2 1,-2-2-1,1 5 1,0-3 45,4 2-88,-1 1 1,0 3 87,0-1 16,0 1-101,0 4 1,2-4 141,1 3 106,-2-3-224,7 0 0,-3 0 284,4-1-245,0 1-40,0 0 1,1-1 337,2 1-313,-2 0 1,7-4 227,-2 1-225,-2-4 1,3 4 129,-1-3 0,2 3-9,1-3 1,0-1-132,0-2 1,-1 0 15,1 0 0,4 0-254,2-1 88,-3 1 50,5 0 1,-3-4 35,3-2-64,1 2 0,2-4-153,-2 2 56,6-6 1,-10 1 106,7-4 1,-2 0-117,-2-3 0,-2-2 109,0-1 259,-4-4-242,5 2 1,-3 0 1,2-1-94,-3 0 1,-2-2 112,2-1-264,-2-4-2,2 4 238,-3-4 1,-1 4-498,-2-3 194,-2 2 12,-4-6-27,0 6 115,0 2 1,-1 0 62,-2 2 1,-3-1-35,-6-2 0,3 4 55,-3 3 1,-1 1 130,1 1 0,-2 0-289,2 0 162,-4 1 49,6 3 1,-5-3-406,3 2 374,-4 2 0,5-4-681,-3 2 430,3 2 1,-2-1-149,4 2 499,1 3 0,-5-8 0,-1 3 0</inkml:trace>
  <inkml:trace contextRef="#ctx0" brushRef="#br1" timeOffset="36.47">9313 1779 8389,'-9'0'-49,"4"0"121,-3 0 260,7 0-282,-7 0 149,8 0 1,-5 0 198,2 0-459,-2 0 120,0 0 0,-3 0 11,2 0 0,1 0-282,-1 0 0,1 0-16,-4 0 41,4 0 301,-3 0-240,3 0 145,0 0 1,-3 0-13,2 0 1,2 0 5,-2 0-6,4 0 4,-6 0 0,7 1 57,-2 2 0,2-2 17,1 7-51,0-3 24,0 4 7,0 0-41,0 3 1,1-2 104,2 2-104,-2-2 0,3 1 62,-4 1 0,0 1 95,0-1 1,0-2-90,0 1 265,0-1-292,0-1 1,0 0 109,0 0-97,0-5 80,0 0-123,0-4 152,0 0-455,4 0 136,-3 0-273,3-4 55,0 0 184,-4-5 1,7 0-127,-4 0 0,4 3-97,-1 0 230,-2 4 67,4-2 149,-7 1-157,7 2 1,-6-3-54,3 4 279,1 0-190,3 0 172,0 0 1,-1 1-174,-2 2 375,2-2-189,-8 6 0,5-3-4,-2 2 0,-2 2 119,2-2 0,-2 2 50,-1 1-219,0-1 1,0 1 60,0 0 1,-4 0 1,-2 0 0,2-1-38,-2 1-18,0 0 0,-3 0 79,0 0-242,4-4 64,-3 2 0,4-5 146,-5 4-562,4-4 115,-3 2-733,3-4 721,-4 0 1,1-1-596,3-2 613,1-2 1,1-1 318,0-3 0,0 2 0,3-6 0</inkml:trace>
  <inkml:trace contextRef="#ctx0" brushRef="#br1" timeOffset="36.47">7531 1937 8389,'-8'0'-86,"3"-4"1,0 3 213,2-2 1,1 2-138,-4 1 1,3 0-26,-3 0 1,3 0 139,-3 0 0,3 0-167,-3 0 130,1 0 1,-4 0 61,0 0 1,3 0-20,0 0 0,3 0 88,-3 0-125,4 4 1,-4-2 49,3 4-96,0-4 182,3 6-185,0-3 49,0 4 1,0-1-77,0 1 0,0 0 52,0 0 1,1 0 2,2-1 0,-2 1 42,2 0 1,-2 0-5,-1 0 0,0 0 9,0-1 0,0 1 21,0 0 0,0-3-191,0 0 143,3-4 0,-2 3-120,2-2 163,-2-2-412,-1 2 252,4-6 1,0-2-103,2-4 1,2 3-27,-2 0-169,-2 0 171,4 1 0,-5-3 25,3 3 1,2 1 50,-2 1 1,-1-1 113,1 1 0,-3 0-206,3 3 326,-4 0-129,5 0 1,-5 0 31,4 0-33,-4 0 2,2 4 0,-1 1 66,0 4 0,0-1-81,-3 1 355,0 0-184,0 4 25,-4 0 0,0 1-104,-2-2 1,-2-2 8,3-1 1,-2-4-151,1 1 0,-2-4 203,2 1-283,-2 2 1,-1-4 73,1 2-353,-1-2 1,0-1 144,0 0 0,3-3-446,0 0 1,3-4 270,-2 1 1,3 2 48,-1-2 0,2 0 391,1-3 0,-4-4 0,-1-1 0</inkml:trace>
  <inkml:trace contextRef="#ctx0" brushRef="#br1" timeOffset="36.47">7550 1893 8172,'-3'-6'0,"-1"0"-286,-1-1 356,-1 0-256,1 2 299,-2-3-50,2 3 40,-4-4 0,0 4-4,0 2 0,3 2 4,0 1 0,1 0-18,-4 0 1,0 0 87,0 0 0,0 1-67,1 2 0,-1-1-29,0 4 0,0-1 45,0 1 1,-1 3-101,-1-1 1,1 1 90,-2 3 0,2-1-143,2 1 0,0 0 95,2 3 1,-2 2-21,2-3 1,2 3 94,1 1 0,-1-1-73,1 1 0,0 1-18,3 1 0,0-1 13,0 1 0,3 0 76,0 0 0,4-4-54,-1 2 1,2-3 268,1-1 0,2 2-19,1-4 1,4-1-145,-1-2 0,-2 0-36,2 0 0,0-1 7,2-2 1,1-2-159,0-4 16,-1 0 0,-1 0 80,2 0 1,-6-1-168,6-2 1,-3-2 102,-1-4 1,0-1-159,-2-2 1,-1 2-196,3-5 351,-3 4 0,1-5-76,-6 5 1,4-4 3,-5 3 1,4-3-164,-6 4 1,3-2 104,-3 1 1,0 2-229,-3-1 0,0-2 73,0 1 1,-1 0-110,-2 4 1,1-4 1,-4 0 0,0 0-39,-3 3 0,-2 0 242,-1-3 1,-3 2-59,3-2 1,-2 2 52,2-2 1,-3 5-73,4-2 0,-4 2-81,3-2 0,-3 4 20,4-1 294,-1 4 0,-1-6 0,-1 3 0</inkml:trace>
  <inkml:trace contextRef="#ctx0" brushRef="#br1" timeOffset="36.47">6112 1815 8389,'-8'0'0,"-1"0"-873,0 0 437,0 0 367,-4 0 0,7 0 111,-3 0 0,1 0 255,-4 0 1,2 0-120,-1 0 0,1 0-75,1 0 1,0 0 12,0 0 0,-2 3-52,-1-1 0,0 5 11,3-1 0,0-1-72,1 1 0,-1 1 62,0 5 1,1-3-35,2 3 0,-2-1 3,2 1 0,2-1 27,-2 3 1,1 0-31,-1 1 0,1-2 29,2-1 0,2-1 47,-2 4 1,2-2-29,1 2 0,0-1 8,0-3 1,4 0 33,2 4 0,2-3 2,1 2 1,-1-3 25,1 1 0,3 1-49,0-2 1,3 1 59,-4-3 0,2 0-48,-1 0 0,-1-3 16,3-1 1,0 0-29,1 1 1,0-2 4,-3-4 1,4 0-23,-2 0 1,0 0-12,1 0 0,-3 0-121,2 0 1,-2-3 88,3 0 1,-1-3-125,0 3 1,-1-3 74,-4 0 1,3-2-76,-1-1 1,1 3 113,-3 0 1,-3 0 4,0-2 1,-1-1 15,0 0 0,2 3 15,-4 0 1,0-1-59,-3-4 0,3 1 26,0-2 1,0-1-228,-3 1 0,0 0 76,0 0 0,0-1-115,0-1 0,-3-3 64,0 2 1,-3 1-110,3 0 1,-4 0 66,2-1 1,-3 0 47,-1 3 0,-3-1 59,0 1 0,0 3-28,0-3 0,1 2 165,-4 1 0,4 0-148,-4 1 1,1 0-54,0 2 0,-2-1 13,4 4 1,-3 0-140,4 3 1,-1 0 15,3 0 0,0 0-568,0 0 845,1 0 0,-1 4 0,0 1 0</inkml:trace>
  <inkml:trace contextRef="#ctx0" brushRef="#br1" timeOffset="36.47">6121 1892 8389,'-9'0'-99,"5"0"170,-4 0 0,6 0-110,-4 0 1,4-1 27,-1-2 96,-2 2 0,3-3-81,-4 4 0,3 0 102,-3 0 1,3 0-89,-2 0 1,2 0 70,-3 0 1,3 0 72,-3 0-25,4 0-43,-6 0-52,7 0 1,-4 3 56,2 0-1,2 0 41,-3-3 69,4 4-1090,0 1 684,0 4 1,3-1 217,0 1 1,1 0 5,-1 0 1,-2 0 118,2 0 1,-2 0-79,-1 3 0,0-2 78,0 2 1,0-3-96,0 0 1,0 3 39,0 0 1,0-3-15,0-4 6,0 1 27,0 3-6,0 0-69,-4-4 8,3-1 1,-3-5-215,4-2 0,1 1 117,2-4 1,-2 3-382,2-3 336,2 0 1,0-1-47,4 1 1,-3 1 11,-1 2-8,1 2 0,3-4 55,0 2 1,-3 2-50,0-2 252,0 2-246,2 1 330,1 0-234,0 4 0,-3-3 367,0 2-57,-4 2-188,6 0 0,-7 1 58,2-1-84,-2 1 1,-1 3 132,0 0-123,-4 0 1,0 0-28,-2-1 0,-2 1 11,2 0 0,-1-3-95,1 0 1,-2-1 81,3 1 1,0-1-207,-1-3 0,0-1-285,-3 2-396,0-2 372,1-1 0,-1 0 90,0 0 1,3-4 381,0-1 0,4-3 0,-2-1 0</inkml:trace>
  <inkml:trace contextRef="#ctx0" brushRef="#br1" timeOffset="36.47">4869 1779 8389,'5'0'-210,"-1"0"385,-4 0 1029,0 0-1336,-4 0 116,3 0 1,-7 0-146,2 0 112,-2 0 0,-2 0 102,-1 0 0,1 0-34,-2 0 0,2 1 66,2 2 1,-1-2-19,0 2 1,0-2-107,0-1 1,0 3 111,1 0 0,2 0-93,0-3 16,4 0 0,-5 1-66,4 2-87,0-2 172,3 3-19,0 0 1,0-2 0,0 4 1,3-4 120,0 4 1,0-3-91,-3 3 0,0 0 5,0 3 1,0 0-26,0 0 0,0-1 22,0 1 1,0 0 131,0 0 1,0-3-64,0 0 133,0-1-175,0 4 0,0-3-107,0 0 1,-1-4 36,-2 1-8,2-2-139,-3-1 61,4 0-138,0 0 219,4 0 0,-2-3-169,4 0 0,-1-1 77,1 1 1,2 2-29,-3-2 1,3-1 116,1 1 1,-3 0-1,0 3 1,0-2 49,3-1 0,-4 0-70,1 3 69,0 0 1,0 0-50,0 0 0,-3 3 175,3 0 0,-4 0-112,1 0 103,-2 2 1,-1 4-45,0 0 1,0-3 17,0 0 0,0 0 84,0 2 0,0-2-136,0 0 1,-3 0 76,0 3 0,-3-3 36,3 0-124,-4-1 1,2 3 44,-4-2 1,3-1-168,1-2 1,-1-2-159,-3 2-59,0-2 1,0-1-567,0 0 401,1 0 0,-1 0-1397,0 0 950,4-4 895,1-1 0,0-8 0,-1 0 0</inkml:trace>
  <inkml:trace contextRef="#ctx0" brushRef="#br1" timeOffset="36.47">4894 1682 8343,'-8'0'-171,"-1"0"186,0 0-109,4-4 163,-3 3 1,4-3-81,-2 1 1,-2 2 128,3-2 0,-2 1-146,1-1 0,-2 2 43,2-2 0,-2 2 56,0 1 1,-2 0-18,-2 0 0,2 0 5,-2 0 0,0 3 87,0 0 1,-3 3-71,3-3 1,-2 3-19,2 0 0,-3 2 35,4 1 1,-2 1-67,1 2 0,2-3-20,-2 3 0,3 2-3,0 0 1,1 0 113,2 1 0,-1 0-59,4 2 0,-3-2-43,3 0 0,1-1 30,2 4 1,0-1 86,0-3 0,0 3-71,0-2 1,2 0-23,1 0 1,4 1 25,-1-4 1,-1-1 6,1-2 1,-1 3 43,1 0-59,2-1-13,-4-2 1,2 0 44,0 0 0,0 0-32,3-1 1,0 0 65,0-2 1,-2 2-50,-1-2 1,3-1 109,0 1 1,0-4-110,3 1 1,-3 1 13,0-2 1,1 1-106,2-3 1,-3 0 100,3 0 0,-1 0-119,1 0 1,-1-1 94,3-2 1,-3 2-47,1-5 0,-1 1 26,0-1 0,-1-2-1,2 2 1,-2 1-32,-1-1 1,-1 0 0,1-2 1,0 2-74,0 0 1,0 1 90,-1-1 0,-2-2-101,0 2 0,-3-1 84,3-2 0,-4 0-66,1 0 1,1-1 47,-1-1 0,0 1-72,-3-2 0,3-1-14,0 1 0,0-3-11,-3 0 1,0 1 13,0 0 1,0 2-15,0-3 0,0 3 88,0-2 1,0 3-32,0-1 1,-1 1-197,-2 0 0,-2 1 105,-4-2 0,1 2 154,2 2 1,-5-4-94,3 0 0,-3 0 52,2 3 1,-1 1-100,-2-1 0,3 1-114,-3 2 1,1-2 12,-1 2 0,3-1 120,-3 2 1,1 1-304,-1 4 0,2-3 87,-1 0 1,-2 0-845,1 3 1164,0 0 0,0 0 0,-2 0 0</inkml:trace>
  <inkml:trace contextRef="#ctx0" brushRef="#br1" timeOffset="36.47">3457 1896 7895,'-5'0'168,"1"0"-110,0-4 0,2 3-22,-4-2 0,3 2 17,-3 1 1,3 0 4,-2 0-16,-1 0 1,-2 1 86,2 2-252,-2-2 169,3 3 0,-1-1-193,0-1 172,4 1 0,-2 0-55,1 0 102,2 0-55,-3 1 1,4-2 108,0 4 0,0-3-68,0 3-24,0 0 1,0 3 7,0-1 1,0 1 103,0 0-75,0 0 0,0 0 78,0-1-30,0 1-12,0 0-159,0 0 156,0-4-127,0 3 145,0-7 3,0 3-105,0-4-84,0 0 113,4-4-252,-3 3 217,6-7 0,-3 6-95,2-4 0,2 4 71,-2-1 1,-1 2-25,1 1 1,-3-3 8,3 0 19,-1 0 1,4 3-23,0 0 1,-3 1 12,0 2 0,-3-1 131,3 4 0,-4 0-29,1 3 149,2 0-224,-5-1 0,4 1 281,-4 0-262,0-4 0,0 3 38,0-2 0,0-2 91,0 2-135,0 0 22,-4 3 1,3-3-45,-5 0-13,0-4 1,-3 5-67,0-4-158,0 0 1,0-3 241,1 0-648,3 0 191,-3 0-419,3 0 560,-4 0 1,3-3-119,0 0 0,2-4 69,-2 1 0,2-2 357,4-1 0,0 0 0,0 1 0,0-2 0,0-2 0,0 2 0,4-6 0,1 2 0</inkml:trace>
  <inkml:trace contextRef="#ctx0" brushRef="#br1" timeOffset="36.47">3501 1843 7470,'-3'-6'0,"-1"1"-825,-1 1 889,3-3 1,-3 6 116,2-2-85,2-2 0,-6 3 44,5-4-26,-1 4 12,-1-1-60,3 3 1,-7-1 6,2-2 1,1 2 165,-1-2-177,0 2 0,-3 1 161,1 0 0,-1 3-121,0 0 1,0 3 41,0-4 1,-2 5-21,-1-1 0,-3 2 9,3 1 1,-2 0-22,2-1 1,0 2 6,3 2 0,0-2-84,-3 2 1,3 0 72,0 0 1,1 4 67,5-2 1,-2 0-65,2 1 0,0 0 37,3 2 0,0 1-89,0 0 1,0-1-3,0 1 1,1-1 14,2 1 0,-1-1-1,3-3 0,-2 3-28,3-2 1,0-1 31,3 0 0,0-3 88,0 1 0,-1-2-82,1-2 0,0-2 83,0 0 0,1-4-21,1 1 0,-1-2 113,2-1 0,1 0-156,-2 0 1,5-3 20,-1 0 0,1-5-160,2-1 0,-3 1 89,0-4 1,-5 2-144,2 1 1,1-2 112,-1-1 0,-1 0-119,-2 3 31,0 0 0,-3 0 115,0-3-334,0 2 128,-2-3 0,1 4 86,-2 1 1,-2-2-106,2-2 1,-2 1-165,-1-3 152,0-1 1,-1 0-154,-2 0 0,1 1 61,-4-4 1,4 1 66,-4 3 1,3-2 22,-3 4 0,0-2-58,-3 2 117,0 0 1,3 3-168,1 0 151,-1 1 0,-3 2 9,0 0 1,-1 1 13,-2-1 0,3 1-258,-3 2 1,-1 2 149,1-2 1,0-1-174,0 2 1,-2-1 405,-3 3 0,-5 0 0,-1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01T09:45:18.478"/>
    </inkml:context>
    <inkml:brush xml:id="br0">
      <inkml:brushProperty name="width" value="0.025" units="cm"/>
      <inkml:brushProperty name="height" value="0.15" units="cm"/>
      <inkml:brushProperty name="inkEffects" value="pencil"/>
    </inkml:brush>
  </inkml:definitions>
  <inkml:trace contextRef="#ctx0" brushRef="#br0">808 603 16383,'0'-4'0,"-2"-1"0,-1-1 0,-1-6 0,-3 0 0,-2-6 0,0 2 0,-3-2 0,3 4 0,2 1 0,-2 0 0,3 4 0,-1-1 0,0 2 0,-2-3 0,-1 2 0,-2-2 0,3 2 0,1 2 0,1-3 0,-3 2 0,0-2 0,-2-2 0,-1 1 0,0-2 0,-16-12 0,11 9 0,-15-10 0,14 13 0,1 1 0,3 2 0,6 2 0,0 2 0,3 0 0,-3 0 0,2 0 0,-2 0 0,0 1 0,2-2 0,-1 2 0,2 0 0,-3 1 0,3-1 0,-3 3 0,3-1 0,0-1 0,0 1 0,1-1 0,-2 1 0,0 0 0,-1 0 0,0 0 0,0-1 0,-3-1 0,2-1 0,-4 1 0,3-1 0,-1 3 0,1-2 0,3 3 0,0-2 0,2 0 0,-3 1 0,4-1 0,-3 3 0,-1-3 0,0 1 0,-6-2 0,1 0 0,1 1 0,2 1 0,3 1 0,1 1 0,2-1 0,-1 2 0,0-2 0,-2 1 0,2 0 0,-3 0 0,2 0 0,2 0 0,1 0 0,2 1 0,0 0 0</inkml:trace>
  <inkml:trace contextRef="#ctx0" brushRef="#br0" timeOffset="1451">1 1 16383,'3'6'0,"2"5"0,3 1 0,0 6 0,4 0 0,4 7 0,4 5 0,10 17 0,-8-10 0,0 3 0,-13-23 0,-2-3 0,-3-6 0,-2-2 0,-1-2 0,-1-2 0,0 0 0,0 0 0,0-2 0,0-1 0,0-2 0,0-3 0,-1-1 0,-1-5 0,-2-3 0,-1-1 0,0-1 0,-1-1 0,2 2 0,-2-1 0,2 2 0,0 0 0,0 0 0,0-2 0,-1 2 0,2 4 0,0 4 0,3 1 0,-1 4 0,0-2 0,0 2 0,0 0 0,1 0 0,0 0 0,-1-1 0,0 1 0,-1-1 0,0 0 0,0 1 0,0 0 0,0 0 0,1 1 0</inkml:trace>
  <inkml:trace contextRef="#ctx0" brushRef="#br0" timeOffset="2499">88 31 16383,'5'0'0,"2"-1"0,3 1 0,0-2 0,0 2 0,0-1 0,2 1 0,0-1 0,7 0 0,-1 0 0,5 0 0,-5 0 0,-1 0 0,-6 1 0,-1 0 0,-3 0 0,1-1 0,-1 1 0,2 0 0,-2 0 0,-3 0 0,-1 0 0,0 0 0,0 0 0,0 0 0,2 0 0,-1 0 0,0 0 0,-1 0 0,-3 0 0</inkml:trace>
</inkml:ink>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10</Words>
  <Characters>1649</Characters>
  <Application>Microsoft Office Word</Application>
  <DocSecurity>0</DocSecurity>
  <Lines>13</Lines>
  <Paragraphs>3</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t Buset Langfeldt</dc:creator>
  <cp:keywords/>
  <dc:description/>
  <cp:lastModifiedBy>Marit Buset Langfeldt</cp:lastModifiedBy>
  <cp:revision>9</cp:revision>
  <cp:lastPrinted>2022-10-19T13:58:00Z</cp:lastPrinted>
  <dcterms:created xsi:type="dcterms:W3CDTF">2022-10-06T14:56:00Z</dcterms:created>
  <dcterms:modified xsi:type="dcterms:W3CDTF">2023-04-19T07:47:00Z</dcterms:modified>
</cp:coreProperties>
</file>